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E395" w14:textId="1B149CC7" w:rsidR="001A35D7" w:rsidRPr="005470DB" w:rsidRDefault="00CD352D" w:rsidP="007E3B1E">
      <w:pPr>
        <w:rPr>
          <w:b/>
          <w:bCs/>
          <w:sz w:val="22"/>
          <w:szCs w:val="24"/>
          <w:lang w:val="de-DE"/>
        </w:rPr>
      </w:pPr>
      <w:r w:rsidRPr="005470DB">
        <w:rPr>
          <w:b/>
          <w:bCs/>
          <w:sz w:val="22"/>
          <w:szCs w:val="24"/>
          <w:lang w:val="de-DE"/>
        </w:rPr>
        <w:t>3GPP TSG RAN WG1 #109</w:t>
      </w:r>
      <w:r w:rsidR="001A35D7" w:rsidRPr="005470DB">
        <w:rPr>
          <w:b/>
          <w:bCs/>
          <w:sz w:val="22"/>
          <w:szCs w:val="24"/>
          <w:lang w:val="de-DE"/>
        </w:rPr>
        <w:t>-e</w:t>
      </w:r>
      <w:r w:rsidR="001A35D7" w:rsidRPr="005470DB">
        <w:rPr>
          <w:b/>
          <w:bCs/>
          <w:sz w:val="22"/>
          <w:szCs w:val="24"/>
          <w:lang w:val="de-DE"/>
        </w:rPr>
        <w:tab/>
      </w:r>
      <w:r w:rsidR="001A35D7" w:rsidRPr="005470DB">
        <w:rPr>
          <w:b/>
          <w:bCs/>
          <w:sz w:val="22"/>
          <w:szCs w:val="24"/>
          <w:lang w:val="de-DE"/>
        </w:rPr>
        <w:tab/>
      </w:r>
      <w:r w:rsidR="001510E3"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F69EB">
        <w:rPr>
          <w:b/>
          <w:bCs/>
          <w:sz w:val="22"/>
          <w:szCs w:val="24"/>
          <w:lang w:val="de-DE"/>
        </w:rPr>
        <w:t xml:space="preserve">          </w:t>
      </w:r>
      <w:r w:rsidR="001510E3" w:rsidRPr="005470DB">
        <w:rPr>
          <w:b/>
          <w:bCs/>
          <w:sz w:val="22"/>
          <w:szCs w:val="24"/>
          <w:highlight w:val="yellow"/>
          <w:lang w:val="de-DE"/>
        </w:rPr>
        <w:t>R1-22</w:t>
      </w:r>
      <w:r w:rsidR="00E27841" w:rsidRPr="005470DB">
        <w:rPr>
          <w:b/>
          <w:bCs/>
          <w:sz w:val="22"/>
          <w:szCs w:val="24"/>
          <w:highlight w:val="yellow"/>
          <w:lang w:val="de-DE"/>
        </w:rPr>
        <w:t>NNNNN</w:t>
      </w:r>
    </w:p>
    <w:p w14:paraId="052C9FE0" w14:textId="77777777" w:rsidR="001A35D7" w:rsidRPr="005470DB" w:rsidRDefault="001A35D7" w:rsidP="007E3B1E">
      <w:pPr>
        <w:rPr>
          <w:b/>
          <w:bCs/>
          <w:sz w:val="22"/>
          <w:szCs w:val="24"/>
          <w:lang w:eastAsia="ja-JP"/>
        </w:rPr>
      </w:pPr>
      <w:r w:rsidRPr="005470DB">
        <w:rPr>
          <w:b/>
          <w:bCs/>
          <w:sz w:val="22"/>
          <w:szCs w:val="24"/>
          <w:lang w:eastAsia="ja-JP"/>
        </w:rPr>
        <w:t>e-Meeting,</w:t>
      </w:r>
      <w:r w:rsidR="003D0538" w:rsidRPr="005470DB">
        <w:rPr>
          <w:b/>
          <w:bCs/>
          <w:sz w:val="22"/>
          <w:szCs w:val="24"/>
          <w:lang w:eastAsia="ja-JP"/>
        </w:rPr>
        <w:t xml:space="preserve"> </w:t>
      </w:r>
      <w:r w:rsidR="001F6DF2" w:rsidRPr="005470DB">
        <w:rPr>
          <w:b/>
          <w:bCs/>
          <w:sz w:val="22"/>
          <w:szCs w:val="24"/>
          <w:lang w:eastAsia="ja-JP"/>
        </w:rPr>
        <w:t>May 9th – 20th, 2022</w:t>
      </w:r>
      <w:r w:rsidR="00097612" w:rsidRPr="005470DB">
        <w:rPr>
          <w:b/>
          <w:bCs/>
          <w:sz w:val="22"/>
          <w:szCs w:val="24"/>
          <w:lang w:eastAsia="ja-JP"/>
        </w:rPr>
        <w:t xml:space="preserve"> </w:t>
      </w:r>
    </w:p>
    <w:p w14:paraId="1BFE1890" w14:textId="77777777" w:rsidR="001A35D7" w:rsidRPr="005470DB" w:rsidRDefault="001A35D7" w:rsidP="007E3B1E">
      <w:pPr>
        <w:rPr>
          <w:b/>
          <w:bCs/>
          <w:sz w:val="22"/>
          <w:szCs w:val="24"/>
        </w:rPr>
      </w:pPr>
    </w:p>
    <w:p w14:paraId="7E010B06" w14:textId="274BADDC" w:rsidR="001A35D7" w:rsidRPr="005470DB" w:rsidRDefault="001A35D7" w:rsidP="007E3B1E">
      <w:pPr>
        <w:rPr>
          <w:b/>
          <w:bCs/>
          <w:sz w:val="22"/>
          <w:szCs w:val="24"/>
        </w:rPr>
      </w:pPr>
      <w:r w:rsidRPr="005470DB">
        <w:rPr>
          <w:b/>
          <w:bCs/>
          <w:sz w:val="22"/>
          <w:szCs w:val="24"/>
        </w:rPr>
        <w:t>Agenda item:</w:t>
      </w:r>
      <w:r w:rsidRPr="005470DB">
        <w:rPr>
          <w:b/>
          <w:bCs/>
          <w:sz w:val="22"/>
          <w:szCs w:val="24"/>
        </w:rPr>
        <w:tab/>
      </w:r>
      <w:bookmarkStart w:id="0" w:name="Source"/>
      <w:bookmarkEnd w:id="0"/>
      <w:r w:rsidR="000325D7" w:rsidRPr="005470DB">
        <w:rPr>
          <w:b/>
          <w:bCs/>
          <w:sz w:val="22"/>
          <w:szCs w:val="24"/>
        </w:rPr>
        <w:t>8.5</w:t>
      </w:r>
      <w:r w:rsidR="00E27841" w:rsidRPr="005470DB">
        <w:rPr>
          <w:b/>
          <w:bCs/>
          <w:sz w:val="22"/>
          <w:szCs w:val="24"/>
        </w:rPr>
        <w:t>.1</w:t>
      </w:r>
    </w:p>
    <w:p w14:paraId="0910E6A9" w14:textId="5A76BB93" w:rsidR="001A35D7" w:rsidRPr="005470DB" w:rsidRDefault="001A35D7" w:rsidP="007E3B1E">
      <w:pPr>
        <w:rPr>
          <w:rFonts w:eastAsia="SimSun"/>
          <w:b/>
          <w:bCs/>
          <w:sz w:val="22"/>
          <w:szCs w:val="24"/>
          <w:lang w:eastAsia="zh-CN"/>
        </w:rPr>
      </w:pPr>
      <w:r w:rsidRPr="005470DB">
        <w:rPr>
          <w:b/>
          <w:bCs/>
          <w:sz w:val="22"/>
          <w:szCs w:val="24"/>
        </w:rPr>
        <w:t xml:space="preserve">Source: </w:t>
      </w:r>
      <w:r w:rsidRPr="005470DB">
        <w:rPr>
          <w:b/>
          <w:bCs/>
          <w:sz w:val="22"/>
          <w:szCs w:val="24"/>
        </w:rPr>
        <w:tab/>
      </w:r>
      <w:r w:rsidR="00BD1669" w:rsidRPr="005470DB">
        <w:rPr>
          <w:b/>
          <w:bCs/>
          <w:sz w:val="22"/>
          <w:szCs w:val="24"/>
        </w:rPr>
        <w:t>M</w:t>
      </w:r>
      <w:r w:rsidRPr="005470DB">
        <w:rPr>
          <w:b/>
          <w:bCs/>
          <w:sz w:val="22"/>
          <w:szCs w:val="24"/>
        </w:rPr>
        <w:t>oderator</w:t>
      </w:r>
      <w:r w:rsidR="001F6DF2" w:rsidRPr="005470DB">
        <w:rPr>
          <w:b/>
          <w:bCs/>
          <w:sz w:val="22"/>
          <w:szCs w:val="24"/>
        </w:rPr>
        <w:t xml:space="preserve"> (</w:t>
      </w:r>
      <w:r w:rsidR="00357CD1" w:rsidRPr="005470DB">
        <w:rPr>
          <w:b/>
          <w:bCs/>
          <w:sz w:val="22"/>
          <w:szCs w:val="24"/>
        </w:rPr>
        <w:t>Ericsson</w:t>
      </w:r>
      <w:r w:rsidR="001F6DF2" w:rsidRPr="005470DB">
        <w:rPr>
          <w:b/>
          <w:bCs/>
          <w:sz w:val="22"/>
          <w:szCs w:val="24"/>
        </w:rPr>
        <w:t>)</w:t>
      </w:r>
    </w:p>
    <w:p w14:paraId="686D9013" w14:textId="6E9D4D92" w:rsidR="001A35D7" w:rsidRPr="005470DB" w:rsidRDefault="001A35D7" w:rsidP="007E3B1E">
      <w:pPr>
        <w:rPr>
          <w:b/>
          <w:bCs/>
          <w:sz w:val="22"/>
          <w:szCs w:val="24"/>
        </w:rPr>
      </w:pPr>
      <w:r w:rsidRPr="005470DB">
        <w:rPr>
          <w:b/>
          <w:bCs/>
          <w:sz w:val="22"/>
          <w:szCs w:val="24"/>
        </w:rPr>
        <w:t xml:space="preserve">Title: </w:t>
      </w:r>
      <w:r w:rsidRPr="005470DB">
        <w:rPr>
          <w:b/>
          <w:bCs/>
          <w:sz w:val="22"/>
          <w:szCs w:val="24"/>
        </w:rPr>
        <w:tab/>
      </w:r>
      <w:r w:rsidR="00CD352D" w:rsidRPr="005470DB">
        <w:rPr>
          <w:b/>
          <w:bCs/>
          <w:sz w:val="22"/>
          <w:szCs w:val="24"/>
        </w:rPr>
        <w:t xml:space="preserve">Moderator </w:t>
      </w:r>
      <w:r w:rsidR="000F6AE3" w:rsidRPr="005470DB">
        <w:rPr>
          <w:b/>
          <w:bCs/>
          <w:sz w:val="22"/>
          <w:szCs w:val="24"/>
        </w:rPr>
        <w:t>S</w:t>
      </w:r>
      <w:r w:rsidR="00F96D84" w:rsidRPr="005470DB">
        <w:rPr>
          <w:b/>
          <w:bCs/>
          <w:sz w:val="22"/>
          <w:szCs w:val="24"/>
        </w:rPr>
        <w:t>ummary</w:t>
      </w:r>
      <w:r w:rsidR="00CD352D" w:rsidRPr="005470DB">
        <w:rPr>
          <w:b/>
          <w:bCs/>
          <w:sz w:val="22"/>
          <w:szCs w:val="24"/>
        </w:rPr>
        <w:t xml:space="preserve"> </w:t>
      </w:r>
      <w:r w:rsidR="00BC7EB8" w:rsidRPr="005470DB">
        <w:rPr>
          <w:b/>
          <w:bCs/>
          <w:sz w:val="22"/>
          <w:szCs w:val="24"/>
        </w:rPr>
        <w:t xml:space="preserve">for </w:t>
      </w:r>
      <w:r w:rsidR="006316F0" w:rsidRPr="005470DB">
        <w:rPr>
          <w:b/>
          <w:bCs/>
          <w:sz w:val="22"/>
          <w:szCs w:val="24"/>
        </w:rPr>
        <w:t>[109-e-R17-ePos-0</w:t>
      </w:r>
      <w:r w:rsidR="0045574A">
        <w:rPr>
          <w:b/>
          <w:bCs/>
          <w:sz w:val="22"/>
          <w:szCs w:val="24"/>
        </w:rPr>
        <w:t>1</w:t>
      </w:r>
      <w:proofErr w:type="gramStart"/>
      <w:r w:rsidR="006316F0" w:rsidRPr="005470DB">
        <w:rPr>
          <w:b/>
          <w:bCs/>
          <w:sz w:val="22"/>
          <w:szCs w:val="24"/>
        </w:rPr>
        <w:t xml:space="preserve">] </w:t>
      </w:r>
      <w:r w:rsidR="0045574A">
        <w:rPr>
          <w:b/>
          <w:bCs/>
          <w:sz w:val="22"/>
          <w:szCs w:val="24"/>
        </w:rPr>
        <w:t xml:space="preserve"> </w:t>
      </w:r>
      <w:r w:rsidR="00485C0C" w:rsidRPr="00485C0C">
        <w:rPr>
          <w:b/>
          <w:bCs/>
          <w:sz w:val="22"/>
          <w:szCs w:val="24"/>
        </w:rPr>
        <w:t>on</w:t>
      </w:r>
      <w:proofErr w:type="gramEnd"/>
      <w:r w:rsidR="00485C0C" w:rsidRPr="00485C0C">
        <w:rPr>
          <w:b/>
          <w:bCs/>
          <w:sz w:val="22"/>
          <w:szCs w:val="24"/>
        </w:rPr>
        <w:t xml:space="preserve"> LS in R1-2203040</w:t>
      </w:r>
    </w:p>
    <w:p w14:paraId="4E3D08F6" w14:textId="77777777" w:rsidR="001A35D7" w:rsidRPr="005470DB" w:rsidRDefault="001A35D7" w:rsidP="007E3B1E">
      <w:pPr>
        <w:rPr>
          <w:b/>
          <w:bCs/>
          <w:sz w:val="22"/>
          <w:szCs w:val="24"/>
        </w:rPr>
      </w:pPr>
      <w:r w:rsidRPr="005470DB">
        <w:rPr>
          <w:b/>
          <w:bCs/>
          <w:sz w:val="22"/>
          <w:szCs w:val="24"/>
        </w:rPr>
        <w:t>Document for:</w:t>
      </w:r>
      <w:r w:rsidRPr="005470DB">
        <w:rPr>
          <w:b/>
          <w:bCs/>
          <w:sz w:val="22"/>
          <w:szCs w:val="24"/>
        </w:rPr>
        <w:tab/>
      </w:r>
      <w:bookmarkStart w:id="1" w:name="DocumentFor"/>
      <w:bookmarkEnd w:id="1"/>
      <w:r w:rsidRPr="005470DB">
        <w:rPr>
          <w:b/>
          <w:bCs/>
          <w:sz w:val="22"/>
          <w:szCs w:val="24"/>
        </w:rPr>
        <w:t>Discussion and Decision</w:t>
      </w:r>
    </w:p>
    <w:p w14:paraId="168D99F7" w14:textId="77777777" w:rsidR="001A35D7" w:rsidRDefault="001A35D7" w:rsidP="007E3B1E"/>
    <w:p w14:paraId="51584EFA" w14:textId="77777777" w:rsidR="00CC1277" w:rsidRPr="00A13751" w:rsidRDefault="00CC1277" w:rsidP="008F4881">
      <w:pPr>
        <w:pStyle w:val="Heading2"/>
        <w:numPr>
          <w:ilvl w:val="0"/>
          <w:numId w:val="39"/>
        </w:numPr>
      </w:pPr>
      <w:r>
        <w:t>Introduction</w:t>
      </w:r>
    </w:p>
    <w:p w14:paraId="1E72F99F" w14:textId="517CCAE2" w:rsidR="009E767F" w:rsidRDefault="001D52CA" w:rsidP="007E3B1E">
      <w:pPr>
        <w:pStyle w:val="0Maintext"/>
      </w:pPr>
      <w:r>
        <w:t xml:space="preserve">This summary </w:t>
      </w:r>
      <w:r w:rsidR="00CB6522">
        <w:t xml:space="preserve">documents the email discussion </w:t>
      </w:r>
      <w:r w:rsidR="00B47FE9">
        <w:t xml:space="preserve">on questions to RAN1 received </w:t>
      </w:r>
      <w:proofErr w:type="gramStart"/>
      <w:r w:rsidR="00B47FE9">
        <w:t>in  LS</w:t>
      </w:r>
      <w:proofErr w:type="gramEnd"/>
      <w:r w:rsidR="00B47FE9">
        <w:t xml:space="preserve"> R1-2203040 and captured as issues 1-5 and 7-1</w:t>
      </w:r>
      <w:r w:rsidR="0055477D">
        <w:t xml:space="preserve"> in the preparation phase summary </w:t>
      </w:r>
      <w:r w:rsidR="0055477D" w:rsidRPr="0055477D">
        <w:t>R1-2205097</w:t>
      </w:r>
      <w:r w:rsidR="00E32FC8">
        <w:t>, as per  the following chairman decision:</w:t>
      </w:r>
    </w:p>
    <w:p w14:paraId="1F3525E8" w14:textId="690E94C1" w:rsidR="006869D5" w:rsidRPr="002A38C0" w:rsidRDefault="006869D5" w:rsidP="006869D5">
      <w:pPr>
        <w:rPr>
          <w:rFonts w:eastAsia="SimSun" w:cs="Times"/>
          <w:szCs w:val="20"/>
          <w:highlight w:val="cyan"/>
          <w:lang w:eastAsia="x-none"/>
        </w:rPr>
      </w:pPr>
      <w:r w:rsidRPr="002A38C0">
        <w:rPr>
          <w:rFonts w:cs="Times"/>
          <w:szCs w:val="20"/>
          <w:highlight w:val="cyan"/>
          <w:lang w:eastAsia="x-none"/>
        </w:rPr>
        <w:t xml:space="preserve">[109-e-R17-ePos-01] Email discussion under 8.5 on LS in R1-2203040, covering issues 1-5 and 7-1 in R1-2205097 – Florent (Ericsson) by </w:t>
      </w:r>
      <w:r w:rsidRPr="002A38C0">
        <w:rPr>
          <w:rFonts w:cs="Times"/>
          <w:szCs w:val="20"/>
          <w:highlight w:val="cyan"/>
          <w:lang w:eastAsia="zh-CN"/>
        </w:rPr>
        <w:t>May 13.</w:t>
      </w:r>
      <w:r w:rsidR="00EC5EED">
        <w:rPr>
          <w:rFonts w:cs="Times"/>
          <w:szCs w:val="20"/>
          <w:highlight w:val="cyan"/>
          <w:lang w:eastAsia="zh-CN"/>
        </w:rPr>
        <w:t xml:space="preserve"> </w:t>
      </w:r>
    </w:p>
    <w:p w14:paraId="1B006375" w14:textId="77777777" w:rsidR="004420AC" w:rsidRDefault="004420AC" w:rsidP="007E3B1E"/>
    <w:p w14:paraId="531F5D98" w14:textId="62204049" w:rsidR="00B80E93" w:rsidRPr="00B80E93" w:rsidRDefault="00B80E93" w:rsidP="00B80E93">
      <w:pPr>
        <w:pStyle w:val="Heading2"/>
        <w:numPr>
          <w:ilvl w:val="0"/>
          <w:numId w:val="39"/>
        </w:numPr>
      </w:pPr>
      <w:r>
        <w:t>Discussion</w:t>
      </w:r>
    </w:p>
    <w:p w14:paraId="3676C6E9" w14:textId="4AB00EE6" w:rsidR="00703652" w:rsidRPr="00C00313" w:rsidRDefault="00EC5EED" w:rsidP="00C00313">
      <w:pPr>
        <w:pStyle w:val="Heading2"/>
        <w:numPr>
          <w:ilvl w:val="1"/>
          <w:numId w:val="39"/>
        </w:numPr>
      </w:pPr>
      <w:r w:rsidRPr="00EC5EED">
        <w:t>issues 1-5 and 7-1 in R1-2205097</w:t>
      </w:r>
    </w:p>
    <w:p w14:paraId="5E329E3C" w14:textId="47886967" w:rsidR="00C9706A" w:rsidRDefault="00EC5EED" w:rsidP="007E3B1E">
      <w:r>
        <w:t xml:space="preserve">for convenience, issues 1-5 and 7-1 from the preparation phase are </w:t>
      </w:r>
      <w:r w:rsidR="009A7803">
        <w:t>copied below:</w:t>
      </w:r>
    </w:p>
    <w:tbl>
      <w:tblPr>
        <w:tblStyle w:val="TableGrid"/>
        <w:tblW w:w="4887" w:type="pct"/>
        <w:tblLook w:val="04A0" w:firstRow="1" w:lastRow="0" w:firstColumn="1" w:lastColumn="0" w:noHBand="0" w:noVBand="1"/>
      </w:tblPr>
      <w:tblGrid>
        <w:gridCol w:w="715"/>
        <w:gridCol w:w="3385"/>
        <w:gridCol w:w="1094"/>
        <w:gridCol w:w="1133"/>
        <w:gridCol w:w="3375"/>
      </w:tblGrid>
      <w:tr w:rsidR="00117C36" w:rsidRPr="008C4BE6" w14:paraId="0165BD91" w14:textId="77777777" w:rsidTr="00117C36">
        <w:trPr>
          <w:trHeight w:val="60"/>
        </w:trPr>
        <w:tc>
          <w:tcPr>
            <w:tcW w:w="356" w:type="pct"/>
            <w:shd w:val="clear" w:color="auto" w:fill="BFBFBF" w:themeFill="background1" w:themeFillShade="BF"/>
          </w:tcPr>
          <w:p w14:paraId="2C6A37BF"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1736" w:type="pct"/>
            <w:shd w:val="clear" w:color="auto" w:fill="BFBFBF" w:themeFill="background1" w:themeFillShade="BF"/>
          </w:tcPr>
          <w:p w14:paraId="01E9525D"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559" w:type="pct"/>
            <w:shd w:val="clear" w:color="auto" w:fill="BFBFBF" w:themeFill="background1" w:themeFillShade="BF"/>
          </w:tcPr>
          <w:p w14:paraId="6F096132"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References</w:t>
            </w:r>
          </w:p>
        </w:tc>
        <w:tc>
          <w:tcPr>
            <w:tcW w:w="567" w:type="pct"/>
            <w:shd w:val="clear" w:color="auto" w:fill="BFBFBF" w:themeFill="background1" w:themeFillShade="BF"/>
          </w:tcPr>
          <w:p w14:paraId="55E2A9D6" w14:textId="77777777" w:rsidR="001F7247" w:rsidRPr="008C4BE6" w:rsidRDefault="001F7247" w:rsidP="00555C73">
            <w:pPr>
              <w:snapToGrid w:val="0"/>
              <w:rPr>
                <w:rFonts w:ascii="Arial" w:hAnsi="Arial" w:cs="Arial"/>
                <w:b/>
                <w:sz w:val="16"/>
                <w:szCs w:val="16"/>
              </w:rPr>
            </w:pPr>
            <w:r w:rsidRPr="008C4BE6">
              <w:rPr>
                <w:rFonts w:ascii="Arial" w:hAnsi="Arial" w:cs="Arial"/>
                <w:b/>
                <w:sz w:val="16"/>
                <w:szCs w:val="16"/>
              </w:rPr>
              <w:t xml:space="preserve">FL initial assessment </w:t>
            </w:r>
          </w:p>
        </w:tc>
        <w:tc>
          <w:tcPr>
            <w:tcW w:w="1782" w:type="pct"/>
            <w:shd w:val="clear" w:color="auto" w:fill="BFBFBF" w:themeFill="background1" w:themeFillShade="BF"/>
          </w:tcPr>
          <w:p w14:paraId="739A4C15"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Company inputs (if any)</w:t>
            </w:r>
          </w:p>
        </w:tc>
      </w:tr>
      <w:tr w:rsidR="00117C36" w:rsidRPr="008C4BE6" w14:paraId="71B06D11" w14:textId="77777777" w:rsidTr="00117C36">
        <w:trPr>
          <w:trHeight w:val="76"/>
        </w:trPr>
        <w:tc>
          <w:tcPr>
            <w:tcW w:w="356" w:type="pct"/>
          </w:tcPr>
          <w:p w14:paraId="10628C7A"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1-5</w:t>
            </w:r>
          </w:p>
        </w:tc>
        <w:tc>
          <w:tcPr>
            <w:tcW w:w="1736" w:type="pct"/>
          </w:tcPr>
          <w:p w14:paraId="2FB3EF40"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SRS port index for TEG</w:t>
            </w:r>
          </w:p>
          <w:p w14:paraId="24EE364E" w14:textId="77777777" w:rsidR="00596184" w:rsidRPr="008C4BE6" w:rsidRDefault="00596184" w:rsidP="00555C73">
            <w:pPr>
              <w:snapToGrid w:val="0"/>
              <w:jc w:val="both"/>
              <w:rPr>
                <w:rFonts w:ascii="Arial" w:hAnsi="Arial" w:cs="Arial"/>
                <w:b/>
                <w:sz w:val="16"/>
                <w:szCs w:val="16"/>
              </w:rPr>
            </w:pPr>
          </w:p>
          <w:p w14:paraId="61A60FD2"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In LS </w:t>
            </w:r>
            <w:hyperlink r:id="rId13" w:history="1">
              <w:r w:rsidRPr="008C4BE6">
                <w:rPr>
                  <w:rStyle w:val="Hyperlink"/>
                  <w:rFonts w:ascii="Arial" w:hAnsi="Arial" w:cs="Arial"/>
                  <w:sz w:val="16"/>
                  <w:szCs w:val="16"/>
                </w:rPr>
                <w:t>R1-2203040</w:t>
              </w:r>
            </w:hyperlink>
            <w:r w:rsidRPr="008C4BE6">
              <w:rPr>
                <w:rFonts w:ascii="Arial" w:hAnsi="Arial" w:cs="Arial"/>
                <w:sz w:val="16"/>
                <w:szCs w:val="16"/>
              </w:rPr>
              <w:t xml:space="preserve">, RAN3 asks RAN to feedback “if information on the SRS port index needs to be </w:t>
            </w:r>
            <w:proofErr w:type="spellStart"/>
            <w:r w:rsidRPr="008C4BE6">
              <w:rPr>
                <w:rFonts w:ascii="Arial" w:hAnsi="Arial" w:cs="Arial"/>
                <w:sz w:val="16"/>
                <w:szCs w:val="16"/>
              </w:rPr>
              <w:t>signalled</w:t>
            </w:r>
            <w:proofErr w:type="spellEnd"/>
            <w:r w:rsidRPr="008C4BE6">
              <w:rPr>
                <w:rFonts w:ascii="Arial" w:hAnsi="Arial" w:cs="Arial"/>
                <w:sz w:val="16"/>
                <w:szCs w:val="16"/>
              </w:rPr>
              <w:t xml:space="preserve"> to LMF when SRS resource for MIMO is used.” </w:t>
            </w:r>
          </w:p>
          <w:p w14:paraId="3AB9E20D" w14:textId="77777777" w:rsidR="00596184" w:rsidRPr="008C4BE6" w:rsidRDefault="00596184" w:rsidP="00555C73">
            <w:pPr>
              <w:snapToGrid w:val="0"/>
              <w:jc w:val="both"/>
              <w:rPr>
                <w:rFonts w:ascii="Arial" w:hAnsi="Arial" w:cs="Arial"/>
                <w:sz w:val="16"/>
                <w:szCs w:val="16"/>
              </w:rPr>
            </w:pPr>
          </w:p>
          <w:p w14:paraId="0821E2BE"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The response to RAN3’s question was discussed in [4] and [11].</w:t>
            </w:r>
          </w:p>
          <w:p w14:paraId="17045A95"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 </w:t>
            </w:r>
          </w:p>
          <w:p w14:paraId="1D13CB84"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FL comments:</w:t>
            </w:r>
          </w:p>
          <w:p w14:paraId="1B734213" w14:textId="77777777" w:rsidR="00596184" w:rsidRPr="008C4BE6" w:rsidRDefault="00596184" w:rsidP="00555C73">
            <w:pPr>
              <w:snapToGrid w:val="0"/>
              <w:jc w:val="both"/>
              <w:rPr>
                <w:rFonts w:ascii="Arial" w:hAnsi="Arial" w:cs="Arial"/>
                <w:b/>
                <w:sz w:val="16"/>
                <w:szCs w:val="16"/>
              </w:rPr>
            </w:pPr>
            <w:r w:rsidRPr="008C4BE6">
              <w:rPr>
                <w:rFonts w:ascii="Arial" w:hAnsi="Arial" w:cs="Arial"/>
                <w:sz w:val="16"/>
                <w:szCs w:val="16"/>
              </w:rPr>
              <w:t xml:space="preserve">RAN1 needs to provide the response back to RAN3 in this meeting. It is unclear at this moment on whether the issue will be discussed under AI 8.1 or in a separate email thread. </w:t>
            </w:r>
          </w:p>
        </w:tc>
        <w:tc>
          <w:tcPr>
            <w:tcW w:w="559" w:type="pct"/>
          </w:tcPr>
          <w:p w14:paraId="2FBA9271" w14:textId="77777777" w:rsidR="00596184" w:rsidRPr="008C4BE6" w:rsidRDefault="005C0B20" w:rsidP="00555C73">
            <w:pPr>
              <w:snapToGrid w:val="0"/>
              <w:jc w:val="both"/>
              <w:rPr>
                <w:rFonts w:ascii="Arial" w:hAnsi="Arial" w:cs="Arial"/>
                <w:sz w:val="16"/>
                <w:szCs w:val="16"/>
              </w:rPr>
            </w:pPr>
            <w:hyperlink r:id="rId14" w:history="1">
              <w:r w:rsidR="00596184" w:rsidRPr="008C4BE6">
                <w:rPr>
                  <w:rStyle w:val="Hyperlink"/>
                  <w:rFonts w:ascii="Arial" w:hAnsi="Arial" w:cs="Arial"/>
                  <w:sz w:val="16"/>
                  <w:szCs w:val="16"/>
                </w:rPr>
                <w:t>R1-2203436</w:t>
              </w:r>
            </w:hyperlink>
            <w:r w:rsidR="00596184" w:rsidRPr="008C4BE6">
              <w:rPr>
                <w:rFonts w:ascii="Arial" w:hAnsi="Arial" w:cs="Arial"/>
                <w:sz w:val="16"/>
                <w:szCs w:val="16"/>
              </w:rPr>
              <w:t xml:space="preserve"> [4]</w:t>
            </w:r>
          </w:p>
          <w:p w14:paraId="2390D417" w14:textId="77777777" w:rsidR="00596184" w:rsidRPr="008C4BE6" w:rsidRDefault="005C0B20" w:rsidP="00555C73">
            <w:pPr>
              <w:snapToGrid w:val="0"/>
              <w:jc w:val="both"/>
              <w:rPr>
                <w:rFonts w:ascii="Arial" w:hAnsi="Arial" w:cs="Arial"/>
                <w:sz w:val="16"/>
                <w:szCs w:val="16"/>
              </w:rPr>
            </w:pPr>
            <w:hyperlink r:id="rId15" w:history="1">
              <w:r w:rsidR="00596184" w:rsidRPr="008C4BE6">
                <w:rPr>
                  <w:rStyle w:val="Hyperlink"/>
                  <w:rFonts w:ascii="Arial" w:hAnsi="Arial" w:cs="Arial"/>
                  <w:sz w:val="16"/>
                  <w:szCs w:val="16"/>
                </w:rPr>
                <w:t>R1-2203864</w:t>
              </w:r>
            </w:hyperlink>
            <w:r w:rsidR="00596184" w:rsidRPr="008C4BE6">
              <w:rPr>
                <w:rFonts w:ascii="Arial" w:hAnsi="Arial" w:cs="Arial"/>
                <w:sz w:val="16"/>
                <w:szCs w:val="16"/>
              </w:rPr>
              <w:t>[11]</w:t>
            </w:r>
            <w:r w:rsidR="00596184" w:rsidRPr="008C4BE6">
              <w:rPr>
                <w:rFonts w:ascii="Arial" w:hAnsi="Arial" w:cs="Arial"/>
                <w:sz w:val="16"/>
                <w:szCs w:val="16"/>
              </w:rPr>
              <w:tab/>
            </w:r>
          </w:p>
        </w:tc>
        <w:tc>
          <w:tcPr>
            <w:tcW w:w="567" w:type="pct"/>
          </w:tcPr>
          <w:p w14:paraId="0625446F"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H</w:t>
            </w:r>
          </w:p>
        </w:tc>
        <w:tc>
          <w:tcPr>
            <w:tcW w:w="1782" w:type="pct"/>
          </w:tcPr>
          <w:p w14:paraId="5EBF1423" w14:textId="77777777" w:rsidR="00596184" w:rsidRDefault="00596184" w:rsidP="00555C73">
            <w:pPr>
              <w:snapToGrid w:val="0"/>
              <w:jc w:val="both"/>
              <w:rPr>
                <w:rFonts w:ascii="Arial" w:eastAsia="DengXian" w:hAnsi="Arial" w:cs="Arial"/>
                <w:sz w:val="16"/>
                <w:szCs w:val="16"/>
                <w:lang w:eastAsia="zh-CN"/>
              </w:rPr>
            </w:pPr>
            <w:r w:rsidRPr="00801648">
              <w:rPr>
                <w:rFonts w:ascii="Arial" w:hAnsi="Arial" w:cs="Arial"/>
                <w:b/>
                <w:bCs/>
                <w:sz w:val="16"/>
                <w:szCs w:val="16"/>
              </w:rPr>
              <w:t>[v</w:t>
            </w:r>
            <w:r w:rsidRPr="00801648">
              <w:rPr>
                <w:rFonts w:ascii="Arial" w:hAnsi="Arial" w:cs="Arial" w:hint="eastAsia"/>
                <w:b/>
                <w:bCs/>
                <w:sz w:val="16"/>
                <w:szCs w:val="16"/>
              </w:rPr>
              <w:t>ivo</w:t>
            </w:r>
            <w:r w:rsidRPr="00801648">
              <w:rPr>
                <w:rFonts w:ascii="Arial" w:hAnsi="Arial" w:cs="Arial"/>
                <w:b/>
                <w:bCs/>
                <w:sz w:val="16"/>
                <w:szCs w:val="16"/>
              </w:rPr>
              <w:t>]</w:t>
            </w:r>
            <w:r w:rsidRPr="00801648">
              <w:rPr>
                <w:rFonts w:ascii="Arial" w:hAnsi="Arial" w:cs="Arial"/>
                <w:sz w:val="16"/>
                <w:szCs w:val="16"/>
              </w:rPr>
              <w:t>:</w:t>
            </w:r>
            <w:r>
              <w:rPr>
                <w:rFonts w:ascii="Arial" w:hAnsi="Arial" w:cs="Arial"/>
                <w:sz w:val="16"/>
                <w:szCs w:val="16"/>
              </w:rPr>
              <w:t>H</w:t>
            </w:r>
          </w:p>
          <w:p w14:paraId="63747D4C" w14:textId="77777777" w:rsidR="00596184" w:rsidRDefault="00596184" w:rsidP="00555C73">
            <w:pPr>
              <w:snapToGrid w:val="0"/>
              <w:jc w:val="both"/>
              <w:rPr>
                <w:rFonts w:ascii="Arial" w:eastAsia="DengXian" w:hAnsi="Arial" w:cs="Arial"/>
                <w:sz w:val="16"/>
                <w:szCs w:val="16"/>
                <w:lang w:eastAsia="zh-CN"/>
              </w:rPr>
            </w:pPr>
            <w:r w:rsidRPr="00721B65">
              <w:rPr>
                <w:rFonts w:ascii="Arial" w:eastAsia="DengXian" w:hAnsi="Arial" w:cs="Arial" w:hint="eastAsia"/>
                <w:b/>
                <w:sz w:val="16"/>
                <w:szCs w:val="16"/>
                <w:lang w:eastAsia="zh-CN"/>
              </w:rPr>
              <w:t>[CATT]</w:t>
            </w:r>
            <w:r>
              <w:rPr>
                <w:rFonts w:ascii="Arial" w:eastAsia="DengXian" w:hAnsi="Arial" w:cs="Arial" w:hint="eastAsia"/>
                <w:sz w:val="16"/>
                <w:szCs w:val="16"/>
                <w:lang w:eastAsia="zh-CN"/>
              </w:rPr>
              <w:t xml:space="preserve">: H. Reply LS from RAN1 </w:t>
            </w:r>
            <w:r>
              <w:rPr>
                <w:rFonts w:ascii="Arial" w:eastAsia="DengXian" w:hAnsi="Arial" w:cs="Arial"/>
                <w:sz w:val="16"/>
                <w:szCs w:val="16"/>
                <w:lang w:eastAsia="zh-CN"/>
              </w:rPr>
              <w:t>is needed.</w:t>
            </w:r>
          </w:p>
          <w:p w14:paraId="06F7ACBF" w14:textId="77777777" w:rsidR="00596184" w:rsidRDefault="00596184" w:rsidP="00555C73">
            <w:pPr>
              <w:snapToGrid w:val="0"/>
              <w:jc w:val="both"/>
              <w:rPr>
                <w:rFonts w:ascii="Arial" w:eastAsia="DengXian" w:hAnsi="Arial" w:cs="Arial"/>
                <w:sz w:val="16"/>
                <w:szCs w:val="16"/>
                <w:lang w:eastAsia="zh-CN"/>
              </w:rPr>
            </w:pPr>
          </w:p>
          <w:p w14:paraId="66AAD095" w14:textId="77777777" w:rsidR="00596184" w:rsidRDefault="00596184" w:rsidP="00555C73">
            <w:pPr>
              <w:snapToGrid w:val="0"/>
              <w:jc w:val="both"/>
              <w:rPr>
                <w:rFonts w:ascii="Arial" w:hAnsi="Arial" w:cs="Arial"/>
                <w:sz w:val="16"/>
                <w:szCs w:val="16"/>
              </w:rPr>
            </w:pPr>
            <w:r>
              <w:rPr>
                <w:rFonts w:ascii="Arial" w:hAnsi="Arial" w:cs="Arial"/>
                <w:sz w:val="16"/>
                <w:szCs w:val="16"/>
              </w:rPr>
              <w:t>OPPO: Discussion is needed as RAN1 needs to reply RAN3 LS</w:t>
            </w:r>
          </w:p>
          <w:p w14:paraId="4210E2FC" w14:textId="77777777" w:rsidR="00596184" w:rsidRDefault="00596184" w:rsidP="00555C73">
            <w:pPr>
              <w:snapToGrid w:val="0"/>
              <w:jc w:val="both"/>
              <w:rPr>
                <w:rFonts w:ascii="Arial" w:hAnsi="Arial" w:cs="Arial"/>
                <w:sz w:val="16"/>
                <w:szCs w:val="16"/>
              </w:rPr>
            </w:pPr>
          </w:p>
          <w:p w14:paraId="1CE0A4E2" w14:textId="77777777" w:rsidR="00596184" w:rsidRDefault="00596184" w:rsidP="00555C73">
            <w:pPr>
              <w:snapToGrid w:val="0"/>
              <w:jc w:val="both"/>
              <w:rPr>
                <w:rFonts w:ascii="Arial" w:eastAsia="DengXian" w:hAnsi="Arial" w:cs="Arial"/>
                <w:sz w:val="16"/>
                <w:szCs w:val="16"/>
                <w:lang w:eastAsia="zh-CN"/>
              </w:rPr>
            </w:pPr>
            <w:r w:rsidRPr="008C75E0">
              <w:rPr>
                <w:rFonts w:ascii="Arial" w:eastAsia="DengXian" w:hAnsi="Arial" w:cs="Arial"/>
                <w:sz w:val="16"/>
                <w:szCs w:val="16"/>
                <w:lang w:eastAsia="zh-CN"/>
              </w:rPr>
              <w:t>QC: Agree with FL’s initial assessment</w:t>
            </w:r>
          </w:p>
          <w:p w14:paraId="71222294" w14:textId="77777777" w:rsidR="00596184" w:rsidRDefault="00596184" w:rsidP="00555C73">
            <w:pPr>
              <w:snapToGrid w:val="0"/>
              <w:jc w:val="both"/>
              <w:rPr>
                <w:rFonts w:ascii="Arial" w:eastAsia="DengXian" w:hAnsi="Arial" w:cs="Arial"/>
                <w:sz w:val="16"/>
                <w:szCs w:val="16"/>
                <w:lang w:eastAsia="zh-CN"/>
              </w:rPr>
            </w:pPr>
          </w:p>
          <w:p w14:paraId="4595759C" w14:textId="77777777" w:rsidR="00596184" w:rsidRDefault="00596184" w:rsidP="00555C73">
            <w:pPr>
              <w:snapToGrid w:val="0"/>
              <w:jc w:val="both"/>
              <w:rPr>
                <w:ins w:id="2" w:author="Ren Da (CATT)" w:date="2022-04-28T09:33:00Z"/>
                <w:rFonts w:ascii="Arial" w:eastAsia="DengXian" w:hAnsi="Arial" w:cs="Arial"/>
                <w:sz w:val="16"/>
                <w:szCs w:val="16"/>
                <w:lang w:eastAsia="zh-CN"/>
              </w:rPr>
            </w:pPr>
            <w:r>
              <w:rPr>
                <w:rFonts w:ascii="Arial" w:eastAsia="DengXian" w:hAnsi="Arial" w:cs="Arial"/>
                <w:sz w:val="16"/>
                <w:szCs w:val="16"/>
                <w:lang w:eastAsia="zh-CN"/>
              </w:rPr>
              <w:t>Ericsson:  Ok with FL’s assessment.</w:t>
            </w:r>
          </w:p>
          <w:p w14:paraId="11CDC69A" w14:textId="77777777" w:rsidR="00596184" w:rsidRDefault="00596184" w:rsidP="00555C73">
            <w:pPr>
              <w:snapToGrid w:val="0"/>
              <w:jc w:val="both"/>
              <w:rPr>
                <w:ins w:id="3" w:author="Ren Da (CATT)" w:date="2022-04-28T09:33:00Z"/>
                <w:rFonts w:ascii="Arial" w:eastAsia="DengXian" w:hAnsi="Arial" w:cs="Arial"/>
                <w:sz w:val="16"/>
                <w:szCs w:val="16"/>
                <w:lang w:eastAsia="zh-CN"/>
              </w:rPr>
            </w:pPr>
          </w:p>
          <w:p w14:paraId="1E48CF20" w14:textId="77777777" w:rsidR="00596184" w:rsidRDefault="00596184" w:rsidP="00555C73">
            <w:pPr>
              <w:snapToGrid w:val="0"/>
              <w:jc w:val="both"/>
              <w:rPr>
                <w:ins w:id="4" w:author="Ren Da (CATT)" w:date="2022-04-28T09:33:00Z"/>
                <w:rFonts w:ascii="Arial" w:eastAsia="DengXian" w:hAnsi="Arial" w:cs="Arial"/>
                <w:sz w:val="16"/>
                <w:szCs w:val="16"/>
                <w:lang w:eastAsia="zh-CN"/>
              </w:rPr>
            </w:pPr>
            <w:ins w:id="5" w:author="Ren Da (CATT)" w:date="2022-04-28T09:33:00Z">
              <w:r>
                <w:rPr>
                  <w:rFonts w:ascii="Arial" w:eastAsia="DengXian" w:hAnsi="Arial" w:cs="Arial"/>
                  <w:b/>
                  <w:sz w:val="16"/>
                  <w:szCs w:val="16"/>
                  <w:lang w:eastAsia="zh-CN"/>
                </w:rPr>
                <w:t xml:space="preserve">FL Comments: </w:t>
              </w:r>
              <w:r>
                <w:rPr>
                  <w:rFonts w:ascii="Arial" w:eastAsia="DengXian" w:hAnsi="Arial" w:cs="Arial"/>
                  <w:sz w:val="16"/>
                  <w:szCs w:val="16"/>
                  <w:lang w:eastAsia="zh-CN"/>
                </w:rPr>
                <w:t xml:space="preserve">According to the Prep Phase discussion in AI 5, we will </w:t>
              </w:r>
              <w:proofErr w:type="gramStart"/>
              <w:r>
                <w:rPr>
                  <w:rFonts w:ascii="Arial" w:eastAsia="DengXian" w:hAnsi="Arial" w:cs="Arial"/>
                  <w:sz w:val="16"/>
                  <w:szCs w:val="16"/>
                  <w:lang w:eastAsia="zh-CN"/>
                </w:rPr>
                <w:t>have  separated</w:t>
              </w:r>
              <w:proofErr w:type="gramEnd"/>
              <w:r>
                <w:rPr>
                  <w:rFonts w:ascii="Arial" w:eastAsia="DengXian" w:hAnsi="Arial" w:cs="Arial"/>
                  <w:sz w:val="16"/>
                  <w:szCs w:val="16"/>
                  <w:lang w:eastAsia="zh-CN"/>
                </w:rPr>
                <w:t xml:space="preserve"> email thread under AI 8.5 to discuss the response to RAN3’s LS. </w:t>
              </w:r>
            </w:ins>
          </w:p>
          <w:p w14:paraId="6A3EB58C" w14:textId="77777777" w:rsidR="00596184" w:rsidRDefault="00596184" w:rsidP="00555C73">
            <w:pPr>
              <w:snapToGrid w:val="0"/>
              <w:jc w:val="both"/>
              <w:rPr>
                <w:ins w:id="6" w:author="Ren Da (CATT)" w:date="2022-04-28T09:33:00Z"/>
                <w:rFonts w:ascii="Arial" w:eastAsia="DengXian" w:hAnsi="Arial" w:cs="Arial"/>
                <w:sz w:val="16"/>
                <w:szCs w:val="16"/>
                <w:lang w:eastAsia="zh-CN"/>
              </w:rPr>
            </w:pPr>
          </w:p>
          <w:p w14:paraId="02C79B2C" w14:textId="77777777" w:rsidR="00596184" w:rsidRDefault="00596184" w:rsidP="00555C73">
            <w:pPr>
              <w:snapToGrid w:val="0"/>
              <w:jc w:val="both"/>
              <w:rPr>
                <w:ins w:id="7" w:author="Ren Da (CATT)" w:date="2022-04-28T09:33:00Z"/>
                <w:rFonts w:ascii="Arial" w:eastAsia="DengXian" w:hAnsi="Arial" w:cs="Arial"/>
                <w:b/>
                <w:sz w:val="16"/>
                <w:szCs w:val="16"/>
                <w:lang w:eastAsia="zh-CN"/>
              </w:rPr>
            </w:pPr>
            <w:ins w:id="8" w:author="Ren Da (CATT)" w:date="2022-04-28T09:33: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p>
          <w:p w14:paraId="3E989C42" w14:textId="77777777" w:rsidR="00596184" w:rsidRDefault="00596184" w:rsidP="00555C73">
            <w:pPr>
              <w:snapToGrid w:val="0"/>
              <w:jc w:val="both"/>
              <w:rPr>
                <w:ins w:id="9" w:author="Ren Da (CATT)" w:date="2022-04-28T09:33:00Z"/>
                <w:rFonts w:ascii="Arial" w:eastAsia="DengXian" w:hAnsi="Arial" w:cs="Arial"/>
                <w:b/>
                <w:sz w:val="16"/>
                <w:szCs w:val="16"/>
                <w:lang w:eastAsia="zh-CN"/>
              </w:rPr>
            </w:pPr>
          </w:p>
          <w:p w14:paraId="7FAF6F6F" w14:textId="77777777" w:rsidR="00596184" w:rsidRDefault="00596184" w:rsidP="00555C73">
            <w:pPr>
              <w:snapToGrid w:val="0"/>
              <w:jc w:val="both"/>
              <w:rPr>
                <w:ins w:id="10" w:author="Ren Da (CATT)" w:date="2022-04-28T09:34:00Z"/>
                <w:rFonts w:ascii="Arial" w:eastAsia="DengXian" w:hAnsi="Arial" w:cs="Arial"/>
                <w:sz w:val="16"/>
                <w:szCs w:val="16"/>
                <w:lang w:eastAsia="zh-CN"/>
              </w:rPr>
            </w:pPr>
            <w:ins w:id="11" w:author="Ren Da (CATT)" w:date="2022-04-28T09:33:00Z">
              <w:r w:rsidRPr="00A06850">
                <w:rPr>
                  <w:rFonts w:ascii="Arial" w:eastAsia="DengXian" w:hAnsi="Arial" w:cs="Arial"/>
                  <w:sz w:val="16"/>
                  <w:szCs w:val="16"/>
                  <w:lang w:eastAsia="zh-CN"/>
                </w:rPr>
                <w:t>Further discussion under the email thread for discussing the response to RAN</w:t>
              </w:r>
            </w:ins>
            <w:ins w:id="12" w:author="Ren Da (CATT)" w:date="2022-04-28T09:34:00Z">
              <w:r>
                <w:rPr>
                  <w:rFonts w:ascii="Arial" w:eastAsia="DengXian" w:hAnsi="Arial" w:cs="Arial"/>
                  <w:sz w:val="16"/>
                  <w:szCs w:val="16"/>
                  <w:lang w:eastAsia="zh-CN"/>
                </w:rPr>
                <w:t>3</w:t>
              </w:r>
            </w:ins>
            <w:ins w:id="13" w:author="Ren Da (CATT)" w:date="2022-04-28T09:33:00Z">
              <w:r w:rsidRPr="00A06850">
                <w:rPr>
                  <w:rFonts w:ascii="Arial" w:eastAsia="DengXian" w:hAnsi="Arial" w:cs="Arial"/>
                  <w:sz w:val="16"/>
                  <w:szCs w:val="16"/>
                  <w:lang w:eastAsia="zh-CN"/>
                </w:rPr>
                <w:t xml:space="preserve"> LS </w:t>
              </w:r>
            </w:ins>
            <w:ins w:id="14" w:author="Ren Da (CATT)" w:date="2022-04-28T09:34:00Z">
              <w:r w:rsidRPr="00CD0E3B">
                <w:rPr>
                  <w:rFonts w:ascii="Arial" w:eastAsia="DengXian" w:hAnsi="Arial" w:cs="Arial"/>
                  <w:sz w:val="16"/>
                  <w:szCs w:val="16"/>
                  <w:lang w:eastAsia="zh-CN"/>
                </w:rPr>
                <w:t>R1-2203040</w:t>
              </w:r>
            </w:ins>
            <w:ins w:id="15" w:author="Ren Da (CATT)" w:date="2022-04-28T09:36:00Z">
              <w:r>
                <w:rPr>
                  <w:rFonts w:ascii="Arial" w:eastAsia="DengXian" w:hAnsi="Arial" w:cs="Arial"/>
                  <w:sz w:val="16"/>
                  <w:szCs w:val="16"/>
                  <w:lang w:eastAsia="zh-CN"/>
                </w:rPr>
                <w:t>.</w:t>
              </w:r>
            </w:ins>
          </w:p>
          <w:p w14:paraId="0852F5E8" w14:textId="77777777" w:rsidR="00596184" w:rsidRPr="00AB7704" w:rsidRDefault="00596184" w:rsidP="00555C73">
            <w:pPr>
              <w:snapToGrid w:val="0"/>
              <w:jc w:val="both"/>
              <w:rPr>
                <w:rFonts w:ascii="Arial" w:eastAsia="DengXian" w:hAnsi="Arial" w:cs="Arial"/>
                <w:sz w:val="16"/>
                <w:szCs w:val="16"/>
                <w:lang w:eastAsia="zh-CN"/>
              </w:rPr>
            </w:pPr>
          </w:p>
        </w:tc>
      </w:tr>
      <w:tr w:rsidR="00AC4B7D" w:rsidRPr="003A0008" w14:paraId="5B6C2DD4" w14:textId="77777777" w:rsidTr="00117C36">
        <w:trPr>
          <w:trHeight w:val="76"/>
        </w:trPr>
        <w:tc>
          <w:tcPr>
            <w:tcW w:w="356" w:type="pct"/>
          </w:tcPr>
          <w:p w14:paraId="3C1C6CF0" w14:textId="77777777" w:rsidR="00AC4B7D" w:rsidRPr="003A0008" w:rsidRDefault="00AC4B7D" w:rsidP="00555C73">
            <w:pPr>
              <w:snapToGrid w:val="0"/>
              <w:jc w:val="both"/>
              <w:rPr>
                <w:sz w:val="16"/>
                <w:szCs w:val="16"/>
              </w:rPr>
            </w:pPr>
            <w:r w:rsidRPr="003A0008">
              <w:rPr>
                <w:sz w:val="16"/>
                <w:szCs w:val="16"/>
              </w:rPr>
              <w:t xml:space="preserve">7-1 </w:t>
            </w:r>
          </w:p>
        </w:tc>
        <w:tc>
          <w:tcPr>
            <w:tcW w:w="1736" w:type="pct"/>
          </w:tcPr>
          <w:p w14:paraId="298C0409" w14:textId="77777777" w:rsidR="00AC4B7D" w:rsidRPr="003A0008" w:rsidRDefault="00AC4B7D" w:rsidP="00555C73">
            <w:pPr>
              <w:snapToGrid w:val="0"/>
              <w:jc w:val="both"/>
              <w:rPr>
                <w:rFonts w:eastAsia="DengXian"/>
                <w:color w:val="3333FF"/>
                <w:sz w:val="16"/>
                <w:szCs w:val="16"/>
                <w:lang w:eastAsia="zh-CN"/>
              </w:rPr>
            </w:pPr>
            <w:r w:rsidRPr="003A0008">
              <w:rPr>
                <w:rFonts w:eastAsia="DengXian"/>
                <w:color w:val="3333FF"/>
                <w:sz w:val="16"/>
                <w:szCs w:val="16"/>
                <w:lang w:eastAsia="zh-CN"/>
              </w:rPr>
              <w:t>Update of agreement on parameter level for On-demand PRS</w:t>
            </w:r>
          </w:p>
          <w:p w14:paraId="7B83A6BB" w14:textId="77777777" w:rsidR="00AC4B7D" w:rsidRPr="003A0008" w:rsidRDefault="00AC4B7D" w:rsidP="00555C73">
            <w:pPr>
              <w:snapToGrid w:val="0"/>
              <w:jc w:val="both"/>
              <w:rPr>
                <w:rFonts w:eastAsia="DengXian"/>
                <w:color w:val="3333FF"/>
                <w:sz w:val="16"/>
                <w:szCs w:val="16"/>
                <w:lang w:eastAsia="zh-CN"/>
              </w:rPr>
            </w:pPr>
          </w:p>
          <w:p w14:paraId="04A04F7F" w14:textId="77777777" w:rsidR="00AC4B7D" w:rsidRPr="003A0008" w:rsidRDefault="00AC4B7D" w:rsidP="00555C73">
            <w:pPr>
              <w:pStyle w:val="BodyText"/>
              <w:spacing w:line="260" w:lineRule="exact"/>
              <w:ind w:left="45"/>
              <w:rPr>
                <w:sz w:val="16"/>
                <w:szCs w:val="16"/>
              </w:rPr>
            </w:pPr>
            <w:r w:rsidRPr="003A0008">
              <w:rPr>
                <w:sz w:val="16"/>
                <w:szCs w:val="16"/>
              </w:rPr>
              <w:t>Proposal 9:</w:t>
            </w:r>
          </w:p>
          <w:p w14:paraId="15165C7C" w14:textId="77777777" w:rsidR="00AC4B7D" w:rsidRPr="003A0008" w:rsidRDefault="00AC4B7D" w:rsidP="00555C73">
            <w:pPr>
              <w:pStyle w:val="BodyText"/>
              <w:numPr>
                <w:ilvl w:val="0"/>
                <w:numId w:val="46"/>
              </w:numPr>
              <w:spacing w:line="260" w:lineRule="exact"/>
              <w:jc w:val="both"/>
              <w:rPr>
                <w:rFonts w:eastAsiaTheme="minorEastAsia"/>
                <w:b/>
                <w:i/>
                <w:sz w:val="16"/>
                <w:szCs w:val="16"/>
              </w:rPr>
            </w:pPr>
            <w:r w:rsidRPr="003A0008">
              <w:rPr>
                <w:rFonts w:eastAsiaTheme="minorEastAsia"/>
                <w:b/>
                <w:i/>
                <w:snapToGrid w:val="0"/>
                <w:sz w:val="16"/>
                <w:szCs w:val="16"/>
              </w:rPr>
              <w:t>U</w:t>
            </w:r>
            <w:r w:rsidRPr="003A0008">
              <w:rPr>
                <w:rFonts w:eastAsiaTheme="minorEastAsia" w:hint="eastAsia"/>
                <w:b/>
                <w:i/>
                <w:snapToGrid w:val="0"/>
                <w:sz w:val="16"/>
                <w:szCs w:val="16"/>
              </w:rPr>
              <w:t>p</w:t>
            </w:r>
            <w:r w:rsidRPr="003A0008">
              <w:rPr>
                <w:rFonts w:eastAsiaTheme="minorEastAsia"/>
                <w:b/>
                <w:i/>
                <w:snapToGrid w:val="0"/>
                <w:sz w:val="16"/>
                <w:szCs w:val="16"/>
              </w:rPr>
              <w:t>date the following agreement regarding on demand PRS.</w:t>
            </w:r>
          </w:p>
          <w:tbl>
            <w:tblPr>
              <w:tblStyle w:val="TableGrid"/>
              <w:tblW w:w="3159" w:type="dxa"/>
              <w:tblLook w:val="04A0" w:firstRow="1" w:lastRow="0" w:firstColumn="1" w:lastColumn="0" w:noHBand="0" w:noVBand="1"/>
            </w:tblPr>
            <w:tblGrid>
              <w:gridCol w:w="3159"/>
            </w:tblGrid>
            <w:tr w:rsidR="00AC4B7D" w:rsidRPr="003A0008" w14:paraId="03531037" w14:textId="77777777" w:rsidTr="00117C36">
              <w:trPr>
                <w:trHeight w:val="11271"/>
              </w:trPr>
              <w:tc>
                <w:tcPr>
                  <w:tcW w:w="3159" w:type="dxa"/>
                </w:tcPr>
                <w:p w14:paraId="15E6AE02" w14:textId="77777777" w:rsidR="00AC4B7D" w:rsidRPr="003A0008" w:rsidRDefault="00AC4B7D" w:rsidP="00555C73">
                  <w:pPr>
                    <w:pStyle w:val="3GPPText"/>
                    <w:rPr>
                      <w:rFonts w:ascii="Times" w:hAnsi="Times" w:cs="Times"/>
                      <w:b/>
                      <w:bCs/>
                      <w:sz w:val="16"/>
                      <w:szCs w:val="16"/>
                    </w:rPr>
                  </w:pPr>
                  <w:r w:rsidRPr="003A0008">
                    <w:rPr>
                      <w:rFonts w:ascii="Times" w:hAnsi="Times" w:cs="Times"/>
                      <w:b/>
                      <w:bCs/>
                      <w:sz w:val="16"/>
                      <w:szCs w:val="16"/>
                      <w:highlight w:val="green"/>
                    </w:rPr>
                    <w:lastRenderedPageBreak/>
                    <w:t>Agreement</w:t>
                  </w:r>
                </w:p>
                <w:p w14:paraId="4DAE359A" w14:textId="77777777" w:rsidR="00AC4B7D" w:rsidRPr="003A0008" w:rsidRDefault="00AC4B7D" w:rsidP="00555C73">
                  <w:pPr>
                    <w:pStyle w:val="3GPPAgreements"/>
                    <w:numPr>
                      <w:ilvl w:val="0"/>
                      <w:numId w:val="48"/>
                    </w:numPr>
                    <w:spacing w:before="0" w:after="120" w:line="240" w:lineRule="auto"/>
                    <w:jc w:val="left"/>
                    <w:rPr>
                      <w:rFonts w:ascii="Times" w:hAnsi="Times" w:cs="Times"/>
                      <w:sz w:val="16"/>
                      <w:szCs w:val="16"/>
                    </w:rPr>
                  </w:pPr>
                  <w:r w:rsidRPr="003A0008">
                    <w:rPr>
                      <w:rFonts w:ascii="Times" w:hAnsi="Times" w:cs="Times"/>
                      <w:sz w:val="16"/>
                      <w:szCs w:val="16"/>
                    </w:rPr>
                    <w:t>From RAN1 perspective, for LMF-initiated request of on-demand DL PRS, the following group of on-demand DL PRS parameters is defined and signaled</w:t>
                  </w:r>
                </w:p>
                <w:p w14:paraId="2F4B3B99"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resource set per positioning frequency layer per FR</w:t>
                  </w:r>
                </w:p>
                <w:p w14:paraId="743A309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Periodicity</w:t>
                  </w:r>
                </w:p>
                <w:p w14:paraId="776668FE"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Bandwidth</w:t>
                  </w:r>
                </w:p>
                <w:p w14:paraId="2ED6C03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Repetition Factor</w:t>
                  </w:r>
                </w:p>
                <w:p w14:paraId="7F983BF7"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Number of DL PRS Resource Symbols per DL PRS Resource</w:t>
                  </w:r>
                </w:p>
                <w:p w14:paraId="0E4171F6"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 xml:space="preserve">DL-PRS </w:t>
                  </w:r>
                  <w:proofErr w:type="spellStart"/>
                  <w:r w:rsidRPr="003A0008">
                    <w:rPr>
                      <w:rFonts w:ascii="Times" w:hAnsi="Times" w:cs="Times"/>
                      <w:sz w:val="16"/>
                      <w:szCs w:val="16"/>
                    </w:rPr>
                    <w:t>CombSizeN</w:t>
                  </w:r>
                  <w:proofErr w:type="spellEnd"/>
                </w:p>
                <w:p w14:paraId="7FBDAE53" w14:textId="77777777" w:rsidR="00AC4B7D" w:rsidRPr="003A0008" w:rsidRDefault="00AC4B7D" w:rsidP="00555C73">
                  <w:pPr>
                    <w:pStyle w:val="3GPPAgreements"/>
                    <w:numPr>
                      <w:ilvl w:val="0"/>
                      <w:numId w:val="0"/>
                    </w:numPr>
                    <w:ind w:left="284" w:hanging="284"/>
                    <w:rPr>
                      <w:rFonts w:ascii="Times" w:hAnsi="Times" w:cs="Times"/>
                      <w:sz w:val="16"/>
                      <w:szCs w:val="16"/>
                    </w:rPr>
                  </w:pPr>
                  <w:r w:rsidRPr="003A0008">
                    <w:rPr>
                      <w:rFonts w:ascii="Times" w:hAnsi="Times" w:cs="Times"/>
                      <w:sz w:val="16"/>
                      <w:szCs w:val="16"/>
                    </w:rPr>
                    <w:t>Two options for indication of DL PRS QCL-Info, either</w:t>
                  </w:r>
                </w:p>
                <w:p w14:paraId="2AD59CB1"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1: per resource set per positioning frequency layer per FR</w:t>
                  </w:r>
                </w:p>
                <w:p w14:paraId="5FE8F390" w14:textId="77777777" w:rsidR="00AC4B7D" w:rsidRPr="003A0008" w:rsidRDefault="00AC4B7D" w:rsidP="00555C73">
                  <w:pPr>
                    <w:pStyle w:val="3GPPAgreements"/>
                    <w:numPr>
                      <w:ilvl w:val="0"/>
                      <w:numId w:val="50"/>
                    </w:numPr>
                    <w:spacing w:before="0" w:after="120" w:line="240" w:lineRule="auto"/>
                    <w:jc w:val="left"/>
                    <w:rPr>
                      <w:rFonts w:ascii="Times" w:hAnsi="Times" w:cs="Times"/>
                      <w:sz w:val="16"/>
                      <w:szCs w:val="16"/>
                    </w:rPr>
                  </w:pPr>
                  <w:r w:rsidRPr="003A0008">
                    <w:rPr>
                      <w:rFonts w:ascii="Times" w:hAnsi="Times" w:cs="Times"/>
                      <w:sz w:val="16"/>
                      <w:szCs w:val="16"/>
                    </w:rPr>
                    <w:t>LMF recommends a list of QCL sources</w:t>
                  </w:r>
                </w:p>
                <w:p w14:paraId="06D4BD2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2: per resource set per positioning frequency layer per FR</w:t>
                  </w:r>
                </w:p>
                <w:p w14:paraId="2A69FD01"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LMF requests to provide the QCL information in the assistance data in NRPPa</w:t>
                  </w:r>
                </w:p>
                <w:p w14:paraId="3F1BD5C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FR</w:t>
                  </w:r>
                </w:p>
                <w:p w14:paraId="29E5C30F"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Number of DL PRS frequency layers</w:t>
                  </w:r>
                </w:p>
                <w:p w14:paraId="6E78E905"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set per positioning frequency layer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2F90451A"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Start/end time of DL PRS transmission</w:t>
                  </w:r>
                </w:p>
                <w:p w14:paraId="4CB7B9A8"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or per resource set,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3F5A3940" w14:textId="77777777" w:rsidR="00AC4B7D" w:rsidRPr="003A0008" w:rsidRDefault="00AC4B7D" w:rsidP="00555C73">
                  <w:pPr>
                    <w:pStyle w:val="3GPPAgreements"/>
                    <w:numPr>
                      <w:ilvl w:val="2"/>
                      <w:numId w:val="48"/>
                    </w:numPr>
                    <w:spacing w:before="0" w:after="120" w:line="240" w:lineRule="auto"/>
                    <w:jc w:val="left"/>
                    <w:rPr>
                      <w:rFonts w:eastAsiaTheme="minorEastAsia"/>
                      <w:b/>
                      <w:sz w:val="16"/>
                      <w:szCs w:val="16"/>
                    </w:rPr>
                  </w:pPr>
                  <w:r w:rsidRPr="003A0008">
                    <w:rPr>
                      <w:rFonts w:ascii="Times" w:hAnsi="Times" w:cs="Times"/>
                      <w:sz w:val="16"/>
                      <w:szCs w:val="16"/>
                    </w:rPr>
                    <w:t>ON/OFF indicator (for LMF initiated request only)</w:t>
                  </w:r>
                </w:p>
              </w:tc>
            </w:tr>
          </w:tbl>
          <w:p w14:paraId="24A1B7CB" w14:textId="77777777" w:rsidR="00AC4B7D" w:rsidRPr="003A0008" w:rsidRDefault="00AC4B7D" w:rsidP="00555C73">
            <w:pPr>
              <w:snapToGrid w:val="0"/>
              <w:jc w:val="both"/>
              <w:rPr>
                <w:rFonts w:eastAsia="DengXian"/>
                <w:color w:val="3333FF"/>
                <w:sz w:val="16"/>
                <w:szCs w:val="16"/>
                <w:lang w:eastAsia="zh-CN"/>
              </w:rPr>
            </w:pPr>
          </w:p>
        </w:tc>
        <w:tc>
          <w:tcPr>
            <w:tcW w:w="559" w:type="pct"/>
          </w:tcPr>
          <w:p w14:paraId="6B14A7DC" w14:textId="77777777" w:rsidR="00AC4B7D" w:rsidRPr="003A0008" w:rsidRDefault="00AC4B7D" w:rsidP="00555C73">
            <w:pPr>
              <w:snapToGrid w:val="0"/>
              <w:rPr>
                <w:sz w:val="16"/>
                <w:szCs w:val="16"/>
              </w:rPr>
            </w:pPr>
            <w:r w:rsidRPr="003A0008">
              <w:rPr>
                <w:sz w:val="16"/>
                <w:szCs w:val="16"/>
              </w:rPr>
              <w:lastRenderedPageBreak/>
              <w:t>[7] R1-2203516</w:t>
            </w:r>
            <w:r w:rsidRPr="003A0008">
              <w:rPr>
                <w:sz w:val="16"/>
                <w:szCs w:val="16"/>
              </w:rPr>
              <w:tab/>
            </w:r>
          </w:p>
        </w:tc>
        <w:tc>
          <w:tcPr>
            <w:tcW w:w="567" w:type="pct"/>
          </w:tcPr>
          <w:p w14:paraId="12788DD9" w14:textId="77777777" w:rsidR="00AC4B7D" w:rsidRPr="003A0008" w:rsidRDefault="00AC4B7D" w:rsidP="00555C73">
            <w:pPr>
              <w:snapToGrid w:val="0"/>
              <w:jc w:val="both"/>
              <w:rPr>
                <w:rFonts w:eastAsia="DengXian"/>
                <w:sz w:val="16"/>
                <w:szCs w:val="16"/>
                <w:lang w:eastAsia="zh-CN"/>
              </w:rPr>
            </w:pPr>
            <w:r w:rsidRPr="003A0008">
              <w:rPr>
                <w:rFonts w:eastAsia="DengXian"/>
                <w:sz w:val="16"/>
                <w:szCs w:val="16"/>
                <w:lang w:eastAsia="zh-CN"/>
              </w:rPr>
              <w:t>[H]</w:t>
            </w:r>
          </w:p>
          <w:p w14:paraId="35E6791A" w14:textId="77777777" w:rsidR="00AC4B7D" w:rsidRPr="003A0008" w:rsidRDefault="00AC4B7D" w:rsidP="00555C73">
            <w:pPr>
              <w:snapToGrid w:val="0"/>
              <w:jc w:val="both"/>
              <w:rPr>
                <w:rFonts w:eastAsia="DengXian"/>
                <w:sz w:val="16"/>
                <w:szCs w:val="16"/>
                <w:lang w:eastAsia="zh-CN"/>
              </w:rPr>
            </w:pPr>
          </w:p>
          <w:p w14:paraId="65C0A7EB" w14:textId="77777777" w:rsidR="00AC4B7D" w:rsidRPr="003A0008" w:rsidRDefault="00AC4B7D" w:rsidP="00555C73">
            <w:pPr>
              <w:snapToGrid w:val="0"/>
              <w:jc w:val="both"/>
              <w:rPr>
                <w:rFonts w:eastAsia="DengXian"/>
                <w:color w:val="FF0000"/>
                <w:sz w:val="16"/>
                <w:szCs w:val="16"/>
                <w:lang w:eastAsia="zh-CN"/>
              </w:rPr>
            </w:pPr>
            <w:r w:rsidRPr="003A0008">
              <w:rPr>
                <w:rFonts w:eastAsia="DengXian"/>
                <w:sz w:val="16"/>
                <w:szCs w:val="16"/>
                <w:lang w:eastAsia="zh-CN"/>
              </w:rPr>
              <w:t>Might be related to reply LS to RAN3</w:t>
            </w:r>
          </w:p>
        </w:tc>
        <w:tc>
          <w:tcPr>
            <w:tcW w:w="1782" w:type="pct"/>
          </w:tcPr>
          <w:p w14:paraId="2AF6DB88" w14:textId="77777777" w:rsidR="00AC4B7D" w:rsidRPr="003A0008" w:rsidRDefault="00AC4B7D" w:rsidP="00555C73">
            <w:pPr>
              <w:snapToGrid w:val="0"/>
              <w:jc w:val="both"/>
              <w:rPr>
                <w:rFonts w:eastAsia="SimSun"/>
                <w:sz w:val="16"/>
                <w:szCs w:val="16"/>
                <w:lang w:eastAsia="zh-CN"/>
              </w:rPr>
            </w:pPr>
          </w:p>
          <w:p w14:paraId="5B50BF3B" w14:textId="77777777" w:rsidR="00AC4B7D" w:rsidRPr="00801648" w:rsidRDefault="00AC4B7D" w:rsidP="00555C73">
            <w:pPr>
              <w:snapToGrid w:val="0"/>
              <w:jc w:val="both"/>
              <w:rPr>
                <w:rFonts w:ascii="Arial" w:hAnsi="Arial" w:cs="Arial"/>
                <w:sz w:val="16"/>
                <w:szCs w:val="16"/>
                <w:lang w:val="en-GB"/>
              </w:rPr>
            </w:pPr>
            <w:r w:rsidRPr="00801648">
              <w:rPr>
                <w:rFonts w:ascii="Arial" w:hAnsi="Arial" w:cs="Arial"/>
                <w:b/>
                <w:bCs/>
                <w:sz w:val="16"/>
                <w:szCs w:val="16"/>
                <w:lang w:val="en-GB"/>
              </w:rPr>
              <w:t>[v</w:t>
            </w:r>
            <w:r w:rsidRPr="00801648">
              <w:rPr>
                <w:rFonts w:ascii="Arial" w:hAnsi="Arial" w:cs="Arial" w:hint="eastAsia"/>
                <w:b/>
                <w:bCs/>
                <w:sz w:val="16"/>
                <w:szCs w:val="16"/>
                <w:lang w:val="en-GB"/>
              </w:rPr>
              <w:t>ivo</w:t>
            </w:r>
            <w:r w:rsidRPr="00801648">
              <w:rPr>
                <w:rFonts w:ascii="Arial" w:hAnsi="Arial" w:cs="Arial"/>
                <w:b/>
                <w:bCs/>
                <w:sz w:val="16"/>
                <w:szCs w:val="16"/>
                <w:lang w:val="en-GB"/>
              </w:rPr>
              <w:t>]:</w:t>
            </w:r>
            <w:r>
              <w:rPr>
                <w:rFonts w:ascii="Arial" w:hAnsi="Arial" w:cs="Arial"/>
                <w:b/>
                <w:bCs/>
                <w:sz w:val="16"/>
                <w:szCs w:val="16"/>
                <w:lang w:val="en-GB"/>
              </w:rPr>
              <w:t>H</w:t>
            </w:r>
          </w:p>
          <w:p w14:paraId="43C51792" w14:textId="77777777" w:rsidR="00AC4B7D" w:rsidRDefault="00AC4B7D" w:rsidP="00555C73">
            <w:pPr>
              <w:snapToGrid w:val="0"/>
              <w:jc w:val="both"/>
              <w:rPr>
                <w:rFonts w:eastAsia="DengXian"/>
                <w:sz w:val="16"/>
                <w:szCs w:val="16"/>
                <w:lang w:eastAsia="zh-CN"/>
              </w:rPr>
            </w:pPr>
          </w:p>
          <w:p w14:paraId="7B260D68" w14:textId="77777777" w:rsidR="00AC4B7D" w:rsidRDefault="00AC4B7D" w:rsidP="00555C73">
            <w:pPr>
              <w:snapToGrid w:val="0"/>
              <w:jc w:val="both"/>
              <w:rPr>
                <w:rFonts w:eastAsia="DengXian"/>
                <w:sz w:val="16"/>
                <w:szCs w:val="16"/>
                <w:lang w:eastAsia="zh-CN"/>
              </w:rPr>
            </w:pPr>
          </w:p>
          <w:p w14:paraId="7DDD5905" w14:textId="77777777" w:rsidR="00AC4B7D" w:rsidRPr="00801648" w:rsidRDefault="00AC4B7D" w:rsidP="00555C73">
            <w:pPr>
              <w:snapToGrid w:val="0"/>
              <w:jc w:val="both"/>
              <w:rPr>
                <w:rFonts w:ascii="Arial" w:hAnsi="Arial" w:cs="Arial"/>
                <w:sz w:val="16"/>
                <w:szCs w:val="16"/>
                <w:lang w:val="en-GB"/>
              </w:rPr>
            </w:pPr>
            <w:r w:rsidRPr="00A92CE6">
              <w:rPr>
                <w:rFonts w:eastAsia="DengXian"/>
                <w:b/>
                <w:bCs/>
                <w:sz w:val="16"/>
                <w:szCs w:val="16"/>
                <w:lang w:eastAsia="zh-CN"/>
              </w:rPr>
              <w:t>OPPO:</w:t>
            </w:r>
            <w:r>
              <w:rPr>
                <w:rFonts w:eastAsia="DengXian"/>
                <w:sz w:val="16"/>
                <w:szCs w:val="16"/>
                <w:lang w:eastAsia="zh-CN"/>
              </w:rPr>
              <w:t xml:space="preserve">  There is the maintenance of R17 positioning. If RAN3 agreement has impact on RAN1 specifications, we can revise RAN1 spec accordingly. There is no need to revise previous RAN1 agreement directly. </w:t>
            </w:r>
            <w:r>
              <w:rPr>
                <w:rFonts w:eastAsia="DengXian" w:hint="eastAsia"/>
                <w:sz w:val="16"/>
                <w:szCs w:val="16"/>
                <w:lang w:eastAsia="zh-CN"/>
              </w:rPr>
              <w:t>RAN2</w:t>
            </w:r>
            <w:r>
              <w:rPr>
                <w:rFonts w:eastAsia="DengXian"/>
                <w:sz w:val="16"/>
                <w:szCs w:val="16"/>
                <w:lang w:eastAsia="zh-CN"/>
              </w:rPr>
              <w:t xml:space="preserve"> also received </w:t>
            </w:r>
            <w:r>
              <w:rPr>
                <w:rFonts w:eastAsia="DengXian"/>
                <w:sz w:val="16"/>
                <w:szCs w:val="16"/>
                <w:lang w:eastAsia="zh-CN"/>
              </w:rPr>
              <w:lastRenderedPageBreak/>
              <w:t>the same LS, and they can revise RAN2 spec accordingly if necessary.</w:t>
            </w:r>
          </w:p>
          <w:p w14:paraId="2FAD19F7" w14:textId="77777777" w:rsidR="00AC4B7D" w:rsidRDefault="00AC4B7D" w:rsidP="00555C73">
            <w:pPr>
              <w:snapToGrid w:val="0"/>
              <w:jc w:val="both"/>
              <w:rPr>
                <w:rFonts w:eastAsia="DengXian"/>
                <w:sz w:val="16"/>
                <w:szCs w:val="16"/>
                <w:lang w:val="en-GB" w:eastAsia="zh-CN"/>
              </w:rPr>
            </w:pPr>
          </w:p>
          <w:p w14:paraId="1EC9EA08" w14:textId="77777777" w:rsidR="00AC4B7D" w:rsidRDefault="00AC4B7D" w:rsidP="00555C73">
            <w:pPr>
              <w:snapToGrid w:val="0"/>
              <w:jc w:val="both"/>
              <w:rPr>
                <w:sz w:val="16"/>
                <w:szCs w:val="16"/>
              </w:rPr>
            </w:pPr>
            <w:r>
              <w:rPr>
                <w:sz w:val="16"/>
                <w:szCs w:val="16"/>
              </w:rPr>
              <w:t>QC: H</w:t>
            </w:r>
          </w:p>
          <w:p w14:paraId="4323EB74" w14:textId="77777777" w:rsidR="00AC4B7D" w:rsidRDefault="00AC4B7D" w:rsidP="00555C73">
            <w:pPr>
              <w:snapToGrid w:val="0"/>
              <w:jc w:val="both"/>
              <w:rPr>
                <w:sz w:val="16"/>
                <w:szCs w:val="16"/>
                <w:lang w:val="en-GB"/>
              </w:rPr>
            </w:pPr>
          </w:p>
          <w:p w14:paraId="540CA3F8" w14:textId="77777777" w:rsidR="00AC4B7D" w:rsidRDefault="00AC4B7D" w:rsidP="00555C73">
            <w:pPr>
              <w:snapToGrid w:val="0"/>
              <w:jc w:val="both"/>
              <w:rPr>
                <w:ins w:id="16" w:author="Ren Da (CATT)" w:date="2022-04-28T09:30:00Z"/>
                <w:rFonts w:ascii="Arial" w:eastAsia="DengXian" w:hAnsi="Arial" w:cs="Arial"/>
                <w:b/>
                <w:sz w:val="16"/>
                <w:szCs w:val="16"/>
                <w:lang w:eastAsia="zh-CN"/>
              </w:rPr>
            </w:pPr>
            <w:ins w:id="17" w:author="Ren Da (CATT)" w:date="2022-04-28T09:30: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ins w:id="18" w:author="Ren Da (CATT)" w:date="2022-04-28T09:31:00Z">
              <w:r>
                <w:rPr>
                  <w:rFonts w:ascii="Arial" w:eastAsia="DengXian" w:hAnsi="Arial" w:cs="Arial"/>
                  <w:b/>
                  <w:sz w:val="16"/>
                  <w:szCs w:val="16"/>
                  <w:lang w:eastAsia="zh-CN"/>
                </w:rPr>
                <w:t>H</w:t>
              </w:r>
            </w:ins>
          </w:p>
          <w:p w14:paraId="03FB5157" w14:textId="77777777" w:rsidR="00AC4B7D" w:rsidRPr="007D5742" w:rsidRDefault="00AC4B7D" w:rsidP="00555C73">
            <w:pPr>
              <w:snapToGrid w:val="0"/>
              <w:jc w:val="both"/>
              <w:rPr>
                <w:rFonts w:eastAsia="DengXian"/>
                <w:sz w:val="16"/>
                <w:szCs w:val="16"/>
                <w:lang w:val="en-GB" w:eastAsia="zh-CN"/>
              </w:rPr>
            </w:pPr>
            <w:r>
              <w:rPr>
                <w:rFonts w:eastAsia="DengXian"/>
                <w:sz w:val="16"/>
                <w:szCs w:val="16"/>
                <w:lang w:val="en-GB" w:eastAsia="zh-CN"/>
              </w:rPr>
              <w:t xml:space="preserve"> FL comment: Assume we can discuss as part of discussion if any LS or update is needed but will be good for RAN1 to clarify. </w:t>
            </w:r>
          </w:p>
        </w:tc>
      </w:tr>
      <w:tr w:rsidR="00117C36" w:rsidRPr="00B8608D" w14:paraId="515516A7" w14:textId="77777777" w:rsidTr="00117C36">
        <w:trPr>
          <w:trHeight w:val="76"/>
        </w:trPr>
        <w:tc>
          <w:tcPr>
            <w:tcW w:w="356" w:type="pct"/>
          </w:tcPr>
          <w:p w14:paraId="37260193" w14:textId="15894E6C" w:rsidR="001F7247" w:rsidRPr="008C4BE6" w:rsidRDefault="001F7247" w:rsidP="00555C73">
            <w:pPr>
              <w:snapToGrid w:val="0"/>
              <w:jc w:val="both"/>
              <w:rPr>
                <w:rFonts w:ascii="Arial" w:hAnsi="Arial" w:cs="Arial"/>
                <w:sz w:val="16"/>
                <w:szCs w:val="16"/>
              </w:rPr>
            </w:pPr>
          </w:p>
        </w:tc>
        <w:tc>
          <w:tcPr>
            <w:tcW w:w="1736" w:type="pct"/>
          </w:tcPr>
          <w:p w14:paraId="605BA3B6" w14:textId="77777777" w:rsidR="001F7247" w:rsidRPr="008C4BE6" w:rsidRDefault="001F7247" w:rsidP="00555C73">
            <w:pPr>
              <w:snapToGrid w:val="0"/>
              <w:jc w:val="both"/>
              <w:rPr>
                <w:rFonts w:ascii="Arial" w:eastAsia="DengXian" w:hAnsi="Arial" w:cs="Arial"/>
                <w:color w:val="3333FF"/>
                <w:sz w:val="16"/>
                <w:szCs w:val="16"/>
                <w:lang w:eastAsia="zh-CN"/>
              </w:rPr>
            </w:pPr>
          </w:p>
        </w:tc>
        <w:tc>
          <w:tcPr>
            <w:tcW w:w="559" w:type="pct"/>
          </w:tcPr>
          <w:p w14:paraId="4218ED2C" w14:textId="5048C42A" w:rsidR="001F7247" w:rsidRPr="008C4BE6" w:rsidRDefault="001F7247" w:rsidP="00555C73">
            <w:pPr>
              <w:snapToGrid w:val="0"/>
              <w:rPr>
                <w:rFonts w:ascii="Arial" w:hAnsi="Arial" w:cs="Arial"/>
                <w:sz w:val="16"/>
                <w:szCs w:val="16"/>
              </w:rPr>
            </w:pPr>
          </w:p>
        </w:tc>
        <w:tc>
          <w:tcPr>
            <w:tcW w:w="567" w:type="pct"/>
          </w:tcPr>
          <w:p w14:paraId="514F8B1F" w14:textId="5314F7B4" w:rsidR="001F7247" w:rsidRPr="008C4BE6" w:rsidRDefault="001F7247" w:rsidP="00555C73">
            <w:pPr>
              <w:snapToGrid w:val="0"/>
              <w:jc w:val="both"/>
              <w:rPr>
                <w:rFonts w:ascii="Arial" w:eastAsia="DengXian" w:hAnsi="Arial" w:cs="Arial"/>
                <w:color w:val="FF0000"/>
                <w:sz w:val="16"/>
                <w:szCs w:val="16"/>
                <w:lang w:eastAsia="zh-CN"/>
              </w:rPr>
            </w:pPr>
          </w:p>
        </w:tc>
        <w:tc>
          <w:tcPr>
            <w:tcW w:w="1782" w:type="pct"/>
          </w:tcPr>
          <w:p w14:paraId="2DD4A1EF" w14:textId="04E4A830" w:rsidR="001F7247" w:rsidRPr="00B8608D" w:rsidRDefault="001F7247" w:rsidP="00555C73">
            <w:pPr>
              <w:snapToGrid w:val="0"/>
              <w:jc w:val="both"/>
              <w:rPr>
                <w:rFonts w:ascii="Arial" w:eastAsia="DengXian" w:hAnsi="Arial" w:cs="Arial"/>
                <w:sz w:val="16"/>
                <w:szCs w:val="16"/>
                <w:lang w:eastAsia="zh-CN"/>
              </w:rPr>
            </w:pPr>
          </w:p>
        </w:tc>
      </w:tr>
    </w:tbl>
    <w:p w14:paraId="5F3FBB39" w14:textId="77777777" w:rsidR="009A7803" w:rsidRDefault="009A7803" w:rsidP="007E3B1E"/>
    <w:p w14:paraId="5523EF4A" w14:textId="3FEEAEDE" w:rsidR="00C85467" w:rsidRDefault="000C1693" w:rsidP="00C85467">
      <w:pPr>
        <w:pStyle w:val="Heading2"/>
        <w:numPr>
          <w:ilvl w:val="1"/>
          <w:numId w:val="39"/>
        </w:numPr>
      </w:pPr>
      <w:r>
        <w:t xml:space="preserve"> </w:t>
      </w:r>
      <w:r w:rsidR="00C85467" w:rsidRPr="00EC5EED">
        <w:t>issues 1-</w:t>
      </w:r>
      <w:r w:rsidR="00C85467">
        <w:t xml:space="preserve">5: </w:t>
      </w:r>
      <w:r w:rsidR="00C85467" w:rsidRPr="00C85467">
        <w:t>SRS port index for TEG</w:t>
      </w:r>
    </w:p>
    <w:p w14:paraId="46460CA5" w14:textId="45695371" w:rsidR="00DA2953" w:rsidRDefault="00DA2953" w:rsidP="00DA2953">
      <w:pPr>
        <w:rPr>
          <w:lang w:eastAsia="zh-CN"/>
        </w:rPr>
      </w:pPr>
      <w:r>
        <w:rPr>
          <w:lang w:eastAsia="zh-CN"/>
        </w:rPr>
        <w:t>in the RAN3 LS to RAN1[1], the following question is asked:</w:t>
      </w:r>
    </w:p>
    <w:tbl>
      <w:tblPr>
        <w:tblStyle w:val="TableGrid"/>
        <w:tblW w:w="0" w:type="auto"/>
        <w:tblLook w:val="04A0" w:firstRow="1" w:lastRow="0" w:firstColumn="1" w:lastColumn="0" w:noHBand="0" w:noVBand="1"/>
      </w:tblPr>
      <w:tblGrid>
        <w:gridCol w:w="1917"/>
        <w:gridCol w:w="5383"/>
        <w:gridCol w:w="2555"/>
      </w:tblGrid>
      <w:tr w:rsidR="00DA2953" w14:paraId="1AEBD59F" w14:textId="77777777" w:rsidTr="00555C73">
        <w:tc>
          <w:tcPr>
            <w:tcW w:w="1917" w:type="dxa"/>
            <w:tcBorders>
              <w:top w:val="single" w:sz="4" w:space="0" w:color="auto"/>
              <w:left w:val="single" w:sz="4" w:space="0" w:color="auto"/>
              <w:bottom w:val="single" w:sz="4" w:space="0" w:color="auto"/>
              <w:right w:val="single" w:sz="4" w:space="0" w:color="auto"/>
            </w:tcBorders>
            <w:hideMark/>
          </w:tcPr>
          <w:p w14:paraId="761D0FEB" w14:textId="77777777" w:rsidR="00DA2953" w:rsidRDefault="00DA2953" w:rsidP="00555C73">
            <w:pPr>
              <w:rPr>
                <w:b/>
                <w:bCs/>
                <w:u w:val="single"/>
              </w:rPr>
            </w:pPr>
            <w:r>
              <w:rPr>
                <w:b/>
                <w:bCs/>
                <w:u w:val="single"/>
              </w:rPr>
              <w:t>TEG</w:t>
            </w:r>
          </w:p>
        </w:tc>
        <w:tc>
          <w:tcPr>
            <w:tcW w:w="5383" w:type="dxa"/>
            <w:tcBorders>
              <w:top w:val="single" w:sz="4" w:space="0" w:color="auto"/>
              <w:left w:val="single" w:sz="4" w:space="0" w:color="auto"/>
              <w:bottom w:val="single" w:sz="4" w:space="0" w:color="auto"/>
              <w:right w:val="single" w:sz="4" w:space="0" w:color="auto"/>
            </w:tcBorders>
          </w:tcPr>
          <w:p w14:paraId="53F88ED9" w14:textId="77777777" w:rsidR="00DA2953" w:rsidRPr="00CD72AB" w:rsidRDefault="00DA2953" w:rsidP="00555C73">
            <w:pPr>
              <w:rPr>
                <w:b/>
                <w:bCs/>
                <w:u w:val="single"/>
              </w:rPr>
            </w:pPr>
            <w:r w:rsidRPr="00CD72AB">
              <w:t xml:space="preserve">Some companies in RAN3 believe it is beneficial to signal the SRS port index to the LMF, so that LMF can group </w:t>
            </w:r>
            <w:r w:rsidRPr="00CD72AB">
              <w:lastRenderedPageBreak/>
              <w:t xml:space="preserve">measurements based on Port index. RAN3 would like to know if SRS Port Index needs to be </w:t>
            </w:r>
            <w:proofErr w:type="spellStart"/>
            <w:r w:rsidRPr="00CD72AB">
              <w:t>signalled</w:t>
            </w:r>
            <w:proofErr w:type="spellEnd"/>
            <w:r w:rsidRPr="00CD72AB">
              <w:t xml:space="preserve"> to the LMF</w:t>
            </w:r>
            <w:r>
              <w:t xml:space="preserve"> when SRS resource for MIMO is used</w:t>
            </w:r>
            <w:r w:rsidRPr="00CD72AB">
              <w:t>?</w:t>
            </w:r>
          </w:p>
        </w:tc>
        <w:tc>
          <w:tcPr>
            <w:tcW w:w="2555" w:type="dxa"/>
            <w:tcBorders>
              <w:top w:val="single" w:sz="4" w:space="0" w:color="auto"/>
              <w:left w:val="single" w:sz="4" w:space="0" w:color="auto"/>
              <w:bottom w:val="single" w:sz="4" w:space="0" w:color="auto"/>
              <w:right w:val="single" w:sz="4" w:space="0" w:color="auto"/>
            </w:tcBorders>
            <w:hideMark/>
          </w:tcPr>
          <w:p w14:paraId="018D0B01" w14:textId="77777777" w:rsidR="00DA2953" w:rsidRPr="00CD72AB" w:rsidRDefault="00DA2953" w:rsidP="00555C73">
            <w:pPr>
              <w:rPr>
                <w:b/>
                <w:bCs/>
                <w:u w:val="single"/>
              </w:rPr>
            </w:pPr>
            <w:r w:rsidRPr="00CD72AB">
              <w:rPr>
                <w:b/>
                <w:bCs/>
                <w:u w:val="single"/>
              </w:rPr>
              <w:lastRenderedPageBreak/>
              <w:t xml:space="preserve">RAN1 </w:t>
            </w:r>
            <w:r>
              <w:rPr>
                <w:b/>
                <w:bCs/>
                <w:u w:val="single"/>
              </w:rPr>
              <w:t>to</w:t>
            </w:r>
            <w:r w:rsidRPr="00CD72AB">
              <w:rPr>
                <w:b/>
                <w:bCs/>
                <w:u w:val="single"/>
              </w:rPr>
              <w:t xml:space="preserve"> feedback if information on the SRS </w:t>
            </w:r>
            <w:r w:rsidRPr="00CD72AB">
              <w:rPr>
                <w:b/>
                <w:bCs/>
                <w:u w:val="single"/>
              </w:rPr>
              <w:lastRenderedPageBreak/>
              <w:t xml:space="preserve">port index needs to be </w:t>
            </w:r>
            <w:proofErr w:type="spellStart"/>
            <w:r w:rsidRPr="00CD72AB">
              <w:rPr>
                <w:b/>
                <w:bCs/>
                <w:u w:val="single"/>
              </w:rPr>
              <w:t>signalled</w:t>
            </w:r>
            <w:proofErr w:type="spellEnd"/>
            <w:r w:rsidRPr="00CD72AB">
              <w:rPr>
                <w:b/>
                <w:bCs/>
                <w:u w:val="single"/>
              </w:rPr>
              <w:t xml:space="preserve"> to LMF</w:t>
            </w:r>
            <w:r>
              <w:rPr>
                <w:b/>
                <w:bCs/>
                <w:u w:val="single"/>
              </w:rPr>
              <w:t xml:space="preserve"> when SRS resource for MIMO is used.</w:t>
            </w:r>
          </w:p>
        </w:tc>
      </w:tr>
    </w:tbl>
    <w:p w14:paraId="0D344BD3" w14:textId="77777777" w:rsidR="00DA2953" w:rsidRDefault="00DA2953" w:rsidP="00DA2953">
      <w:pPr>
        <w:rPr>
          <w:lang w:eastAsia="zh-CN"/>
        </w:rPr>
      </w:pPr>
    </w:p>
    <w:p w14:paraId="24C1A44F" w14:textId="77777777" w:rsidR="0045278C" w:rsidRDefault="00A5793A" w:rsidP="00DA2953">
      <w:pPr>
        <w:rPr>
          <w:lang w:eastAsia="zh-CN"/>
        </w:rPr>
      </w:pPr>
      <w:r>
        <w:rPr>
          <w:lang w:eastAsia="zh-CN"/>
        </w:rPr>
        <w:t>The issue is commented in [</w:t>
      </w:r>
      <w:r w:rsidR="00207343">
        <w:rPr>
          <w:lang w:eastAsia="zh-CN"/>
        </w:rPr>
        <w:t>3</w:t>
      </w:r>
      <w:r>
        <w:rPr>
          <w:lang w:eastAsia="zh-CN"/>
        </w:rPr>
        <w:t>]</w:t>
      </w:r>
      <w:r w:rsidR="00207343">
        <w:rPr>
          <w:lang w:eastAsia="zh-CN"/>
        </w:rPr>
        <w:t xml:space="preserve"> and [4]. In [3], it is argued that TEG</w:t>
      </w:r>
      <w:r w:rsidR="008B14DE">
        <w:rPr>
          <w:lang w:eastAsia="zh-CN"/>
        </w:rPr>
        <w:t xml:space="preserve">s are associated at the resource level and therefore all </w:t>
      </w:r>
      <w:r w:rsidR="00FE7016">
        <w:rPr>
          <w:lang w:eastAsia="zh-CN"/>
        </w:rPr>
        <w:t xml:space="preserve">TEG changes on any of the </w:t>
      </w:r>
      <w:r w:rsidR="008B14DE">
        <w:rPr>
          <w:lang w:eastAsia="zh-CN"/>
        </w:rPr>
        <w:t>ports under an SRS resource</w:t>
      </w:r>
      <w:r w:rsidR="00FD3884">
        <w:rPr>
          <w:lang w:eastAsia="zh-CN"/>
        </w:rPr>
        <w:t xml:space="preserve"> </w:t>
      </w:r>
      <w:r w:rsidR="005B6A2D">
        <w:rPr>
          <w:lang w:eastAsia="zh-CN"/>
        </w:rPr>
        <w:t xml:space="preserve">will also mean a change in the reported TEG. </w:t>
      </w:r>
      <w:r w:rsidR="00141E52">
        <w:rPr>
          <w:lang w:eastAsia="zh-CN"/>
        </w:rPr>
        <w:t xml:space="preserve"> In [4], the authors recall that the issue was deadlocked in RAN1#108, with 5 </w:t>
      </w:r>
      <w:proofErr w:type="gramStart"/>
      <w:r w:rsidR="00141E52">
        <w:rPr>
          <w:lang w:eastAsia="zh-CN"/>
        </w:rPr>
        <w:t xml:space="preserve">companies  </w:t>
      </w:r>
      <w:r w:rsidR="00DF204F">
        <w:rPr>
          <w:lang w:eastAsia="zh-CN"/>
        </w:rPr>
        <w:t>either</w:t>
      </w:r>
      <w:proofErr w:type="gramEnd"/>
      <w:r w:rsidR="00DF204F">
        <w:rPr>
          <w:lang w:eastAsia="zh-CN"/>
        </w:rPr>
        <w:t xml:space="preserve"> supporting or not supporting the proposal to attach SRS port ID to the report. </w:t>
      </w:r>
      <w:r w:rsidR="000E08A5">
        <w:rPr>
          <w:lang w:eastAsia="zh-CN"/>
        </w:rPr>
        <w:t xml:space="preserve"> From the RAN3 LS, it </w:t>
      </w:r>
      <w:proofErr w:type="gramStart"/>
      <w:r w:rsidR="000E08A5">
        <w:rPr>
          <w:lang w:eastAsia="zh-CN"/>
        </w:rPr>
        <w:t>seem</w:t>
      </w:r>
      <w:proofErr w:type="gramEnd"/>
      <w:r w:rsidR="000E08A5">
        <w:rPr>
          <w:lang w:eastAsia="zh-CN"/>
        </w:rPr>
        <w:t xml:space="preserve"> the situation is similar in RAN3. </w:t>
      </w:r>
    </w:p>
    <w:p w14:paraId="7FBC4E84" w14:textId="0FB9D5A8" w:rsidR="00DA2953" w:rsidRPr="00DA2953" w:rsidRDefault="00C108FB" w:rsidP="00DA2953">
      <w:pPr>
        <w:rPr>
          <w:lang w:eastAsia="zh-CN"/>
        </w:rPr>
      </w:pPr>
      <w:r>
        <w:rPr>
          <w:lang w:eastAsia="zh-CN"/>
        </w:rPr>
        <w:t xml:space="preserve">Given the </w:t>
      </w:r>
      <w:r w:rsidR="00FF6C4C">
        <w:rPr>
          <w:lang w:eastAsia="zh-CN"/>
        </w:rPr>
        <w:t>request from RAN3 LS, RAN1 should provide an answer to close the issue.</w:t>
      </w:r>
    </w:p>
    <w:p w14:paraId="2220CDE6" w14:textId="5E9FCDB0" w:rsidR="005E3E7F" w:rsidRDefault="005E3E7F" w:rsidP="007E3B1E"/>
    <w:p w14:paraId="1869B020" w14:textId="18C3C89D" w:rsidR="001F6D0E" w:rsidRPr="00C00313" w:rsidRDefault="001F6D0E" w:rsidP="001F6D0E">
      <w:pPr>
        <w:pStyle w:val="Heading2"/>
        <w:numPr>
          <w:ilvl w:val="2"/>
          <w:numId w:val="39"/>
        </w:numPr>
      </w:pPr>
      <w:r>
        <w:t xml:space="preserve">First round of discussion  </w:t>
      </w:r>
    </w:p>
    <w:p w14:paraId="18BE87FB" w14:textId="2C9B5821" w:rsidR="001F6D0E" w:rsidRDefault="00D5187C" w:rsidP="007E3B1E">
      <w:r>
        <w:t>The question from RAN3</w:t>
      </w:r>
      <w:r w:rsidR="006A0D75">
        <w:t xml:space="preserve"> should be discussed. For the sake of progress, companies are invited to provide </w:t>
      </w:r>
      <w:proofErr w:type="spellStart"/>
      <w:r w:rsidR="006A0D75">
        <w:t>argumented</w:t>
      </w:r>
      <w:proofErr w:type="spellEnd"/>
      <w:r w:rsidR="006A0D75">
        <w:t xml:space="preserve"> answers </w:t>
      </w:r>
      <w:r w:rsidR="00E41BF4">
        <w:t xml:space="preserve">beyond yes or no. </w:t>
      </w:r>
    </w:p>
    <w:p w14:paraId="0F0E6D31" w14:textId="1F4F1FE6" w:rsidR="001F6D0E" w:rsidRPr="005F69EB" w:rsidRDefault="001F6D0E" w:rsidP="007E3B1E">
      <w:pPr>
        <w:rPr>
          <w:b/>
          <w:bCs/>
        </w:rPr>
      </w:pPr>
      <w:r w:rsidRPr="005F69EB">
        <w:rPr>
          <w:b/>
          <w:bCs/>
        </w:rPr>
        <w:t>Question 2.</w:t>
      </w:r>
      <w:r w:rsidR="00865394">
        <w:rPr>
          <w:b/>
          <w:bCs/>
        </w:rPr>
        <w:t>2</w:t>
      </w:r>
      <w:r w:rsidRPr="005F69EB">
        <w:rPr>
          <w:b/>
          <w:bCs/>
        </w:rPr>
        <w:t xml:space="preserve">.1: </w:t>
      </w:r>
      <w:r w:rsidR="009F0225" w:rsidRPr="00DB6219">
        <w:t xml:space="preserve">should </w:t>
      </w:r>
      <w:r w:rsidR="00DB6219" w:rsidRPr="00DB6219">
        <w:t xml:space="preserve">the </w:t>
      </w:r>
      <w:r w:rsidR="009F0225" w:rsidRPr="00CD72AB">
        <w:t xml:space="preserve">SRS Port Index needs to be </w:t>
      </w:r>
      <w:proofErr w:type="spellStart"/>
      <w:r w:rsidR="009F0225" w:rsidRPr="00CD72AB">
        <w:t>signalled</w:t>
      </w:r>
      <w:proofErr w:type="spellEnd"/>
      <w:r w:rsidR="009F0225" w:rsidRPr="00CD72AB">
        <w:t xml:space="preserve"> to the LMF</w:t>
      </w:r>
      <w:r w:rsidR="009F0225">
        <w:t xml:space="preserve"> when SRS resource for MIMO is used</w:t>
      </w:r>
      <w:r w:rsidR="009F0225" w:rsidRPr="00CD72AB">
        <w:t>?</w:t>
      </w:r>
    </w:p>
    <w:p w14:paraId="364F1C9D" w14:textId="56B30BEC" w:rsidR="008D3838" w:rsidRDefault="004C189D" w:rsidP="007E3B1E">
      <w:r>
        <w:t xml:space="preserve"> </w:t>
      </w:r>
    </w:p>
    <w:p w14:paraId="4B2C790A" w14:textId="204C4443" w:rsidR="008D3838" w:rsidRPr="000C1693" w:rsidRDefault="008D3838" w:rsidP="007E3B1E">
      <w:pPr>
        <w:rPr>
          <w:b/>
          <w:bCs/>
        </w:rPr>
      </w:pPr>
      <w:r w:rsidRPr="000C1693">
        <w:rPr>
          <w:b/>
          <w:bCs/>
        </w:rPr>
        <w:t>Question 2.</w:t>
      </w:r>
      <w:r w:rsidR="00865394">
        <w:rPr>
          <w:b/>
          <w:bCs/>
        </w:rPr>
        <w:t>2</w:t>
      </w:r>
      <w:r w:rsidRPr="000C1693">
        <w:rPr>
          <w:b/>
          <w:bCs/>
        </w:rPr>
        <w:t>.1:</w:t>
      </w:r>
    </w:p>
    <w:tbl>
      <w:tblPr>
        <w:tblStyle w:val="TableGrid"/>
        <w:tblW w:w="5000" w:type="pct"/>
        <w:tblLook w:val="04A0" w:firstRow="1" w:lastRow="0" w:firstColumn="1" w:lastColumn="0" w:noHBand="0" w:noVBand="1"/>
      </w:tblPr>
      <w:tblGrid>
        <w:gridCol w:w="1543"/>
        <w:gridCol w:w="8383"/>
      </w:tblGrid>
      <w:tr w:rsidR="008D3838" w:rsidRPr="009D3015" w14:paraId="22B5DE9C" w14:textId="77777777" w:rsidTr="0088489F">
        <w:trPr>
          <w:trHeight w:val="53"/>
        </w:trPr>
        <w:tc>
          <w:tcPr>
            <w:tcW w:w="777" w:type="pct"/>
            <w:shd w:val="clear" w:color="auto" w:fill="BFBFBF" w:themeFill="background1" w:themeFillShade="BF"/>
          </w:tcPr>
          <w:p w14:paraId="5B1B55CF" w14:textId="77E60D16" w:rsidR="008D3838" w:rsidRPr="009D3015" w:rsidRDefault="008D3838" w:rsidP="007E3B1E">
            <w:r>
              <w:t>company</w:t>
            </w:r>
          </w:p>
        </w:tc>
        <w:tc>
          <w:tcPr>
            <w:tcW w:w="4223" w:type="pct"/>
            <w:shd w:val="clear" w:color="auto" w:fill="BFBFBF" w:themeFill="background1" w:themeFillShade="BF"/>
          </w:tcPr>
          <w:p w14:paraId="42B7DD69" w14:textId="3021624A" w:rsidR="008D3838" w:rsidRPr="009D3015" w:rsidRDefault="008D3838" w:rsidP="007E3B1E">
            <w:r>
              <w:t>comment</w:t>
            </w:r>
          </w:p>
        </w:tc>
      </w:tr>
      <w:tr w:rsidR="008D3838" w:rsidRPr="009D3015" w14:paraId="38AEEB68" w14:textId="77777777" w:rsidTr="0088489F">
        <w:trPr>
          <w:trHeight w:val="66"/>
        </w:trPr>
        <w:tc>
          <w:tcPr>
            <w:tcW w:w="777" w:type="pct"/>
          </w:tcPr>
          <w:p w14:paraId="27719945" w14:textId="77777777" w:rsidR="008D3838" w:rsidRDefault="008D3838" w:rsidP="007E3B1E"/>
          <w:p w14:paraId="5FCE335E" w14:textId="3E94CC2B" w:rsidR="00733EDB" w:rsidRDefault="00A17755" w:rsidP="007E3B1E">
            <w:pPr>
              <w:rPr>
                <w:lang w:eastAsia="zh-CN"/>
              </w:rPr>
            </w:pPr>
            <w:r>
              <w:rPr>
                <w:lang w:eastAsia="zh-CN"/>
              </w:rPr>
              <w:t>vivo</w:t>
            </w:r>
          </w:p>
          <w:p w14:paraId="06F8B1D6" w14:textId="77777777" w:rsidR="00A17755" w:rsidRDefault="00A17755" w:rsidP="007E3B1E">
            <w:pPr>
              <w:rPr>
                <w:lang w:eastAsia="zh-CN"/>
              </w:rPr>
            </w:pPr>
          </w:p>
          <w:p w14:paraId="76BD45AA" w14:textId="77777777" w:rsidR="00733EDB" w:rsidRDefault="00733EDB" w:rsidP="007E3B1E"/>
          <w:p w14:paraId="3629DBDE" w14:textId="04958288" w:rsidR="00733EDB" w:rsidRPr="009D3015" w:rsidRDefault="00733EDB" w:rsidP="007E3B1E"/>
        </w:tc>
        <w:tc>
          <w:tcPr>
            <w:tcW w:w="4223" w:type="pct"/>
          </w:tcPr>
          <w:p w14:paraId="00960154" w14:textId="77777777" w:rsidR="008D3838" w:rsidRDefault="008D3838" w:rsidP="007E3B1E">
            <w:pPr>
              <w:rPr>
                <w:lang w:eastAsia="zh-CN"/>
              </w:rPr>
            </w:pPr>
          </w:p>
          <w:p w14:paraId="6F6E200A" w14:textId="77777777" w:rsidR="00A17755" w:rsidRDefault="00A17755" w:rsidP="007E3B1E">
            <w:pPr>
              <w:rPr>
                <w:lang w:eastAsia="zh-CN"/>
              </w:rPr>
            </w:pPr>
            <w:r>
              <w:rPr>
                <w:lang w:eastAsia="zh-CN"/>
              </w:rPr>
              <w:t xml:space="preserve">We found it seems to conflict with section 4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rFonts w:hint="eastAsia"/>
                <w:lang w:eastAsia="zh-CN"/>
              </w:rPr>
              <w:t>,</w:t>
            </w:r>
            <w:r>
              <w:rPr>
                <w:lang w:eastAsia="zh-CN"/>
              </w:rPr>
              <w:t xml:space="preserve"> and suggest to only discuss the issue in one thread</w:t>
            </w:r>
          </w:p>
          <w:p w14:paraId="048D3821" w14:textId="3BA70D90" w:rsidR="00A17755" w:rsidRPr="009D3015" w:rsidRDefault="00A17755" w:rsidP="007E3B1E">
            <w:pPr>
              <w:rPr>
                <w:lang w:eastAsia="zh-CN"/>
              </w:rPr>
            </w:pPr>
            <w:r>
              <w:rPr>
                <w:rFonts w:hint="eastAsia"/>
                <w:lang w:eastAsia="zh-CN"/>
              </w:rPr>
              <w:t>B</w:t>
            </w:r>
            <w:r>
              <w:rPr>
                <w:lang w:eastAsia="zh-CN"/>
              </w:rPr>
              <w:t xml:space="preserve">ut, we are okay with proposal 4.1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lang w:eastAsia="zh-CN"/>
              </w:rPr>
              <w:t>as a starting point for the issue</w:t>
            </w:r>
          </w:p>
        </w:tc>
      </w:tr>
      <w:tr w:rsidR="0088489F" w:rsidRPr="009D3015" w14:paraId="026C3F90" w14:textId="77777777" w:rsidTr="0088489F">
        <w:trPr>
          <w:trHeight w:val="66"/>
        </w:trPr>
        <w:tc>
          <w:tcPr>
            <w:tcW w:w="777" w:type="pct"/>
          </w:tcPr>
          <w:p w14:paraId="1CF157B4" w14:textId="77777777" w:rsidR="0088489F" w:rsidRPr="00AB02FD" w:rsidRDefault="0088489F" w:rsidP="0088489F">
            <w:pPr>
              <w:rPr>
                <w:rFonts w:eastAsia="Malgun Gothic"/>
                <w:lang w:eastAsia="zh-CN"/>
              </w:rPr>
            </w:pPr>
            <w:r>
              <w:rPr>
                <w:rFonts w:hint="eastAsia"/>
                <w:lang w:eastAsia="zh-CN"/>
              </w:rPr>
              <w:t>Z</w:t>
            </w:r>
            <w:r>
              <w:rPr>
                <w:lang w:eastAsia="zh-CN"/>
              </w:rPr>
              <w:t>TE</w:t>
            </w:r>
          </w:p>
          <w:p w14:paraId="71BE60BD" w14:textId="77777777" w:rsidR="0088489F" w:rsidRDefault="0088489F" w:rsidP="0088489F"/>
          <w:p w14:paraId="3FDD6A42" w14:textId="72C57A4A" w:rsidR="0088489F" w:rsidRPr="0088489F" w:rsidRDefault="0088489F" w:rsidP="0088489F"/>
        </w:tc>
        <w:tc>
          <w:tcPr>
            <w:tcW w:w="4223" w:type="pct"/>
          </w:tcPr>
          <w:p w14:paraId="2F923663" w14:textId="77777777" w:rsidR="0088489F" w:rsidRDefault="0088489F" w:rsidP="0088489F">
            <w:pPr>
              <w:rPr>
                <w:lang w:eastAsia="zh-CN"/>
              </w:rPr>
            </w:pPr>
            <w:r>
              <w:rPr>
                <w:rFonts w:hint="eastAsia"/>
                <w:lang w:eastAsia="zh-CN"/>
              </w:rPr>
              <w:t>N</w:t>
            </w:r>
            <w:r>
              <w:rPr>
                <w:lang w:eastAsia="zh-CN"/>
              </w:rPr>
              <w:t xml:space="preserve">o.  </w:t>
            </w:r>
          </w:p>
          <w:p w14:paraId="2C42315B" w14:textId="173D3408" w:rsidR="0088489F" w:rsidRDefault="0088489F" w:rsidP="0088489F">
            <w:pPr>
              <w:rPr>
                <w:lang w:eastAsia="zh-CN"/>
              </w:rPr>
            </w:pPr>
            <w:r>
              <w:rPr>
                <w:lang w:eastAsia="zh-CN"/>
              </w:rPr>
              <w:t xml:space="preserve">Based on the agreements, it seems the feature of TEG is only applicable for positioning SRS rather than MIMO SRS. </w:t>
            </w:r>
          </w:p>
        </w:tc>
      </w:tr>
      <w:tr w:rsidR="006C1A98" w:rsidRPr="009D3015" w14:paraId="757D2789" w14:textId="77777777" w:rsidTr="0088489F">
        <w:trPr>
          <w:trHeight w:val="66"/>
        </w:trPr>
        <w:tc>
          <w:tcPr>
            <w:tcW w:w="777" w:type="pct"/>
          </w:tcPr>
          <w:p w14:paraId="45189EC0" w14:textId="778E74F9" w:rsidR="006C1A98" w:rsidRDefault="006C1A98" w:rsidP="0088489F">
            <w:pPr>
              <w:rPr>
                <w:lang w:eastAsia="zh-CN"/>
              </w:rPr>
            </w:pPr>
            <w:r>
              <w:rPr>
                <w:lang w:eastAsia="zh-CN"/>
              </w:rPr>
              <w:t>Qualcomm</w:t>
            </w:r>
          </w:p>
        </w:tc>
        <w:tc>
          <w:tcPr>
            <w:tcW w:w="4223" w:type="pct"/>
          </w:tcPr>
          <w:p w14:paraId="5C8F0344" w14:textId="47DF6AA2" w:rsidR="006C1A98" w:rsidRDefault="006C1A98" w:rsidP="0088489F">
            <w:pPr>
              <w:rPr>
                <w:lang w:eastAsia="zh-CN"/>
              </w:rPr>
            </w:pPr>
            <w:r>
              <w:rPr>
                <w:lang w:eastAsia="zh-CN"/>
              </w:rPr>
              <w:t xml:space="preserve">No, similar views with ZTE. </w:t>
            </w:r>
          </w:p>
        </w:tc>
      </w:tr>
      <w:tr w:rsidR="002F1E21" w:rsidRPr="009D3015" w14:paraId="52B01A4A" w14:textId="77777777" w:rsidTr="002F1E21">
        <w:trPr>
          <w:trHeight w:val="66"/>
        </w:trPr>
        <w:tc>
          <w:tcPr>
            <w:tcW w:w="777" w:type="pct"/>
          </w:tcPr>
          <w:p w14:paraId="24FEAEC8" w14:textId="77777777" w:rsidR="002F1E21" w:rsidRDefault="002F1E21" w:rsidP="00256DEB">
            <w:pPr>
              <w:rPr>
                <w:lang w:eastAsia="zh-CN"/>
              </w:rPr>
            </w:pPr>
            <w:r>
              <w:rPr>
                <w:lang w:eastAsia="zh-CN"/>
              </w:rPr>
              <w:t>CATT</w:t>
            </w:r>
          </w:p>
          <w:p w14:paraId="344AA163" w14:textId="091750CB" w:rsidR="00943AB6" w:rsidRDefault="00943AB6" w:rsidP="00256DEB">
            <w:pPr>
              <w:rPr>
                <w:lang w:eastAsia="zh-CN"/>
              </w:rPr>
            </w:pPr>
          </w:p>
        </w:tc>
        <w:tc>
          <w:tcPr>
            <w:tcW w:w="4223" w:type="pct"/>
          </w:tcPr>
          <w:p w14:paraId="5DFD2773" w14:textId="680AD8AB" w:rsidR="00943AB6" w:rsidRDefault="00943AB6" w:rsidP="00256DEB">
            <w:pPr>
              <w:rPr>
                <w:lang w:eastAsia="zh-CN"/>
              </w:rPr>
            </w:pPr>
            <w:r>
              <w:rPr>
                <w:lang w:eastAsia="zh-CN"/>
              </w:rPr>
              <w:t>To vivo: #</w:t>
            </w:r>
            <w:r w:rsidRPr="00EC5EED">
              <w:t xml:space="preserve"> issues 1-</w:t>
            </w:r>
            <w:r>
              <w:t>5 should be covered in this email thread. It will be removed from email thread [</w:t>
            </w:r>
            <w:r w:rsidRPr="00A17755">
              <w:rPr>
                <w:rFonts w:hint="eastAsia"/>
                <w:lang w:eastAsia="zh-CN"/>
              </w:rPr>
              <w:t>109-e-R17-ePos-0</w:t>
            </w:r>
            <w:r>
              <w:rPr>
                <w:rFonts w:hint="eastAsia"/>
                <w:lang w:eastAsia="zh-CN"/>
              </w:rPr>
              <w:t>2</w:t>
            </w:r>
            <w:r>
              <w:rPr>
                <w:lang w:eastAsia="zh-CN"/>
              </w:rPr>
              <w:t xml:space="preserve">] in the updated version of FL summary. </w:t>
            </w:r>
          </w:p>
          <w:p w14:paraId="2E1E1248" w14:textId="07A848CA" w:rsidR="00943AB6" w:rsidRDefault="00943AB6" w:rsidP="00256DEB">
            <w:pPr>
              <w:rPr>
                <w:lang w:eastAsia="zh-CN"/>
              </w:rPr>
            </w:pPr>
          </w:p>
        </w:tc>
      </w:tr>
      <w:tr w:rsidR="00943AB6" w:rsidRPr="009D3015" w14:paraId="5E2D61D5" w14:textId="77777777" w:rsidTr="00943AB6">
        <w:trPr>
          <w:trHeight w:val="66"/>
        </w:trPr>
        <w:tc>
          <w:tcPr>
            <w:tcW w:w="777" w:type="pct"/>
          </w:tcPr>
          <w:p w14:paraId="569E1777" w14:textId="3E3CBAC5" w:rsidR="00943AB6" w:rsidRDefault="00237AA4" w:rsidP="00256DEB">
            <w:pPr>
              <w:rPr>
                <w:lang w:eastAsia="zh-CN"/>
              </w:rPr>
            </w:pPr>
            <w:r>
              <w:rPr>
                <w:rFonts w:hint="eastAsia"/>
                <w:lang w:eastAsia="zh-CN"/>
              </w:rPr>
              <w:t>H</w:t>
            </w:r>
            <w:r>
              <w:rPr>
                <w:lang w:eastAsia="zh-CN"/>
              </w:rPr>
              <w:t>uawei, HiSilicon</w:t>
            </w:r>
          </w:p>
        </w:tc>
        <w:tc>
          <w:tcPr>
            <w:tcW w:w="4223" w:type="pct"/>
          </w:tcPr>
          <w:p w14:paraId="6D7AE45A" w14:textId="00B5A016" w:rsidR="00943AB6" w:rsidRDefault="00237AA4" w:rsidP="00256DEB">
            <w:pPr>
              <w:rPr>
                <w:lang w:eastAsia="zh-CN"/>
              </w:rPr>
            </w:pPr>
            <w:r>
              <w:rPr>
                <w:rFonts w:hint="eastAsia"/>
                <w:lang w:eastAsia="zh-CN"/>
              </w:rPr>
              <w:t>Y</w:t>
            </w:r>
            <w:r>
              <w:rPr>
                <w:lang w:eastAsia="zh-CN"/>
              </w:rPr>
              <w:t xml:space="preserve">es. At least we think that reporting the port information </w:t>
            </w:r>
            <w:r>
              <w:rPr>
                <w:rFonts w:hint="eastAsia"/>
                <w:lang w:eastAsia="zh-CN"/>
              </w:rPr>
              <w:t>c</w:t>
            </w:r>
            <w:r>
              <w:rPr>
                <w:lang w:eastAsia="zh-CN"/>
              </w:rPr>
              <w:t>an be optional.</w:t>
            </w:r>
          </w:p>
          <w:p w14:paraId="2B8C15F5" w14:textId="77777777" w:rsidR="00237AA4" w:rsidRDefault="00237AA4" w:rsidP="00256DEB">
            <w:pPr>
              <w:rPr>
                <w:lang w:eastAsia="zh-CN"/>
              </w:rPr>
            </w:pPr>
          </w:p>
          <w:p w14:paraId="1BE8C61C" w14:textId="0B9CED6B" w:rsidR="00237AA4" w:rsidRDefault="00237AA4" w:rsidP="00256DEB">
            <w:pPr>
              <w:rPr>
                <w:lang w:eastAsia="zh-CN"/>
              </w:rPr>
            </w:pPr>
            <w:r>
              <w:rPr>
                <w:rFonts w:hint="eastAsia"/>
                <w:lang w:eastAsia="zh-CN"/>
              </w:rPr>
              <w:t>S</w:t>
            </w:r>
            <w:r>
              <w:rPr>
                <w:lang w:eastAsia="zh-CN"/>
              </w:rPr>
              <w:t xml:space="preserve">o far as we concerned, this enhancement of RAN3 has nothing to do with </w:t>
            </w:r>
            <w:r w:rsidRPr="0007101B">
              <w:rPr>
                <w:b/>
                <w:lang w:eastAsia="zh-CN"/>
              </w:rPr>
              <w:t>UE TEG reporting</w:t>
            </w:r>
            <w:r>
              <w:rPr>
                <w:lang w:eastAsia="zh-CN"/>
              </w:rPr>
              <w:t xml:space="preserve">, and it should be </w:t>
            </w:r>
            <w:r w:rsidR="0007101B">
              <w:rPr>
                <w:lang w:eastAsia="zh-CN"/>
              </w:rPr>
              <w:t xml:space="preserve">a </w:t>
            </w:r>
            <w:r>
              <w:rPr>
                <w:lang w:eastAsia="zh-CN"/>
              </w:rPr>
              <w:t>common understanding that UE will not provide the TEG association with MIMO-SRS.</w:t>
            </w:r>
          </w:p>
          <w:p w14:paraId="742F0B52" w14:textId="4C190508" w:rsidR="00237AA4" w:rsidRDefault="00237AA4" w:rsidP="00256DEB">
            <w:pPr>
              <w:rPr>
                <w:lang w:eastAsia="zh-CN"/>
              </w:rPr>
            </w:pPr>
          </w:p>
          <w:p w14:paraId="33901381" w14:textId="08983436" w:rsidR="00237AA4" w:rsidRDefault="0007101B" w:rsidP="00256DEB">
            <w:pPr>
              <w:rPr>
                <w:lang w:eastAsia="zh-CN"/>
              </w:rPr>
            </w:pPr>
            <w:r>
              <w:rPr>
                <w:lang w:eastAsia="zh-CN"/>
              </w:rPr>
              <w:t>For MIMO SRS,</w:t>
            </w:r>
            <w:r w:rsidR="00237AA4">
              <w:rPr>
                <w:lang w:eastAsia="zh-CN"/>
              </w:rPr>
              <w:t xml:space="preserve"> we defined that TEG is associated with UL SRS resource for the positioning purpose.</w:t>
            </w:r>
          </w:p>
          <w:p w14:paraId="3949049F" w14:textId="77777777" w:rsidR="00237AA4" w:rsidRPr="000B6429" w:rsidRDefault="00237AA4" w:rsidP="00237AA4">
            <w:pPr>
              <w:numPr>
                <w:ilvl w:val="0"/>
                <w:numId w:val="56"/>
              </w:numPr>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096E53D0" w14:textId="1848463F" w:rsidR="00237AA4" w:rsidRDefault="0007101B" w:rsidP="00256DEB">
            <w:pPr>
              <w:rPr>
                <w:lang w:eastAsia="zh-CN"/>
              </w:rPr>
            </w:pPr>
            <w:r>
              <w:rPr>
                <w:lang w:eastAsia="zh-CN"/>
              </w:rPr>
              <w:t>Even w</w:t>
            </w:r>
            <w:r w:rsidR="00237AA4">
              <w:rPr>
                <w:lang w:eastAsia="zh-CN"/>
              </w:rPr>
              <w:t xml:space="preserve">ithout UE reporting, network may assume different SRS ports of MIMO SRS can be different </w:t>
            </w:r>
            <w:r>
              <w:rPr>
                <w:lang w:eastAsia="zh-CN"/>
              </w:rPr>
              <w:t xml:space="preserve">Tx </w:t>
            </w:r>
            <w:r w:rsidR="00237AA4">
              <w:rPr>
                <w:lang w:eastAsia="zh-CN"/>
              </w:rPr>
              <w:t>TEG, and the RTOA measurement can be associated with an SRS port</w:t>
            </w:r>
            <w:r>
              <w:rPr>
                <w:lang w:eastAsia="zh-CN"/>
              </w:rPr>
              <w:t>, so that LMF could combine the RTOA measurement for the same SRS port for the same time-stamp to cancel the UE Tx timing error.</w:t>
            </w:r>
          </w:p>
          <w:p w14:paraId="436EF148" w14:textId="77777777" w:rsidR="0007101B" w:rsidRDefault="0007101B" w:rsidP="00256DEB">
            <w:pPr>
              <w:rPr>
                <w:lang w:eastAsia="zh-CN"/>
              </w:rPr>
            </w:pPr>
          </w:p>
          <w:p w14:paraId="691B7A3D" w14:textId="28EBE718" w:rsidR="0007101B" w:rsidRPr="00237AA4" w:rsidRDefault="0007101B" w:rsidP="00256DEB">
            <w:pPr>
              <w:rPr>
                <w:lang w:eastAsia="zh-CN"/>
              </w:rPr>
            </w:pPr>
            <w:r>
              <w:rPr>
                <w:rFonts w:hint="eastAsia"/>
                <w:lang w:eastAsia="zh-CN"/>
              </w:rPr>
              <w:t>W</w:t>
            </w:r>
            <w:r>
              <w:rPr>
                <w:lang w:eastAsia="zh-CN"/>
              </w:rPr>
              <w:t>e think this is an important feature, and with a slight modification to the reporting, it can enable Rel-15 UE to support high accuracy positioning.</w:t>
            </w:r>
          </w:p>
        </w:tc>
      </w:tr>
      <w:tr w:rsidR="009D3E4D" w:rsidRPr="009D3015" w14:paraId="5CC0EA52" w14:textId="77777777" w:rsidTr="00943AB6">
        <w:trPr>
          <w:trHeight w:val="66"/>
        </w:trPr>
        <w:tc>
          <w:tcPr>
            <w:tcW w:w="777" w:type="pct"/>
          </w:tcPr>
          <w:p w14:paraId="05547763" w14:textId="69AFB042" w:rsidR="009D3E4D" w:rsidRDefault="009D3E4D" w:rsidP="00256DEB">
            <w:pPr>
              <w:rPr>
                <w:lang w:eastAsia="zh-CN"/>
              </w:rPr>
            </w:pPr>
            <w:r>
              <w:rPr>
                <w:lang w:eastAsia="zh-CN"/>
              </w:rPr>
              <w:t>Nokia/NSB</w:t>
            </w:r>
          </w:p>
        </w:tc>
        <w:tc>
          <w:tcPr>
            <w:tcW w:w="4223" w:type="pct"/>
          </w:tcPr>
          <w:p w14:paraId="1474B7EE" w14:textId="715A3F09" w:rsidR="009D3E4D" w:rsidRDefault="009D3E4D" w:rsidP="00256DEB">
            <w:pPr>
              <w:rPr>
                <w:lang w:eastAsia="zh-CN"/>
              </w:rPr>
            </w:pPr>
            <w:r>
              <w:rPr>
                <w:lang w:eastAsia="zh-CN"/>
              </w:rPr>
              <w:t xml:space="preserve">No. This is not needed. </w:t>
            </w:r>
          </w:p>
        </w:tc>
      </w:tr>
      <w:tr w:rsidR="00AE4BE5" w:rsidRPr="009D3015" w14:paraId="3584A814" w14:textId="77777777" w:rsidTr="00943AB6">
        <w:trPr>
          <w:trHeight w:val="66"/>
        </w:trPr>
        <w:tc>
          <w:tcPr>
            <w:tcW w:w="777" w:type="pct"/>
          </w:tcPr>
          <w:p w14:paraId="2EC40A84" w14:textId="02EA122A" w:rsidR="00AE4BE5" w:rsidRDefault="00AE4BE5" w:rsidP="00256DEB">
            <w:pPr>
              <w:rPr>
                <w:lang w:eastAsia="zh-CN"/>
              </w:rPr>
            </w:pPr>
            <w:r>
              <w:rPr>
                <w:lang w:eastAsia="zh-CN"/>
              </w:rPr>
              <w:t>OPPO</w:t>
            </w:r>
          </w:p>
        </w:tc>
        <w:tc>
          <w:tcPr>
            <w:tcW w:w="4223" w:type="pct"/>
          </w:tcPr>
          <w:p w14:paraId="344AD6BF" w14:textId="77777777" w:rsidR="00AE4BE5" w:rsidRDefault="00AE4BE5" w:rsidP="00256DEB">
            <w:pPr>
              <w:rPr>
                <w:lang w:eastAsia="zh-CN"/>
              </w:rPr>
            </w:pPr>
            <w:r>
              <w:rPr>
                <w:lang w:eastAsia="zh-CN"/>
              </w:rPr>
              <w:t>No. The benefit is not justified</w:t>
            </w:r>
          </w:p>
          <w:p w14:paraId="1A4F7892" w14:textId="77777777" w:rsidR="00161C32" w:rsidRDefault="00161C32" w:rsidP="00256DEB">
            <w:pPr>
              <w:rPr>
                <w:lang w:eastAsia="zh-CN"/>
              </w:rPr>
            </w:pPr>
          </w:p>
          <w:p w14:paraId="31D43867" w14:textId="6772F5EE" w:rsidR="00161C32" w:rsidRDefault="00161C32" w:rsidP="00256DEB">
            <w:pPr>
              <w:rPr>
                <w:lang w:eastAsia="zh-CN"/>
              </w:rPr>
            </w:pPr>
            <w:r>
              <w:rPr>
                <w:lang w:eastAsia="zh-CN"/>
              </w:rPr>
              <w:lastRenderedPageBreak/>
              <w:t xml:space="preserve">BTW: Title of this document seems </w:t>
            </w:r>
            <w:r w:rsidR="002C1579">
              <w:rPr>
                <w:lang w:eastAsia="zh-CN"/>
              </w:rPr>
              <w:t>wrong</w:t>
            </w:r>
            <w:r>
              <w:rPr>
                <w:lang w:eastAsia="zh-CN"/>
              </w:rPr>
              <w:t xml:space="preserve">. </w:t>
            </w:r>
          </w:p>
        </w:tc>
      </w:tr>
      <w:tr w:rsidR="00697267" w:rsidRPr="009D3015" w14:paraId="7D2ABE35" w14:textId="77777777" w:rsidTr="00943AB6">
        <w:trPr>
          <w:trHeight w:val="66"/>
        </w:trPr>
        <w:tc>
          <w:tcPr>
            <w:tcW w:w="777" w:type="pct"/>
          </w:tcPr>
          <w:p w14:paraId="7158EC3F" w14:textId="62B2E0F4" w:rsidR="00697267" w:rsidRPr="00697267" w:rsidRDefault="00697267" w:rsidP="00256DEB">
            <w:pPr>
              <w:rPr>
                <w:lang w:eastAsia="zh-CN"/>
              </w:rPr>
            </w:pPr>
            <w:r>
              <w:rPr>
                <w:rFonts w:hint="eastAsia"/>
                <w:lang w:eastAsia="zh-CN"/>
              </w:rPr>
              <w:lastRenderedPageBreak/>
              <w:t>Huawei</w:t>
            </w:r>
            <w:r>
              <w:rPr>
                <w:lang w:eastAsia="zh-CN"/>
              </w:rPr>
              <w:t>, HiSilicon2</w:t>
            </w:r>
          </w:p>
        </w:tc>
        <w:tc>
          <w:tcPr>
            <w:tcW w:w="4223" w:type="pct"/>
          </w:tcPr>
          <w:p w14:paraId="5FB876F5" w14:textId="77777777" w:rsidR="00697267" w:rsidRDefault="00697267" w:rsidP="00256DEB">
            <w:pPr>
              <w:rPr>
                <w:lang w:eastAsia="zh-CN"/>
              </w:rPr>
            </w:pPr>
            <w:r>
              <w:rPr>
                <w:rFonts w:hint="eastAsia"/>
                <w:lang w:eastAsia="zh-CN"/>
              </w:rPr>
              <w:t>T</w:t>
            </w:r>
            <w:r>
              <w:rPr>
                <w:lang w:eastAsia="zh-CN"/>
              </w:rPr>
              <w:t>he benefit is clear.</w:t>
            </w:r>
          </w:p>
          <w:p w14:paraId="6647BE62" w14:textId="77777777" w:rsidR="001C75AB" w:rsidRDefault="001C75AB" w:rsidP="001C75AB">
            <w:pPr>
              <w:rPr>
                <w:lang w:eastAsia="zh-CN"/>
              </w:rPr>
            </w:pPr>
          </w:p>
          <w:p w14:paraId="695FAE89" w14:textId="77777777" w:rsidR="001C75AB" w:rsidRDefault="001C75AB" w:rsidP="001C75AB">
            <w:pPr>
              <w:rPr>
                <w:lang w:eastAsia="zh-CN"/>
              </w:rPr>
            </w:pPr>
            <w:r>
              <w:rPr>
                <w:rFonts w:hint="eastAsia"/>
                <w:lang w:eastAsia="zh-CN"/>
              </w:rPr>
              <w:t>F</w:t>
            </w:r>
            <w:r>
              <w:rPr>
                <w:lang w:eastAsia="zh-CN"/>
              </w:rPr>
              <w:t>or positioning SRS</w:t>
            </w:r>
          </w:p>
          <w:p w14:paraId="16B79E0E" w14:textId="77777777" w:rsidR="001C75AB" w:rsidRDefault="001C75AB" w:rsidP="001C75AB">
            <w:pPr>
              <w:pStyle w:val="ListParagraph"/>
              <w:numPr>
                <w:ilvl w:val="0"/>
                <w:numId w:val="57"/>
              </w:numPr>
              <w:spacing w:after="160" w:line="259" w:lineRule="auto"/>
              <w:rPr>
                <w:rFonts w:ascii="Times" w:hAnsi="Times" w:cs="Times"/>
                <w:sz w:val="20"/>
                <w:lang w:eastAsia="zh-CN"/>
              </w:rPr>
            </w:pPr>
            <w:r w:rsidRPr="001C75AB">
              <w:rPr>
                <w:rFonts w:ascii="Times" w:hAnsi="Times" w:cs="Times"/>
                <w:sz w:val="20"/>
                <w:lang w:eastAsia="zh-CN"/>
              </w:rPr>
              <w:t>UE may transmit two positioning SRS resources via different Tx, and the two SRS may have different group delays. gNB may report the positioning SRS resource ID associated with RTOA measurement.</w:t>
            </w:r>
          </w:p>
          <w:p w14:paraId="1D374239" w14:textId="77777777" w:rsidR="001C75AB" w:rsidRPr="001C75AB" w:rsidRDefault="001C75AB" w:rsidP="001C75AB">
            <w:pPr>
              <w:rPr>
                <w:rFonts w:ascii="Times" w:hAnsi="Times" w:cs="Times"/>
                <w:lang w:eastAsia="zh-CN"/>
              </w:rPr>
            </w:pPr>
            <w:r>
              <w:rPr>
                <w:rFonts w:ascii="Times" w:hAnsi="Times" w:cs="Times" w:hint="eastAsia"/>
                <w:lang w:eastAsia="zh-CN"/>
              </w:rPr>
              <w:t>F</w:t>
            </w:r>
            <w:r>
              <w:rPr>
                <w:rFonts w:ascii="Times" w:hAnsi="Times" w:cs="Times"/>
                <w:lang w:eastAsia="zh-CN"/>
              </w:rPr>
              <w:t>or MIMO SRS</w:t>
            </w:r>
          </w:p>
          <w:p w14:paraId="6BF454F4" w14:textId="77777777" w:rsidR="001C75AB" w:rsidRPr="001C75AB" w:rsidRDefault="001C75AB" w:rsidP="001C75AB">
            <w:pPr>
              <w:pStyle w:val="ListParagraph"/>
              <w:numPr>
                <w:ilvl w:val="0"/>
                <w:numId w:val="57"/>
              </w:numPr>
              <w:rPr>
                <w:rFonts w:ascii="Times" w:hAnsi="Times" w:cs="Times"/>
                <w:sz w:val="20"/>
                <w:lang w:eastAsia="zh-CN"/>
              </w:rPr>
            </w:pPr>
            <w:r w:rsidRPr="001C75AB">
              <w:rPr>
                <w:rFonts w:ascii="Times" w:hAnsi="Times" w:cs="Times" w:hint="eastAsia"/>
                <w:sz w:val="20"/>
                <w:lang w:eastAsia="zh-CN"/>
              </w:rPr>
              <w:t>U</w:t>
            </w:r>
            <w:r w:rsidRPr="001C75AB">
              <w:rPr>
                <w:rFonts w:ascii="Times" w:hAnsi="Times" w:cs="Times"/>
                <w:sz w:val="20"/>
                <w:lang w:eastAsia="zh-CN"/>
              </w:rPr>
              <w:t xml:space="preserve">E may transmit </w:t>
            </w:r>
            <w:r w:rsidRPr="001C75AB">
              <w:rPr>
                <w:rFonts w:ascii="Times" w:hAnsi="Times" w:cs="Times" w:hint="eastAsia"/>
                <w:sz w:val="20"/>
                <w:lang w:eastAsia="zh-CN"/>
              </w:rPr>
              <w:t>a</w:t>
            </w:r>
            <w:r w:rsidRPr="001C75AB">
              <w:rPr>
                <w:rFonts w:ascii="Times" w:hAnsi="Times" w:cs="Times"/>
                <w:sz w:val="20"/>
                <w:lang w:eastAsia="zh-CN"/>
              </w:rPr>
              <w:t xml:space="preserve"> 2-port MIMO-SRS with two Tx, and the two SRS port may also have different group delays. gNB may report the MIMO SRS resource ID associated with RTOA measurement.</w:t>
            </w:r>
          </w:p>
          <w:p w14:paraId="3B6F7B64" w14:textId="77777777" w:rsidR="00697267" w:rsidRPr="001C75AB" w:rsidRDefault="00697267" w:rsidP="00256DEB">
            <w:pPr>
              <w:rPr>
                <w:lang w:eastAsia="zh-CN"/>
              </w:rPr>
            </w:pPr>
          </w:p>
          <w:p w14:paraId="70C37E00" w14:textId="7D3074FC" w:rsidR="00697267" w:rsidRDefault="00697267" w:rsidP="00256DEB">
            <w:pPr>
              <w:rPr>
                <w:lang w:eastAsia="zh-CN"/>
              </w:rPr>
            </w:pPr>
            <w:r>
              <w:rPr>
                <w:rFonts w:hint="eastAsia"/>
                <w:lang w:eastAsia="zh-CN"/>
              </w:rPr>
              <w:t>W</w:t>
            </w:r>
            <w:r>
              <w:rPr>
                <w:lang w:eastAsia="zh-CN"/>
              </w:rPr>
              <w:t>e did not see any technical reason why it is not needed</w:t>
            </w:r>
            <w:r w:rsidR="001C75AB">
              <w:rPr>
                <w:lang w:eastAsia="zh-CN"/>
              </w:rPr>
              <w:t>, while we provided sufficient explanation why it is useful even this can be transparent to the UE.</w:t>
            </w:r>
          </w:p>
          <w:p w14:paraId="7B7ED49B" w14:textId="77777777" w:rsidR="00697267" w:rsidRDefault="00697267" w:rsidP="00256DEB">
            <w:pPr>
              <w:rPr>
                <w:lang w:eastAsia="zh-CN"/>
              </w:rPr>
            </w:pPr>
          </w:p>
          <w:p w14:paraId="21DB2FF5" w14:textId="46334ED2" w:rsidR="00697267" w:rsidRDefault="00697267" w:rsidP="00256DEB">
            <w:pPr>
              <w:rPr>
                <w:lang w:eastAsia="zh-CN"/>
              </w:rPr>
            </w:pPr>
            <w:r>
              <w:rPr>
                <w:rFonts w:hint="eastAsia"/>
                <w:lang w:eastAsia="zh-CN"/>
              </w:rPr>
              <w:t>H</w:t>
            </w:r>
            <w:r>
              <w:rPr>
                <w:lang w:eastAsia="zh-CN"/>
              </w:rPr>
              <w:t xml:space="preserve">uawei submitted </w:t>
            </w:r>
            <w:r w:rsidR="001C75AB">
              <w:rPr>
                <w:lang w:eastAsia="zh-CN"/>
              </w:rPr>
              <w:t>the evaluation</w:t>
            </w:r>
            <w:r>
              <w:rPr>
                <w:lang w:eastAsia="zh-CN"/>
              </w:rPr>
              <w:t xml:space="preserve"> in RAN1#104b</w:t>
            </w:r>
            <w:r w:rsidR="001C75AB">
              <w:rPr>
                <w:lang w:eastAsia="zh-CN"/>
              </w:rPr>
              <w:t xml:space="preserve"> showing this can be beneficial on accuracy if the RTOA can be tagged with port ID using MIMO SRS</w:t>
            </w:r>
            <w:r>
              <w:rPr>
                <w:lang w:eastAsia="zh-CN"/>
              </w:rPr>
              <w:t xml:space="preserve"> and has been proposing port reporting in RAN1 ever since. The proposal was given way to other TEG related discussion, and was never seriously treated</w:t>
            </w:r>
            <w:r w:rsidR="001C75AB">
              <w:rPr>
                <w:lang w:eastAsia="zh-CN"/>
              </w:rPr>
              <w:t xml:space="preserve"> in RAN1.</w:t>
            </w:r>
          </w:p>
          <w:p w14:paraId="0E796321" w14:textId="77777777" w:rsidR="00697267" w:rsidRDefault="00697267" w:rsidP="00256DEB">
            <w:pPr>
              <w:rPr>
                <w:lang w:eastAsia="zh-CN"/>
              </w:rPr>
            </w:pPr>
            <w:r>
              <w:rPr>
                <w:rFonts w:hint="eastAsia"/>
                <w:lang w:eastAsia="zh-CN"/>
              </w:rPr>
              <w:t>N</w:t>
            </w:r>
            <w:r>
              <w:rPr>
                <w:lang w:eastAsia="zh-CN"/>
              </w:rPr>
              <w:t>ow RAN3 is</w:t>
            </w:r>
            <w:r w:rsidR="001C75AB">
              <w:rPr>
                <w:lang w:eastAsia="zh-CN"/>
              </w:rPr>
              <w:t xml:space="preserve"> </w:t>
            </w:r>
            <w:r>
              <w:rPr>
                <w:lang w:eastAsia="zh-CN"/>
              </w:rPr>
              <w:t xml:space="preserve">considering this given there is only a small </w:t>
            </w:r>
            <w:r w:rsidR="001C75AB">
              <w:rPr>
                <w:lang w:eastAsia="zh-CN"/>
              </w:rPr>
              <w:t>addition</w:t>
            </w:r>
            <w:r>
              <w:rPr>
                <w:lang w:eastAsia="zh-CN"/>
              </w:rPr>
              <w:t xml:space="preserve"> in NRPPa, </w:t>
            </w:r>
            <w:r w:rsidR="001C75AB">
              <w:rPr>
                <w:lang w:eastAsia="zh-CN"/>
              </w:rPr>
              <w:t>asking RAN1 whether this can be supported. Companies, who refuse</w:t>
            </w:r>
            <w:r w:rsidR="00CF1090">
              <w:rPr>
                <w:lang w:eastAsia="zh-CN"/>
              </w:rPr>
              <w:t>d</w:t>
            </w:r>
            <w:r w:rsidR="001C75AB">
              <w:rPr>
                <w:lang w:eastAsia="zh-CN"/>
              </w:rPr>
              <w:t xml:space="preserve"> to discuss it in RAN1</w:t>
            </w:r>
            <w:r w:rsidR="00CF1090">
              <w:rPr>
                <w:lang w:eastAsia="zh-CN"/>
              </w:rPr>
              <w:t xml:space="preserve"> ever since April 2021</w:t>
            </w:r>
            <w:r w:rsidR="001C75AB">
              <w:rPr>
                <w:lang w:eastAsia="zh-CN"/>
              </w:rPr>
              <w:t>, are now saying this was not justified or divert it to another discussion of MIMO-SRS and TEG</w:t>
            </w:r>
            <w:r w:rsidR="001C75AB">
              <w:rPr>
                <w:rFonts w:hint="eastAsia"/>
                <w:lang w:eastAsia="zh-CN"/>
              </w:rPr>
              <w:t>,</w:t>
            </w:r>
            <w:r w:rsidR="001C75AB">
              <w:rPr>
                <w:lang w:eastAsia="zh-CN"/>
              </w:rPr>
              <w:t xml:space="preserve"> which is </w:t>
            </w:r>
            <w:r w:rsidR="00CF1090">
              <w:rPr>
                <w:lang w:eastAsia="zh-CN"/>
              </w:rPr>
              <w:t xml:space="preserve">not acceptable to us and is </w:t>
            </w:r>
            <w:r w:rsidR="001C75AB">
              <w:rPr>
                <w:lang w:eastAsia="zh-CN"/>
              </w:rPr>
              <w:t xml:space="preserve">against the </w:t>
            </w:r>
            <w:r w:rsidR="00CF1090">
              <w:rPr>
                <w:lang w:eastAsia="zh-CN"/>
              </w:rPr>
              <w:t xml:space="preserve">technical </w:t>
            </w:r>
            <w:r w:rsidR="001C75AB">
              <w:rPr>
                <w:lang w:eastAsia="zh-CN"/>
              </w:rPr>
              <w:t>spirit of 3GPP RAN</w:t>
            </w:r>
            <w:r w:rsidR="00CF1090">
              <w:rPr>
                <w:lang w:eastAsia="zh-CN"/>
              </w:rPr>
              <w:t xml:space="preserve"> WG1</w:t>
            </w:r>
            <w:r w:rsidR="001C75AB">
              <w:rPr>
                <w:lang w:eastAsia="zh-CN"/>
              </w:rPr>
              <w:t>.</w:t>
            </w:r>
          </w:p>
          <w:p w14:paraId="67659329" w14:textId="77777777" w:rsidR="00CF1090" w:rsidRDefault="00CF1090" w:rsidP="00256DEB">
            <w:pPr>
              <w:rPr>
                <w:lang w:eastAsia="zh-CN"/>
              </w:rPr>
            </w:pPr>
          </w:p>
          <w:p w14:paraId="7B6C19E7" w14:textId="0AA5B3BA" w:rsidR="00CF1090" w:rsidRPr="00CF1090" w:rsidRDefault="00CF1090" w:rsidP="00256DEB">
            <w:pPr>
              <w:rPr>
                <w:lang w:eastAsia="zh-CN"/>
              </w:rPr>
            </w:pPr>
            <w:r>
              <w:rPr>
                <w:rFonts w:hint="eastAsia"/>
                <w:lang w:eastAsia="zh-CN"/>
              </w:rPr>
              <w:t>W</w:t>
            </w:r>
            <w:r>
              <w:rPr>
                <w:lang w:eastAsia="zh-CN"/>
              </w:rPr>
              <w:t>e will not accept to provide a response that is not technically debated.</w:t>
            </w:r>
          </w:p>
        </w:tc>
      </w:tr>
      <w:tr w:rsidR="006844E5" w:rsidRPr="009D3015" w14:paraId="2E2E1E2D" w14:textId="77777777" w:rsidTr="00943AB6">
        <w:trPr>
          <w:trHeight w:val="66"/>
        </w:trPr>
        <w:tc>
          <w:tcPr>
            <w:tcW w:w="777" w:type="pct"/>
          </w:tcPr>
          <w:p w14:paraId="2DFE3DB3" w14:textId="08493E31" w:rsidR="006844E5" w:rsidRDefault="006844E5" w:rsidP="00256DEB">
            <w:pPr>
              <w:rPr>
                <w:lang w:eastAsia="zh-CN"/>
              </w:rPr>
            </w:pPr>
            <w:r>
              <w:rPr>
                <w:lang w:eastAsia="zh-CN"/>
              </w:rPr>
              <w:t>FL</w:t>
            </w:r>
          </w:p>
        </w:tc>
        <w:tc>
          <w:tcPr>
            <w:tcW w:w="4223" w:type="pct"/>
          </w:tcPr>
          <w:p w14:paraId="0D91D1E6" w14:textId="637311FD" w:rsidR="006844E5" w:rsidRDefault="006844E5" w:rsidP="00256DEB">
            <w:pPr>
              <w:rPr>
                <w:lang w:eastAsia="zh-CN"/>
              </w:rPr>
            </w:pPr>
            <w:r>
              <w:rPr>
                <w:lang w:eastAsia="zh-CN"/>
              </w:rPr>
              <w:t xml:space="preserve">the majority opinion is that the </w:t>
            </w:r>
            <w:r w:rsidR="00DE1439">
              <w:rPr>
                <w:lang w:eastAsia="zh-CN"/>
              </w:rPr>
              <w:t xml:space="preserve">port index </w:t>
            </w:r>
            <w:proofErr w:type="spellStart"/>
            <w:r w:rsidR="00DE1439">
              <w:rPr>
                <w:lang w:eastAsia="zh-CN"/>
              </w:rPr>
              <w:t>signalling</w:t>
            </w:r>
            <w:proofErr w:type="spellEnd"/>
            <w:r w:rsidR="00DE1439">
              <w:rPr>
                <w:lang w:eastAsia="zh-CN"/>
              </w:rPr>
              <w:t xml:space="preserve"> is not needed</w:t>
            </w:r>
            <w:r w:rsidR="00FA0D99">
              <w:rPr>
                <w:lang w:eastAsia="zh-CN"/>
              </w:rPr>
              <w:t xml:space="preserve">, with one company in disagreement. </w:t>
            </w:r>
          </w:p>
        </w:tc>
      </w:tr>
    </w:tbl>
    <w:p w14:paraId="4733B5AD" w14:textId="77777777" w:rsidR="001F6D0E" w:rsidRDefault="001F6D0E" w:rsidP="007E3B1E"/>
    <w:p w14:paraId="3E437FEC" w14:textId="2880B14C" w:rsidR="007D756C" w:rsidRDefault="00692D70" w:rsidP="007D756C">
      <w:pPr>
        <w:pStyle w:val="Heading2"/>
        <w:numPr>
          <w:ilvl w:val="1"/>
          <w:numId w:val="39"/>
        </w:numPr>
      </w:pPr>
      <w:r>
        <w:t>I</w:t>
      </w:r>
      <w:r w:rsidR="007D756C" w:rsidRPr="00EC5EED">
        <w:t xml:space="preserve">ssues </w:t>
      </w:r>
      <w:r w:rsidR="007D756C">
        <w:t>7-1</w:t>
      </w:r>
      <w:r w:rsidR="00850E3E">
        <w:t xml:space="preserve"> </w:t>
      </w:r>
    </w:p>
    <w:p w14:paraId="255B6285" w14:textId="53806FE7" w:rsidR="00C85E43" w:rsidRDefault="00C85E43" w:rsidP="00C85E43">
      <w:pPr>
        <w:rPr>
          <w:lang w:eastAsia="zh-CN"/>
        </w:rPr>
      </w:pPr>
      <w:r>
        <w:t>I</w:t>
      </w:r>
      <w:r>
        <w:rPr>
          <w:lang w:eastAsia="zh-CN"/>
        </w:rPr>
        <w:t xml:space="preserve">n the RAN3 LS to RAN1[1], the following </w:t>
      </w:r>
      <w:r w:rsidR="00162B09">
        <w:rPr>
          <w:lang w:eastAsia="zh-CN"/>
        </w:rPr>
        <w:t>observation from RAN3 is given</w:t>
      </w:r>
      <w:r>
        <w:rPr>
          <w:lang w:eastAsia="zh-CN"/>
        </w:rPr>
        <w:t>:</w:t>
      </w:r>
    </w:p>
    <w:p w14:paraId="203801CF" w14:textId="3DDF4130" w:rsidR="00C85E43" w:rsidRDefault="00C85E43" w:rsidP="007E3B1E"/>
    <w:tbl>
      <w:tblPr>
        <w:tblStyle w:val="TableGrid"/>
        <w:tblW w:w="0" w:type="auto"/>
        <w:tblLook w:val="04A0" w:firstRow="1" w:lastRow="0" w:firstColumn="1" w:lastColumn="0" w:noHBand="0" w:noVBand="1"/>
      </w:tblPr>
      <w:tblGrid>
        <w:gridCol w:w="1917"/>
        <w:gridCol w:w="5383"/>
        <w:gridCol w:w="2555"/>
      </w:tblGrid>
      <w:tr w:rsidR="00C85E43" w14:paraId="06AC2ED4" w14:textId="77777777" w:rsidTr="00555C73">
        <w:tc>
          <w:tcPr>
            <w:tcW w:w="1917" w:type="dxa"/>
            <w:tcBorders>
              <w:top w:val="single" w:sz="4" w:space="0" w:color="auto"/>
              <w:left w:val="single" w:sz="4" w:space="0" w:color="auto"/>
              <w:bottom w:val="single" w:sz="4" w:space="0" w:color="auto"/>
              <w:right w:val="single" w:sz="4" w:space="0" w:color="auto"/>
            </w:tcBorders>
          </w:tcPr>
          <w:p w14:paraId="1FAA312D" w14:textId="77777777" w:rsidR="00C85E43" w:rsidRDefault="00C85E43" w:rsidP="00555C73">
            <w:pPr>
              <w:ind w:firstLine="200"/>
              <w:rPr>
                <w:b/>
                <w:bCs/>
                <w:u w:val="single"/>
              </w:rPr>
            </w:pPr>
            <w:r>
              <w:rPr>
                <w:b/>
                <w:bCs/>
                <w:u w:val="single"/>
              </w:rPr>
              <w:t>On demand PRS</w:t>
            </w:r>
          </w:p>
        </w:tc>
        <w:tc>
          <w:tcPr>
            <w:tcW w:w="5383" w:type="dxa"/>
            <w:tcBorders>
              <w:top w:val="single" w:sz="4" w:space="0" w:color="auto"/>
              <w:left w:val="single" w:sz="4" w:space="0" w:color="auto"/>
              <w:bottom w:val="single" w:sz="4" w:space="0" w:color="auto"/>
              <w:right w:val="single" w:sz="4" w:space="0" w:color="auto"/>
            </w:tcBorders>
          </w:tcPr>
          <w:p w14:paraId="5F2D500E" w14:textId="77777777" w:rsidR="00C85E43" w:rsidRDefault="00C85E43" w:rsidP="00555C73">
            <w:r>
              <w:t xml:space="preserve">RAN3 has observed the following RAN1 agreement on On-demand PRS </w:t>
            </w:r>
            <w:r w:rsidRPr="00C75C46">
              <w:t>ON/OFF indicator (for LMF initiated request only)</w:t>
            </w:r>
            <w:r>
              <w:t>:</w:t>
            </w:r>
          </w:p>
          <w:tbl>
            <w:tblPr>
              <w:tblStyle w:val="TableGrid"/>
              <w:tblW w:w="0" w:type="auto"/>
              <w:tblLook w:val="04A0" w:firstRow="1" w:lastRow="0" w:firstColumn="1" w:lastColumn="0" w:noHBand="0" w:noVBand="1"/>
            </w:tblPr>
            <w:tblGrid>
              <w:gridCol w:w="5157"/>
            </w:tblGrid>
            <w:tr w:rsidR="00C85E43" w14:paraId="096CCA66" w14:textId="77777777" w:rsidTr="00555C73">
              <w:tc>
                <w:tcPr>
                  <w:tcW w:w="5157" w:type="dxa"/>
                </w:tcPr>
                <w:p w14:paraId="68651894" w14:textId="479D5E7E" w:rsidR="00C85E43" w:rsidRDefault="00C85E43" w:rsidP="00555C73">
                  <w:r>
                    <w:t>“</w:t>
                  </w:r>
                  <w:r w:rsidRPr="001037B1">
                    <w:t xml:space="preserve">In </w:t>
                  </w:r>
                  <w:r w:rsidR="0007101B">
                    <w:t>“</w:t>
                  </w:r>
                  <w:r w:rsidRPr="001037B1">
                    <w:t xml:space="preserve">On-demand PRS information for LMF-initiated on-demand DL PRS requests"; either per resource, or per resource set, </w:t>
                  </w:r>
                  <w:r w:rsidRPr="002E363D">
                    <w:rPr>
                      <w:highlight w:val="cyan"/>
                    </w:rPr>
                    <w:t>or per UE</w:t>
                  </w:r>
                  <w:r>
                    <w:t>”</w:t>
                  </w:r>
                </w:p>
              </w:tc>
            </w:tr>
          </w:tbl>
          <w:p w14:paraId="2D9D5C5C" w14:textId="77777777" w:rsidR="00C85E43" w:rsidRDefault="00C85E43" w:rsidP="00555C73">
            <w:r>
              <w:t>RAN3 would like to inform RAN1 that the procedures defined by RAN3 for on-demand PRS transmission are non-UE-associated (i.e., cell specific) and thus an ON/OFF indication per UE does not make sense. Instead, it is considered to have an OFF indication per TRP to minimize the transmission power.</w:t>
            </w:r>
          </w:p>
        </w:tc>
        <w:tc>
          <w:tcPr>
            <w:tcW w:w="2555" w:type="dxa"/>
            <w:tcBorders>
              <w:top w:val="single" w:sz="4" w:space="0" w:color="auto"/>
              <w:left w:val="single" w:sz="4" w:space="0" w:color="auto"/>
              <w:bottom w:val="single" w:sz="4" w:space="0" w:color="auto"/>
              <w:right w:val="single" w:sz="4" w:space="0" w:color="auto"/>
            </w:tcBorders>
          </w:tcPr>
          <w:p w14:paraId="08ECFCD5" w14:textId="77777777" w:rsidR="00C85E43" w:rsidRDefault="00C85E43" w:rsidP="00555C73">
            <w:pPr>
              <w:ind w:firstLine="200"/>
              <w:rPr>
                <w:b/>
                <w:bCs/>
                <w:u w:val="single"/>
              </w:rPr>
            </w:pPr>
            <w:r>
              <w:rPr>
                <w:b/>
                <w:bCs/>
                <w:u w:val="single"/>
              </w:rPr>
              <w:t xml:space="preserve">RAN1 to </w:t>
            </w:r>
            <w:proofErr w:type="gramStart"/>
            <w:r>
              <w:rPr>
                <w:b/>
                <w:bCs/>
                <w:u w:val="single"/>
              </w:rPr>
              <w:t>take into account</w:t>
            </w:r>
            <w:proofErr w:type="gramEnd"/>
            <w:r>
              <w:rPr>
                <w:b/>
                <w:bCs/>
                <w:u w:val="single"/>
              </w:rPr>
              <w:t xml:space="preserve"> and update their agreed parameter lists for On-demand PRS.</w:t>
            </w:r>
          </w:p>
        </w:tc>
      </w:tr>
    </w:tbl>
    <w:p w14:paraId="686CE459" w14:textId="4AE076BD" w:rsidR="00D43EF1" w:rsidRDefault="00D43EF1" w:rsidP="007E3B1E"/>
    <w:p w14:paraId="7FCBE3F0" w14:textId="5A3215FA" w:rsidR="00AE4117" w:rsidRDefault="00AE4117" w:rsidP="007E3B1E">
      <w:r>
        <w:t>In [4]</w:t>
      </w:r>
      <w:r w:rsidR="00180D7F">
        <w:t xml:space="preserve">, it is proposed to correct the agreement by replacing “per UE” with “per TRP”. </w:t>
      </w:r>
    </w:p>
    <w:p w14:paraId="680CCAD1" w14:textId="77777777" w:rsidR="00117C36" w:rsidRPr="00C00313" w:rsidRDefault="00117C36" w:rsidP="00117C36">
      <w:pPr>
        <w:pStyle w:val="Heading2"/>
        <w:numPr>
          <w:ilvl w:val="2"/>
          <w:numId w:val="39"/>
        </w:numPr>
      </w:pPr>
      <w:r>
        <w:t xml:space="preserve">First round of discussion  </w:t>
      </w:r>
    </w:p>
    <w:p w14:paraId="5F820D7E" w14:textId="2DBCF1EC" w:rsidR="006321D3" w:rsidRDefault="003A3194" w:rsidP="007E3B1E">
      <w:r>
        <w:t>It is propose</w:t>
      </w:r>
      <w:r w:rsidR="00117C36">
        <w:t>d</w:t>
      </w:r>
      <w:r>
        <w:t xml:space="preserve"> to discuss the </w:t>
      </w:r>
      <w:r w:rsidR="006321D3">
        <w:t>update to the agreement suggested by RAN3:</w:t>
      </w:r>
    </w:p>
    <w:p w14:paraId="60E5C867" w14:textId="7389C46C" w:rsidR="006321D3" w:rsidRPr="00117C36" w:rsidRDefault="006321D3" w:rsidP="007E3B1E">
      <w:pPr>
        <w:rPr>
          <w:b/>
          <w:bCs/>
        </w:rPr>
      </w:pPr>
      <w:r w:rsidRPr="00117C36">
        <w:rPr>
          <w:b/>
          <w:bCs/>
        </w:rPr>
        <w:t xml:space="preserve">Proposal 2.3.1: the </w:t>
      </w:r>
      <w:r w:rsidR="0004724D" w:rsidRPr="00117C36">
        <w:rPr>
          <w:b/>
          <w:bCs/>
        </w:rPr>
        <w:t>agreement from RAN1#108e on LMF initiated request of on-demand PRS is amended as follow:</w:t>
      </w:r>
    </w:p>
    <w:tbl>
      <w:tblPr>
        <w:tblStyle w:val="TableGrid"/>
        <w:tblW w:w="0" w:type="auto"/>
        <w:tblLook w:val="04A0" w:firstRow="1" w:lastRow="0" w:firstColumn="1" w:lastColumn="0" w:noHBand="0" w:noVBand="1"/>
      </w:tblPr>
      <w:tblGrid>
        <w:gridCol w:w="9926"/>
      </w:tblGrid>
      <w:tr w:rsidR="0004724D" w14:paraId="57E93CAC" w14:textId="77777777" w:rsidTr="0004724D">
        <w:tc>
          <w:tcPr>
            <w:tcW w:w="9926" w:type="dxa"/>
          </w:tcPr>
          <w:p w14:paraId="01B44F15" w14:textId="77777777" w:rsidR="0004724D" w:rsidRPr="00961278" w:rsidRDefault="0004724D" w:rsidP="0004724D">
            <w:pPr>
              <w:pStyle w:val="3GPPText"/>
              <w:jc w:val="left"/>
              <w:rPr>
                <w:rFonts w:ascii="Times" w:hAnsi="Times" w:cs="Times"/>
                <w:b/>
                <w:bCs/>
              </w:rPr>
            </w:pPr>
            <w:r w:rsidRPr="00961278">
              <w:rPr>
                <w:rFonts w:ascii="Times" w:hAnsi="Times" w:cs="Times"/>
                <w:b/>
                <w:bCs/>
                <w:highlight w:val="green"/>
              </w:rPr>
              <w:lastRenderedPageBreak/>
              <w:t>Agreement</w:t>
            </w:r>
          </w:p>
          <w:p w14:paraId="7D4A8C40" w14:textId="77777777" w:rsidR="0004724D" w:rsidRPr="00961278" w:rsidRDefault="0004724D" w:rsidP="0004724D">
            <w:pPr>
              <w:pStyle w:val="3GPPAgreements"/>
              <w:numPr>
                <w:ilvl w:val="0"/>
                <w:numId w:val="48"/>
              </w:numPr>
              <w:spacing w:before="0" w:after="120" w:line="240" w:lineRule="auto"/>
              <w:jc w:val="left"/>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2FF3793A"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resource set per positioning frequency layer per FR</w:t>
            </w:r>
          </w:p>
          <w:p w14:paraId="2A7E67EF"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Periodicity</w:t>
            </w:r>
          </w:p>
          <w:p w14:paraId="4E6608B3"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Bandwidth</w:t>
            </w:r>
          </w:p>
          <w:p w14:paraId="3B68A2CE"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Repetition Factor</w:t>
            </w:r>
          </w:p>
          <w:p w14:paraId="383A8244"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Number of DL PRS Resource Symbols per DL PRS Resource</w:t>
            </w:r>
          </w:p>
          <w:p w14:paraId="37A444D8"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3F1D9A7" w14:textId="77777777" w:rsidR="0004724D" w:rsidRPr="00961278" w:rsidRDefault="0004724D" w:rsidP="0004724D">
            <w:pPr>
              <w:pStyle w:val="3GPPAgreements"/>
              <w:numPr>
                <w:ilvl w:val="0"/>
                <w:numId w:val="0"/>
              </w:numPr>
              <w:ind w:left="284" w:hanging="284"/>
              <w:jc w:val="left"/>
              <w:rPr>
                <w:rFonts w:ascii="Times" w:hAnsi="Times" w:cs="Times"/>
                <w:sz w:val="20"/>
              </w:rPr>
            </w:pPr>
            <w:r w:rsidRPr="00961278">
              <w:rPr>
                <w:rFonts w:ascii="Times" w:hAnsi="Times" w:cs="Times"/>
                <w:sz w:val="20"/>
              </w:rPr>
              <w:t>Two options for indication of DL PRS QCL-Info, either</w:t>
            </w:r>
          </w:p>
          <w:p w14:paraId="6037A492"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1: per resource set per positioning frequency layer per FR</w:t>
            </w:r>
          </w:p>
          <w:p w14:paraId="51B16B20" w14:textId="77777777" w:rsidR="0004724D" w:rsidRPr="00961278" w:rsidRDefault="0004724D" w:rsidP="0004724D">
            <w:pPr>
              <w:pStyle w:val="3GPPAgreements"/>
              <w:numPr>
                <w:ilvl w:val="0"/>
                <w:numId w:val="50"/>
              </w:numPr>
              <w:spacing w:before="0" w:after="120" w:line="240" w:lineRule="auto"/>
              <w:jc w:val="left"/>
              <w:rPr>
                <w:rFonts w:ascii="Times" w:hAnsi="Times" w:cs="Times"/>
                <w:sz w:val="20"/>
              </w:rPr>
            </w:pPr>
            <w:r w:rsidRPr="00961278">
              <w:rPr>
                <w:rFonts w:ascii="Times" w:hAnsi="Times" w:cs="Times"/>
                <w:sz w:val="20"/>
              </w:rPr>
              <w:t>LMF recommends a list of QCL sources</w:t>
            </w:r>
          </w:p>
          <w:p w14:paraId="1E678EA8"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2: per resource set per positioning frequency layer per FR</w:t>
            </w:r>
          </w:p>
          <w:p w14:paraId="05D88951"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LMF requests to provide the QCL information in the assistance data in NRPPa</w:t>
            </w:r>
          </w:p>
          <w:p w14:paraId="5F18AA70"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FR</w:t>
            </w:r>
          </w:p>
          <w:p w14:paraId="504F6580"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Number of DL PRS frequency layers</w:t>
            </w:r>
          </w:p>
          <w:p w14:paraId="10F5BF09"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set per positioning frequency layer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3EAE8673"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Start/end time of DL PRS transmission</w:t>
            </w:r>
          </w:p>
          <w:p w14:paraId="4868BCDF"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or per resource set,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7522A1B5" w14:textId="77777777" w:rsidR="0004724D" w:rsidRDefault="0004724D" w:rsidP="0004724D">
            <w:pPr>
              <w:pStyle w:val="3GPPAgreements"/>
              <w:numPr>
                <w:ilvl w:val="2"/>
                <w:numId w:val="48"/>
              </w:numPr>
              <w:overflowPunct w:val="0"/>
              <w:autoSpaceDE w:val="0"/>
              <w:autoSpaceDN w:val="0"/>
              <w:adjustRightInd w:val="0"/>
              <w:spacing w:after="120" w:line="240" w:lineRule="auto"/>
              <w:ind w:left="2160" w:hanging="360"/>
              <w:jc w:val="left"/>
              <w:textAlignment w:val="baseline"/>
              <w:rPr>
                <w:rFonts w:eastAsiaTheme="minorEastAsia"/>
                <w:b/>
              </w:rPr>
            </w:pPr>
            <w:r w:rsidRPr="00961278">
              <w:rPr>
                <w:rFonts w:ascii="Times" w:hAnsi="Times" w:cs="Times"/>
                <w:sz w:val="20"/>
              </w:rPr>
              <w:t>ON/OFF indicator (for LMF initiated request only)</w:t>
            </w:r>
          </w:p>
          <w:p w14:paraId="7053BF92" w14:textId="77777777" w:rsidR="0004724D" w:rsidRDefault="0004724D" w:rsidP="007E3B1E"/>
        </w:tc>
      </w:tr>
    </w:tbl>
    <w:p w14:paraId="72B5EFAD" w14:textId="77777777" w:rsidR="0004724D" w:rsidRDefault="0004724D" w:rsidP="007E3B1E"/>
    <w:p w14:paraId="2434F328" w14:textId="0AE8568B" w:rsidR="002B5964" w:rsidRDefault="002B5964" w:rsidP="002B5964">
      <w:r>
        <w:t>Companies are encouraged to provide their comments in the table below:</w:t>
      </w:r>
    </w:p>
    <w:p w14:paraId="1E610646" w14:textId="57308A81" w:rsidR="002B5964" w:rsidRPr="000C1693" w:rsidRDefault="002B5964" w:rsidP="002B5964">
      <w:pPr>
        <w:rPr>
          <w:b/>
          <w:bCs/>
        </w:rPr>
      </w:pPr>
      <w:r>
        <w:rPr>
          <w:b/>
          <w:bCs/>
        </w:rPr>
        <w:t>Proposal 2.3.1</w:t>
      </w:r>
      <w:r w:rsidRPr="000C1693">
        <w:rPr>
          <w:b/>
          <w:bCs/>
        </w:rPr>
        <w:t>:</w:t>
      </w:r>
    </w:p>
    <w:tbl>
      <w:tblPr>
        <w:tblStyle w:val="TableGrid"/>
        <w:tblW w:w="5000" w:type="pct"/>
        <w:tblLook w:val="04A0" w:firstRow="1" w:lastRow="0" w:firstColumn="1" w:lastColumn="0" w:noHBand="0" w:noVBand="1"/>
      </w:tblPr>
      <w:tblGrid>
        <w:gridCol w:w="1543"/>
        <w:gridCol w:w="8383"/>
      </w:tblGrid>
      <w:tr w:rsidR="002B5964" w:rsidRPr="009D3015" w14:paraId="4D051C87" w14:textId="77777777" w:rsidTr="00B129D0">
        <w:trPr>
          <w:trHeight w:val="53"/>
        </w:trPr>
        <w:tc>
          <w:tcPr>
            <w:tcW w:w="777" w:type="pct"/>
            <w:shd w:val="clear" w:color="auto" w:fill="BFBFBF" w:themeFill="background1" w:themeFillShade="BF"/>
          </w:tcPr>
          <w:p w14:paraId="0B3A5C83" w14:textId="77777777" w:rsidR="002B5964" w:rsidRPr="009D3015" w:rsidRDefault="002B5964" w:rsidP="00555C73">
            <w:r>
              <w:t>company</w:t>
            </w:r>
          </w:p>
        </w:tc>
        <w:tc>
          <w:tcPr>
            <w:tcW w:w="4223" w:type="pct"/>
            <w:shd w:val="clear" w:color="auto" w:fill="BFBFBF" w:themeFill="background1" w:themeFillShade="BF"/>
          </w:tcPr>
          <w:p w14:paraId="58FBC017" w14:textId="77777777" w:rsidR="002B5964" w:rsidRPr="009D3015" w:rsidRDefault="002B5964" w:rsidP="00555C73">
            <w:r>
              <w:t>comment</w:t>
            </w:r>
          </w:p>
        </w:tc>
      </w:tr>
      <w:tr w:rsidR="002B5964" w:rsidRPr="009D3015" w14:paraId="48E25ABF" w14:textId="77777777" w:rsidTr="00B129D0">
        <w:trPr>
          <w:trHeight w:val="66"/>
        </w:trPr>
        <w:tc>
          <w:tcPr>
            <w:tcW w:w="777" w:type="pct"/>
          </w:tcPr>
          <w:p w14:paraId="58244FA4" w14:textId="77777777" w:rsidR="002B5964" w:rsidRDefault="002B5964" w:rsidP="00555C73"/>
          <w:p w14:paraId="0410364D" w14:textId="7ABB600B" w:rsidR="002B5964" w:rsidRDefault="00A17755" w:rsidP="00555C73">
            <w:pPr>
              <w:rPr>
                <w:lang w:eastAsia="zh-CN"/>
              </w:rPr>
            </w:pPr>
            <w:r>
              <w:rPr>
                <w:rFonts w:hint="eastAsia"/>
                <w:lang w:eastAsia="zh-CN"/>
              </w:rPr>
              <w:t>v</w:t>
            </w:r>
            <w:r>
              <w:rPr>
                <w:lang w:eastAsia="zh-CN"/>
              </w:rPr>
              <w:t>ivo</w:t>
            </w:r>
          </w:p>
          <w:p w14:paraId="7CFFD4C7" w14:textId="77777777" w:rsidR="002B5964" w:rsidRDefault="002B5964" w:rsidP="00555C73"/>
          <w:p w14:paraId="7D92C7F5" w14:textId="77777777" w:rsidR="002B5964" w:rsidRPr="009D3015" w:rsidRDefault="002B5964" w:rsidP="00555C73"/>
        </w:tc>
        <w:tc>
          <w:tcPr>
            <w:tcW w:w="4223" w:type="pct"/>
          </w:tcPr>
          <w:p w14:paraId="030DF0FA" w14:textId="3CDE8F76" w:rsidR="002B5964" w:rsidRPr="009D3015" w:rsidRDefault="00A17755" w:rsidP="00555C73">
            <w:pPr>
              <w:rPr>
                <w:lang w:eastAsia="zh-CN"/>
              </w:rPr>
            </w:pPr>
            <w:r>
              <w:rPr>
                <w:lang w:eastAsia="zh-CN"/>
              </w:rPr>
              <w:t xml:space="preserve">Okay </w:t>
            </w:r>
          </w:p>
        </w:tc>
      </w:tr>
      <w:tr w:rsidR="00B129D0" w:rsidRPr="009D3015" w14:paraId="104F945F" w14:textId="77777777" w:rsidTr="00B129D0">
        <w:trPr>
          <w:trHeight w:val="66"/>
        </w:trPr>
        <w:tc>
          <w:tcPr>
            <w:tcW w:w="777" w:type="pct"/>
          </w:tcPr>
          <w:p w14:paraId="1B02273C" w14:textId="3F68D78A" w:rsidR="00B129D0" w:rsidRDefault="00B129D0" w:rsidP="00B129D0">
            <w:r>
              <w:rPr>
                <w:rFonts w:hint="eastAsia"/>
                <w:lang w:eastAsia="zh-CN"/>
              </w:rPr>
              <w:t>Z</w:t>
            </w:r>
            <w:r>
              <w:rPr>
                <w:lang w:eastAsia="zh-CN"/>
              </w:rPr>
              <w:t>TE</w:t>
            </w:r>
          </w:p>
        </w:tc>
        <w:tc>
          <w:tcPr>
            <w:tcW w:w="4223" w:type="pct"/>
          </w:tcPr>
          <w:p w14:paraId="3CA7E6D7" w14:textId="06A47C98" w:rsidR="00B129D0" w:rsidRDefault="00B129D0" w:rsidP="00B129D0">
            <w:pPr>
              <w:rPr>
                <w:lang w:eastAsia="zh-CN"/>
              </w:rPr>
            </w:pPr>
            <w:r>
              <w:rPr>
                <w:rFonts w:hint="eastAsia"/>
                <w:lang w:eastAsia="zh-CN"/>
              </w:rPr>
              <w:t>A</w:t>
            </w:r>
            <w:r>
              <w:rPr>
                <w:lang w:eastAsia="zh-CN"/>
              </w:rPr>
              <w:t>gree. Alternatively, RAN1 does not do anything since RAN1 spec change is not needed.</w:t>
            </w:r>
          </w:p>
        </w:tc>
      </w:tr>
      <w:tr w:rsidR="006C1A98" w:rsidRPr="009D3015" w14:paraId="28C1894E" w14:textId="77777777" w:rsidTr="00B129D0">
        <w:trPr>
          <w:trHeight w:val="66"/>
        </w:trPr>
        <w:tc>
          <w:tcPr>
            <w:tcW w:w="777" w:type="pct"/>
          </w:tcPr>
          <w:p w14:paraId="3247F356" w14:textId="02957CA3" w:rsidR="006C1A98" w:rsidRDefault="006C1A98" w:rsidP="00B129D0">
            <w:pPr>
              <w:rPr>
                <w:lang w:eastAsia="zh-CN"/>
              </w:rPr>
            </w:pPr>
            <w:r>
              <w:rPr>
                <w:lang w:eastAsia="zh-CN"/>
              </w:rPr>
              <w:t>Qualcomm</w:t>
            </w:r>
          </w:p>
        </w:tc>
        <w:tc>
          <w:tcPr>
            <w:tcW w:w="4223" w:type="pct"/>
          </w:tcPr>
          <w:p w14:paraId="0D4EF2B4" w14:textId="727E408C" w:rsidR="006C1A98" w:rsidRDefault="006C1A98" w:rsidP="00B129D0">
            <w:pPr>
              <w:rPr>
                <w:lang w:eastAsia="zh-CN"/>
              </w:rPr>
            </w:pPr>
            <w:r>
              <w:rPr>
                <w:lang w:eastAsia="zh-CN"/>
              </w:rPr>
              <w:t>Support</w:t>
            </w:r>
          </w:p>
        </w:tc>
      </w:tr>
      <w:tr w:rsidR="00943AB6" w:rsidRPr="009D3015" w14:paraId="49BEBF80" w14:textId="77777777" w:rsidTr="00943AB6">
        <w:trPr>
          <w:trHeight w:val="66"/>
        </w:trPr>
        <w:tc>
          <w:tcPr>
            <w:tcW w:w="777" w:type="pct"/>
          </w:tcPr>
          <w:p w14:paraId="618026F2" w14:textId="6F9FDAAA" w:rsidR="00943AB6" w:rsidRDefault="00943AB6" w:rsidP="00256DEB">
            <w:pPr>
              <w:rPr>
                <w:lang w:eastAsia="zh-CN"/>
              </w:rPr>
            </w:pPr>
            <w:r>
              <w:rPr>
                <w:lang w:eastAsia="zh-CN"/>
              </w:rPr>
              <w:t>CATT</w:t>
            </w:r>
          </w:p>
        </w:tc>
        <w:tc>
          <w:tcPr>
            <w:tcW w:w="4223" w:type="pct"/>
          </w:tcPr>
          <w:p w14:paraId="0C62EA2F" w14:textId="77777777" w:rsidR="00943AB6" w:rsidRDefault="00943AB6" w:rsidP="00256DEB">
            <w:pPr>
              <w:rPr>
                <w:lang w:eastAsia="zh-CN"/>
              </w:rPr>
            </w:pPr>
            <w:r>
              <w:rPr>
                <w:lang w:eastAsia="zh-CN"/>
              </w:rPr>
              <w:t>Support</w:t>
            </w:r>
          </w:p>
        </w:tc>
      </w:tr>
      <w:tr w:rsidR="0007101B" w:rsidRPr="009D3015" w14:paraId="0D5C14C2" w14:textId="77777777" w:rsidTr="00943AB6">
        <w:trPr>
          <w:trHeight w:val="66"/>
        </w:trPr>
        <w:tc>
          <w:tcPr>
            <w:tcW w:w="777" w:type="pct"/>
          </w:tcPr>
          <w:p w14:paraId="490EF12D" w14:textId="0A6C735C" w:rsidR="0007101B" w:rsidRDefault="0007101B" w:rsidP="00256DEB">
            <w:pPr>
              <w:rPr>
                <w:lang w:eastAsia="zh-CN"/>
              </w:rPr>
            </w:pPr>
            <w:r>
              <w:rPr>
                <w:rFonts w:hint="eastAsia"/>
                <w:lang w:eastAsia="zh-CN"/>
              </w:rPr>
              <w:t>H</w:t>
            </w:r>
            <w:r>
              <w:rPr>
                <w:lang w:eastAsia="zh-CN"/>
              </w:rPr>
              <w:t>uawei, HiSilicon</w:t>
            </w:r>
          </w:p>
        </w:tc>
        <w:tc>
          <w:tcPr>
            <w:tcW w:w="4223" w:type="pct"/>
          </w:tcPr>
          <w:p w14:paraId="5D4724D0" w14:textId="0155E2C3" w:rsidR="0007101B" w:rsidRDefault="0007101B" w:rsidP="00256DEB">
            <w:pPr>
              <w:rPr>
                <w:lang w:eastAsia="zh-CN"/>
              </w:rPr>
            </w:pPr>
            <w:r>
              <w:rPr>
                <w:rFonts w:hint="eastAsia"/>
                <w:lang w:eastAsia="zh-CN"/>
              </w:rPr>
              <w:t>S</w:t>
            </w:r>
            <w:r>
              <w:rPr>
                <w:lang w:eastAsia="zh-CN"/>
              </w:rPr>
              <w:t>upport.</w:t>
            </w:r>
          </w:p>
        </w:tc>
      </w:tr>
      <w:tr w:rsidR="009D3E4D" w:rsidRPr="009D3015" w14:paraId="0E80D141" w14:textId="77777777" w:rsidTr="00943AB6">
        <w:trPr>
          <w:trHeight w:val="66"/>
        </w:trPr>
        <w:tc>
          <w:tcPr>
            <w:tcW w:w="777" w:type="pct"/>
          </w:tcPr>
          <w:p w14:paraId="515E8367" w14:textId="22E1CA62" w:rsidR="009D3E4D" w:rsidRDefault="009D3E4D" w:rsidP="00256DEB">
            <w:pPr>
              <w:rPr>
                <w:lang w:eastAsia="zh-CN"/>
              </w:rPr>
            </w:pPr>
            <w:r>
              <w:rPr>
                <w:lang w:eastAsia="zh-CN"/>
              </w:rPr>
              <w:t>Nokia/NSB</w:t>
            </w:r>
          </w:p>
        </w:tc>
        <w:tc>
          <w:tcPr>
            <w:tcW w:w="4223" w:type="pct"/>
          </w:tcPr>
          <w:p w14:paraId="31E3E2CE" w14:textId="161D2445" w:rsidR="009D3E4D" w:rsidRDefault="009D3E4D" w:rsidP="00256DEB">
            <w:pPr>
              <w:rPr>
                <w:lang w:eastAsia="zh-CN"/>
              </w:rPr>
            </w:pPr>
            <w:r>
              <w:rPr>
                <w:lang w:eastAsia="zh-CN"/>
              </w:rPr>
              <w:t xml:space="preserve">Is any RAN1 spec change needed? If </w:t>
            </w:r>
            <w:proofErr w:type="gramStart"/>
            <w:r>
              <w:rPr>
                <w:lang w:eastAsia="zh-CN"/>
              </w:rPr>
              <w:t>not</w:t>
            </w:r>
            <w:proofErr w:type="gramEnd"/>
            <w:r>
              <w:rPr>
                <w:lang w:eastAsia="zh-CN"/>
              </w:rPr>
              <w:t xml:space="preserve"> we suggest not to do anything. </w:t>
            </w:r>
          </w:p>
        </w:tc>
      </w:tr>
      <w:tr w:rsidR="00CC686B" w:rsidRPr="009D3015" w14:paraId="457E7418" w14:textId="77777777" w:rsidTr="00943AB6">
        <w:trPr>
          <w:trHeight w:val="66"/>
        </w:trPr>
        <w:tc>
          <w:tcPr>
            <w:tcW w:w="777" w:type="pct"/>
          </w:tcPr>
          <w:p w14:paraId="18DE0818" w14:textId="4AC5797B" w:rsidR="00CC686B" w:rsidRDefault="00CC686B" w:rsidP="00256DEB">
            <w:pPr>
              <w:rPr>
                <w:lang w:eastAsia="zh-CN"/>
              </w:rPr>
            </w:pPr>
            <w:r>
              <w:rPr>
                <w:lang w:eastAsia="zh-CN"/>
              </w:rPr>
              <w:t>OPPO</w:t>
            </w:r>
          </w:p>
        </w:tc>
        <w:tc>
          <w:tcPr>
            <w:tcW w:w="4223" w:type="pct"/>
          </w:tcPr>
          <w:p w14:paraId="18E9340C" w14:textId="2FDE52FD" w:rsidR="00CC686B" w:rsidRDefault="00CC686B" w:rsidP="00256DEB">
            <w:pPr>
              <w:rPr>
                <w:lang w:eastAsia="zh-CN"/>
              </w:rPr>
            </w:pPr>
            <w:r>
              <w:rPr>
                <w:lang w:eastAsia="zh-CN"/>
              </w:rPr>
              <w:t xml:space="preserve">In our understanding, there is no RAN1 spec impact so far. </w:t>
            </w:r>
            <w:r w:rsidR="008D0C9D">
              <w:rPr>
                <w:lang w:eastAsia="zh-CN"/>
              </w:rPr>
              <w:t xml:space="preserve">We are open to the proposal. </w:t>
            </w:r>
          </w:p>
        </w:tc>
      </w:tr>
      <w:tr w:rsidR="00B96C37" w:rsidRPr="009D3015" w14:paraId="64893D4F" w14:textId="77777777" w:rsidTr="00943AB6">
        <w:trPr>
          <w:trHeight w:val="66"/>
        </w:trPr>
        <w:tc>
          <w:tcPr>
            <w:tcW w:w="777" w:type="pct"/>
          </w:tcPr>
          <w:p w14:paraId="18282769" w14:textId="3C21426A" w:rsidR="00B96C37" w:rsidRDefault="002075AE" w:rsidP="00256DEB">
            <w:pPr>
              <w:rPr>
                <w:lang w:eastAsia="zh-CN"/>
              </w:rPr>
            </w:pPr>
            <w:r>
              <w:rPr>
                <w:lang w:eastAsia="zh-CN"/>
              </w:rPr>
              <w:t>FL</w:t>
            </w:r>
          </w:p>
        </w:tc>
        <w:tc>
          <w:tcPr>
            <w:tcW w:w="4223" w:type="pct"/>
          </w:tcPr>
          <w:p w14:paraId="577CA9C1" w14:textId="6F16D489" w:rsidR="00B96C37" w:rsidRDefault="002075AE" w:rsidP="00256DEB">
            <w:pPr>
              <w:rPr>
                <w:lang w:eastAsia="zh-CN"/>
              </w:rPr>
            </w:pPr>
            <w:r>
              <w:rPr>
                <w:lang w:eastAsia="zh-CN"/>
              </w:rPr>
              <w:t xml:space="preserve">Seems the proposal is agreeable. </w:t>
            </w:r>
          </w:p>
        </w:tc>
      </w:tr>
    </w:tbl>
    <w:p w14:paraId="2EC02682" w14:textId="77777777" w:rsidR="002B5964" w:rsidRDefault="002B5964" w:rsidP="002B5964"/>
    <w:p w14:paraId="7CCBD831" w14:textId="690A82EB" w:rsidR="00476167" w:rsidRDefault="00A877A9" w:rsidP="00A877A9">
      <w:pPr>
        <w:pStyle w:val="Heading2"/>
        <w:numPr>
          <w:ilvl w:val="1"/>
          <w:numId w:val="39"/>
        </w:numPr>
      </w:pPr>
      <w:r>
        <w:t xml:space="preserve">Issue on overhead consideration for beam information for DL AOD </w:t>
      </w:r>
    </w:p>
    <w:p w14:paraId="06AAB6D8" w14:textId="12F35ED5" w:rsidR="00A877A9" w:rsidRDefault="00A877A9" w:rsidP="0048007B">
      <w:pPr>
        <w:rPr>
          <w:lang w:eastAsia="zh-CN"/>
        </w:rPr>
      </w:pPr>
      <w:r>
        <w:t>I</w:t>
      </w:r>
      <w:r>
        <w:rPr>
          <w:lang w:eastAsia="zh-CN"/>
        </w:rPr>
        <w:t xml:space="preserve">n the RAN3 LS to RAN1[1], the last paragraph contains a </w:t>
      </w:r>
      <w:r w:rsidRPr="0048007B">
        <w:rPr>
          <w:highlight w:val="cyan"/>
          <w:lang w:eastAsia="zh-CN"/>
        </w:rPr>
        <w:t>question</w:t>
      </w:r>
      <w:r>
        <w:rPr>
          <w:lang w:eastAsia="zh-CN"/>
        </w:rPr>
        <w:t xml:space="preserve"> that remains to be answered:</w:t>
      </w:r>
    </w:p>
    <w:p w14:paraId="46ED8A8A" w14:textId="77777777" w:rsidR="00C85E43" w:rsidRDefault="00C85E43" w:rsidP="007E3B1E"/>
    <w:tbl>
      <w:tblPr>
        <w:tblStyle w:val="TableGrid"/>
        <w:tblW w:w="0" w:type="auto"/>
        <w:tblLook w:val="04A0" w:firstRow="1" w:lastRow="0" w:firstColumn="1" w:lastColumn="0" w:noHBand="0" w:noVBand="1"/>
      </w:tblPr>
      <w:tblGrid>
        <w:gridCol w:w="9926"/>
      </w:tblGrid>
      <w:tr w:rsidR="0048007B" w14:paraId="615AA0D3" w14:textId="77777777" w:rsidTr="0048007B">
        <w:tc>
          <w:tcPr>
            <w:tcW w:w="9926" w:type="dxa"/>
          </w:tcPr>
          <w:p w14:paraId="6CD8B20A" w14:textId="77777777" w:rsidR="0048007B" w:rsidRDefault="0048007B" w:rsidP="0048007B">
            <w:pPr>
              <w:spacing w:beforeLines="50" w:before="120"/>
            </w:pPr>
            <w:r w:rsidRPr="009F4FA1">
              <w:lastRenderedPageBreak/>
              <w:t xml:space="preserve">Based on the assistance information for DL-AoD specified by </w:t>
            </w:r>
            <w:r>
              <w:t>RAN1/</w:t>
            </w:r>
            <w:r w:rsidRPr="009F4FA1">
              <w:t xml:space="preserve">RAN2, the corresponding NRPPa signaling </w:t>
            </w:r>
            <w:r>
              <w:t xml:space="preserve">could </w:t>
            </w:r>
            <w:r w:rsidRPr="009F4FA1">
              <w:t>require</w:t>
            </w:r>
            <w:r>
              <w:t>,</w:t>
            </w:r>
            <w:r w:rsidRPr="009F4FA1">
              <w:t xml:space="preserve"> </w:t>
            </w:r>
            <w:r>
              <w:t xml:space="preserve">in the case where maximum granularity is used uniformly in azimuth and elevation, an excess of 6 million relative powers per TRP / resource </w:t>
            </w:r>
            <w:r w:rsidRPr="009F4FA1">
              <w:t>to be signaled over NRPPa and, as consequence, via F1-AP and per NG-RAN design, over NG transport. </w:t>
            </w:r>
            <w:r w:rsidRPr="0048007B">
              <w:rPr>
                <w:highlight w:val="cyan"/>
              </w:rPr>
              <w:t>RAN3 assumes (and would like to confirm) that realistic implementations would not require this high level of data volume traffic and would also use this function sparingly.</w:t>
            </w:r>
          </w:p>
          <w:p w14:paraId="50331F58" w14:textId="77777777" w:rsidR="0048007B" w:rsidRDefault="0048007B" w:rsidP="0048007B">
            <w:pPr>
              <w:spacing w:beforeLines="50" w:before="120"/>
            </w:pPr>
            <w:r>
              <w:t xml:space="preserve">RAN3 has agreed to include some mitigations over NRPPa/F1AP, e.g. allowing for the indication of “no change” if a previous TRP </w:t>
            </w:r>
            <w:r w:rsidRPr="004F0FD0">
              <w:t xml:space="preserve">beam antenna </w:t>
            </w:r>
            <w:r>
              <w:t>configuration is still valid.</w:t>
            </w:r>
          </w:p>
          <w:p w14:paraId="54465A98" w14:textId="77777777" w:rsidR="0048007B" w:rsidRDefault="0048007B" w:rsidP="0048007B">
            <w:pPr>
              <w:spacing w:beforeLines="50" w:before="120"/>
            </w:pPr>
            <w:r>
              <w:t xml:space="preserve">Note that, as with other TRP configuration items, </w:t>
            </w:r>
            <w:r w:rsidRPr="009F4FA1">
              <w:t xml:space="preserve">RAN3 has agreed that OAM is </w:t>
            </w:r>
            <w:r>
              <w:t xml:space="preserve">also </w:t>
            </w:r>
            <w:r w:rsidRPr="009F4FA1">
              <w:t>a</w:t>
            </w:r>
            <w:r>
              <w:t xml:space="preserve"> possible</w:t>
            </w:r>
            <w:r w:rsidRPr="009F4FA1">
              <w:t xml:space="preserve"> option for providing such information to LMF.</w:t>
            </w:r>
          </w:p>
          <w:p w14:paraId="546C7F40" w14:textId="77777777" w:rsidR="0048007B" w:rsidRDefault="0048007B" w:rsidP="007E3B1E"/>
        </w:tc>
      </w:tr>
    </w:tbl>
    <w:p w14:paraId="1D64A67B" w14:textId="77777777" w:rsidR="0048007B" w:rsidRDefault="0048007B" w:rsidP="007E3B1E"/>
    <w:p w14:paraId="31E3E23A" w14:textId="77777777" w:rsidR="00B0402F" w:rsidRPr="00C00313" w:rsidRDefault="00B0402F" w:rsidP="00B0402F">
      <w:pPr>
        <w:pStyle w:val="Heading2"/>
        <w:numPr>
          <w:ilvl w:val="2"/>
          <w:numId w:val="39"/>
        </w:numPr>
      </w:pPr>
      <w:r>
        <w:t xml:space="preserve">First round of discussion  </w:t>
      </w:r>
    </w:p>
    <w:p w14:paraId="0E6AA3B7" w14:textId="3A613ABC" w:rsidR="00B0402F" w:rsidRDefault="00B0402F" w:rsidP="00B0402F">
      <w:r>
        <w:t xml:space="preserve">In order to complete the LS response, we should </w:t>
      </w:r>
      <w:r w:rsidR="00D5478E">
        <w:t xml:space="preserve">discuss overhead considerations for the beam information to be send to the LMF by the gNB. RAN3 </w:t>
      </w:r>
      <w:r w:rsidR="00CA6BF1">
        <w:t>considers the following issues:</w:t>
      </w:r>
    </w:p>
    <w:p w14:paraId="746783FD" w14:textId="53651E72" w:rsidR="00CA6BF1" w:rsidRDefault="00E72E86" w:rsidP="00CA6BF1">
      <w:pPr>
        <w:pStyle w:val="ListParagraph"/>
        <w:numPr>
          <w:ilvl w:val="0"/>
          <w:numId w:val="50"/>
        </w:numPr>
      </w:pPr>
      <w:r>
        <w:t xml:space="preserve">Question 1) </w:t>
      </w:r>
      <w:r w:rsidR="00CA6BF1">
        <w:t xml:space="preserve">What is the </w:t>
      </w:r>
      <w:proofErr w:type="gramStart"/>
      <w:r w:rsidR="00CA6BF1">
        <w:t>expected  use</w:t>
      </w:r>
      <w:proofErr w:type="gramEnd"/>
      <w:r w:rsidR="00CA6BF1">
        <w:t xml:space="preserve"> of the available granularity</w:t>
      </w:r>
      <w:r w:rsidR="00663083">
        <w:t xml:space="preserve"> available in the specification for beam information</w:t>
      </w:r>
    </w:p>
    <w:p w14:paraId="2490C497" w14:textId="0FBBC318" w:rsidR="00663083" w:rsidRDefault="00E72E86" w:rsidP="00CA6BF1">
      <w:pPr>
        <w:pStyle w:val="ListParagraph"/>
        <w:numPr>
          <w:ilvl w:val="0"/>
          <w:numId w:val="50"/>
        </w:numPr>
      </w:pPr>
      <w:r>
        <w:t xml:space="preserve">Question 22) </w:t>
      </w:r>
      <w:r w:rsidR="00663083">
        <w:t>How often will beam information be transferred / updated from the gNB to the LMF</w:t>
      </w:r>
    </w:p>
    <w:p w14:paraId="391CB2CD" w14:textId="77777777" w:rsidR="00E72E86" w:rsidRDefault="00E72E86" w:rsidP="00E72E86">
      <w:pPr>
        <w:pStyle w:val="ListParagraph"/>
        <w:ind w:left="851"/>
      </w:pPr>
    </w:p>
    <w:p w14:paraId="2C175263" w14:textId="535A68ED" w:rsidR="00B0402F" w:rsidRDefault="00E72E86" w:rsidP="00B0402F">
      <w:r w:rsidRPr="00E72E86">
        <w:t xml:space="preserve">We </w:t>
      </w:r>
      <w:r>
        <w:t xml:space="preserve">can start by collecting companies view on the two question, before formulating a response to RAN3. </w:t>
      </w:r>
    </w:p>
    <w:p w14:paraId="3D9C584D" w14:textId="77777777" w:rsidR="00E72E86" w:rsidRDefault="00E72E86" w:rsidP="00E72E86">
      <w:r>
        <w:t>Companies are encouraged to provide their comments in the table below:</w:t>
      </w:r>
    </w:p>
    <w:tbl>
      <w:tblPr>
        <w:tblStyle w:val="TableGrid"/>
        <w:tblW w:w="5000" w:type="pct"/>
        <w:tblLook w:val="04A0" w:firstRow="1" w:lastRow="0" w:firstColumn="1" w:lastColumn="0" w:noHBand="0" w:noVBand="1"/>
      </w:tblPr>
      <w:tblGrid>
        <w:gridCol w:w="1543"/>
        <w:gridCol w:w="8383"/>
      </w:tblGrid>
      <w:tr w:rsidR="00E72E86" w:rsidRPr="009D3015" w14:paraId="74DBECAC" w14:textId="77777777" w:rsidTr="00444A71">
        <w:trPr>
          <w:trHeight w:val="53"/>
        </w:trPr>
        <w:tc>
          <w:tcPr>
            <w:tcW w:w="777" w:type="pct"/>
            <w:shd w:val="clear" w:color="auto" w:fill="BFBFBF" w:themeFill="background1" w:themeFillShade="BF"/>
          </w:tcPr>
          <w:p w14:paraId="033CF13A" w14:textId="7FF420BD" w:rsidR="00E72E86" w:rsidRPr="009D3015" w:rsidRDefault="00E72E86" w:rsidP="00444A71">
            <w:r>
              <w:rPr>
                <w:b/>
                <w:bCs/>
              </w:rPr>
              <w:t xml:space="preserve"> </w:t>
            </w:r>
            <w:r>
              <w:t>company</w:t>
            </w:r>
          </w:p>
        </w:tc>
        <w:tc>
          <w:tcPr>
            <w:tcW w:w="4223" w:type="pct"/>
            <w:shd w:val="clear" w:color="auto" w:fill="BFBFBF" w:themeFill="background1" w:themeFillShade="BF"/>
          </w:tcPr>
          <w:p w14:paraId="53FEE675" w14:textId="77777777" w:rsidR="00E72E86" w:rsidRPr="009D3015" w:rsidRDefault="00E72E86" w:rsidP="00444A71">
            <w:r>
              <w:t>comment</w:t>
            </w:r>
          </w:p>
        </w:tc>
      </w:tr>
      <w:tr w:rsidR="00E72E86" w:rsidRPr="009D3015" w14:paraId="09F6758D" w14:textId="77777777" w:rsidTr="00444A71">
        <w:trPr>
          <w:trHeight w:val="66"/>
        </w:trPr>
        <w:tc>
          <w:tcPr>
            <w:tcW w:w="777" w:type="pct"/>
          </w:tcPr>
          <w:p w14:paraId="2C51E3B6" w14:textId="77777777" w:rsidR="00E72E86" w:rsidRPr="009D3015" w:rsidRDefault="00E72E86" w:rsidP="00444A71"/>
        </w:tc>
        <w:tc>
          <w:tcPr>
            <w:tcW w:w="4223" w:type="pct"/>
          </w:tcPr>
          <w:p w14:paraId="1D05A931" w14:textId="77777777" w:rsidR="00E72E86" w:rsidRDefault="00E72E86" w:rsidP="00444A71">
            <w:pPr>
              <w:rPr>
                <w:lang w:eastAsia="zh-CN"/>
              </w:rPr>
            </w:pPr>
            <w:r>
              <w:rPr>
                <w:lang w:eastAsia="zh-CN"/>
              </w:rPr>
              <w:t>Question 1)</w:t>
            </w:r>
          </w:p>
          <w:p w14:paraId="5C998E57" w14:textId="6C356EE5" w:rsidR="00E72E86" w:rsidRPr="009D3015" w:rsidRDefault="00E72E86" w:rsidP="00444A71">
            <w:pPr>
              <w:rPr>
                <w:lang w:eastAsia="zh-CN"/>
              </w:rPr>
            </w:pPr>
            <w:r>
              <w:rPr>
                <w:lang w:eastAsia="zh-CN"/>
              </w:rPr>
              <w:t>Question 2)</w:t>
            </w:r>
          </w:p>
        </w:tc>
      </w:tr>
      <w:tr w:rsidR="001545FB" w:rsidRPr="009D3015" w14:paraId="6FC5262F" w14:textId="77777777" w:rsidTr="00444A71">
        <w:trPr>
          <w:trHeight w:val="66"/>
        </w:trPr>
        <w:tc>
          <w:tcPr>
            <w:tcW w:w="777" w:type="pct"/>
          </w:tcPr>
          <w:p w14:paraId="7E926059" w14:textId="7CDECA89" w:rsidR="001545FB" w:rsidRPr="009D3015" w:rsidRDefault="001545FB" w:rsidP="00444A71">
            <w:pPr>
              <w:rPr>
                <w:lang w:eastAsia="zh-CN"/>
              </w:rPr>
            </w:pPr>
            <w:r>
              <w:rPr>
                <w:rFonts w:hint="eastAsia"/>
                <w:lang w:eastAsia="zh-CN"/>
              </w:rPr>
              <w:t>v</w:t>
            </w:r>
            <w:r>
              <w:rPr>
                <w:lang w:eastAsia="zh-CN"/>
              </w:rPr>
              <w:t>ivo</w:t>
            </w:r>
          </w:p>
        </w:tc>
        <w:tc>
          <w:tcPr>
            <w:tcW w:w="4223" w:type="pct"/>
          </w:tcPr>
          <w:p w14:paraId="1C3EE7DF" w14:textId="75947698" w:rsidR="001545FB" w:rsidRDefault="001545FB" w:rsidP="001545FB">
            <w:pPr>
              <w:rPr>
                <w:lang w:eastAsia="zh-CN"/>
              </w:rPr>
            </w:pPr>
            <w:r>
              <w:rPr>
                <w:lang w:eastAsia="zh-CN"/>
              </w:rPr>
              <w:t xml:space="preserve">Question 1) </w:t>
            </w:r>
            <w:r w:rsidR="00030706">
              <w:rPr>
                <w:lang w:eastAsia="zh-CN"/>
              </w:rPr>
              <w:t xml:space="preserve">extent to </w:t>
            </w:r>
            <w:r>
              <w:rPr>
                <w:lang w:eastAsia="zh-CN"/>
              </w:rPr>
              <w:t>1 degree</w:t>
            </w:r>
            <w:r w:rsidR="00030706">
              <w:rPr>
                <w:lang w:eastAsia="zh-CN"/>
              </w:rPr>
              <w:t xml:space="preserve"> can significantly reduce the overhead</w:t>
            </w:r>
          </w:p>
          <w:p w14:paraId="50874093" w14:textId="30A8A0D4" w:rsidR="001545FB" w:rsidRDefault="001545FB" w:rsidP="001545FB">
            <w:pPr>
              <w:rPr>
                <w:lang w:eastAsia="zh-CN"/>
              </w:rPr>
            </w:pPr>
            <w:r>
              <w:rPr>
                <w:lang w:eastAsia="zh-CN"/>
              </w:rPr>
              <w:t xml:space="preserve">Question 2) one-shot, at least one shot for static information </w:t>
            </w:r>
          </w:p>
        </w:tc>
      </w:tr>
      <w:tr w:rsidR="00861898" w:rsidRPr="009D3015" w14:paraId="4B6DFDEB" w14:textId="77777777" w:rsidTr="00444A71">
        <w:trPr>
          <w:trHeight w:val="66"/>
        </w:trPr>
        <w:tc>
          <w:tcPr>
            <w:tcW w:w="777" w:type="pct"/>
          </w:tcPr>
          <w:p w14:paraId="7C21F03C" w14:textId="68D58744" w:rsidR="00861898" w:rsidRDefault="00861898" w:rsidP="00861898">
            <w:pPr>
              <w:rPr>
                <w:lang w:eastAsia="zh-CN"/>
              </w:rPr>
            </w:pPr>
            <w:r>
              <w:rPr>
                <w:lang w:eastAsia="zh-CN"/>
              </w:rPr>
              <w:t>Qualcomm</w:t>
            </w:r>
          </w:p>
        </w:tc>
        <w:tc>
          <w:tcPr>
            <w:tcW w:w="4223" w:type="pct"/>
          </w:tcPr>
          <w:p w14:paraId="0736B111" w14:textId="4193DB09" w:rsidR="00861898" w:rsidRPr="00F643BF" w:rsidRDefault="00861898" w:rsidP="00861898">
            <w:pPr>
              <w:pStyle w:val="ListParagraph"/>
              <w:numPr>
                <w:ilvl w:val="0"/>
                <w:numId w:val="58"/>
              </w:numPr>
              <w:rPr>
                <w:rFonts w:ascii="Times New Roman" w:eastAsiaTheme="minorEastAsia" w:hAnsi="Times New Roman" w:cs="Times New Roman"/>
                <w:sz w:val="20"/>
                <w:szCs w:val="21"/>
                <w:lang w:eastAsia="zh-CN"/>
              </w:rPr>
            </w:pPr>
            <w:r w:rsidRPr="00F643BF">
              <w:rPr>
                <w:rFonts w:ascii="Times New Roman" w:eastAsiaTheme="minorEastAsia" w:hAnsi="Times New Roman" w:cs="Times New Roman"/>
                <w:sz w:val="20"/>
                <w:szCs w:val="21"/>
                <w:lang w:eastAsia="zh-CN"/>
              </w:rPr>
              <w:t>We should not discuss an “expected use” of the</w:t>
            </w:r>
            <w:r w:rsidR="00D04185">
              <w:rPr>
                <w:rFonts w:ascii="Times New Roman" w:eastAsiaTheme="minorEastAsia" w:hAnsi="Times New Roman" w:cs="Times New Roman"/>
                <w:sz w:val="20"/>
                <w:szCs w:val="21"/>
                <w:lang w:eastAsia="zh-CN"/>
              </w:rPr>
              <w:t xml:space="preserve"> available</w:t>
            </w:r>
            <w:r w:rsidRPr="00F643BF">
              <w:rPr>
                <w:rFonts w:ascii="Times New Roman" w:eastAsiaTheme="minorEastAsia" w:hAnsi="Times New Roman" w:cs="Times New Roman"/>
                <w:sz w:val="20"/>
                <w:szCs w:val="21"/>
                <w:lang w:eastAsia="zh-CN"/>
              </w:rPr>
              <w:t xml:space="preserve"> granularit</w:t>
            </w:r>
            <w:r w:rsidR="00D04185">
              <w:rPr>
                <w:rFonts w:ascii="Times New Roman" w:eastAsiaTheme="minorEastAsia" w:hAnsi="Times New Roman" w:cs="Times New Roman"/>
                <w:sz w:val="20"/>
                <w:szCs w:val="21"/>
                <w:lang w:eastAsia="zh-CN"/>
              </w:rPr>
              <w:t>ies</w:t>
            </w:r>
            <w:r w:rsidRPr="00F643BF">
              <w:rPr>
                <w:rFonts w:ascii="Times New Roman" w:eastAsiaTheme="minorEastAsia" w:hAnsi="Times New Roman" w:cs="Times New Roman"/>
                <w:sz w:val="20"/>
                <w:szCs w:val="21"/>
                <w:lang w:eastAsia="zh-CN"/>
              </w:rPr>
              <w:t>. This is left up to the LMF/RAN implementation, scenarios, product needs, requirements. Our answer should be that RAN1 cannot confirm such statement.</w:t>
            </w:r>
          </w:p>
          <w:p w14:paraId="3D0A33B2" w14:textId="6F302267" w:rsidR="00861898" w:rsidRPr="00F643BF" w:rsidRDefault="00861898" w:rsidP="00861898">
            <w:pPr>
              <w:pStyle w:val="ListParagraph"/>
              <w:numPr>
                <w:ilvl w:val="0"/>
                <w:numId w:val="58"/>
              </w:numPr>
              <w:rPr>
                <w:rFonts w:ascii="Times New Roman" w:eastAsiaTheme="minorEastAsia" w:hAnsi="Times New Roman" w:cs="Times New Roman"/>
                <w:sz w:val="20"/>
                <w:szCs w:val="21"/>
                <w:lang w:eastAsia="zh-CN"/>
              </w:rPr>
            </w:pPr>
            <w:r w:rsidRPr="00F643BF">
              <w:rPr>
                <w:rFonts w:ascii="Times New Roman" w:eastAsiaTheme="minorEastAsia" w:hAnsi="Times New Roman" w:cs="Times New Roman"/>
                <w:sz w:val="20"/>
                <w:szCs w:val="21"/>
                <w:lang w:eastAsia="zh-CN"/>
              </w:rPr>
              <w:t xml:space="preserve">This is left again up to the LMF/RAN implementation, scenarios, product needs, requirements. </w:t>
            </w:r>
          </w:p>
        </w:tc>
      </w:tr>
      <w:tr w:rsidR="00DB292C" w:rsidRPr="009D3015" w14:paraId="2F657A4D" w14:textId="77777777" w:rsidTr="00444A71">
        <w:trPr>
          <w:trHeight w:val="66"/>
        </w:trPr>
        <w:tc>
          <w:tcPr>
            <w:tcW w:w="777" w:type="pct"/>
          </w:tcPr>
          <w:p w14:paraId="4239DD21" w14:textId="5542C517" w:rsidR="00DB292C" w:rsidRPr="00DB292C" w:rsidRDefault="00DB292C" w:rsidP="00861898">
            <w:pPr>
              <w:rPr>
                <w:lang w:eastAsia="zh-CN"/>
              </w:rPr>
            </w:pPr>
            <w:r>
              <w:rPr>
                <w:rFonts w:hint="eastAsia"/>
                <w:lang w:eastAsia="zh-CN"/>
              </w:rPr>
              <w:t>Z</w:t>
            </w:r>
            <w:r>
              <w:rPr>
                <w:lang w:eastAsia="zh-CN"/>
              </w:rPr>
              <w:t>TE</w:t>
            </w:r>
          </w:p>
        </w:tc>
        <w:tc>
          <w:tcPr>
            <w:tcW w:w="4223" w:type="pct"/>
          </w:tcPr>
          <w:p w14:paraId="570915F9" w14:textId="77777777" w:rsidR="00DB292C" w:rsidRDefault="00DB292C" w:rsidP="00DB292C">
            <w:pPr>
              <w:rPr>
                <w:lang w:eastAsia="zh-CN"/>
              </w:rPr>
            </w:pPr>
            <w:r>
              <w:rPr>
                <w:rFonts w:hint="eastAsia"/>
                <w:lang w:eastAsia="zh-CN"/>
              </w:rPr>
              <w:t>I</w:t>
            </w:r>
            <w:r>
              <w:rPr>
                <w:lang w:eastAsia="zh-CN"/>
              </w:rPr>
              <w:t>t is sufficient to say something like:</w:t>
            </w:r>
          </w:p>
          <w:p w14:paraId="40E5150D" w14:textId="133F1E3F" w:rsidR="00DB292C" w:rsidRPr="00DB292C" w:rsidRDefault="00DB292C" w:rsidP="00DB292C">
            <w:pPr>
              <w:rPr>
                <w:lang w:eastAsia="zh-CN"/>
              </w:rPr>
            </w:pPr>
            <w:r w:rsidRPr="00DB292C">
              <w:t xml:space="preserve">RAN1 thinks the data volume traffic and whether to use this function </w:t>
            </w:r>
            <w:proofErr w:type="spellStart"/>
            <w:r w:rsidRPr="00DB292C">
              <w:t>sparsingly</w:t>
            </w:r>
            <w:proofErr w:type="spellEnd"/>
            <w:r w:rsidRPr="00DB292C">
              <w:t xml:space="preserve"> is up to LMF/RAN implementation.  It is up to RAN3 to include some mitigations for signaling overhead reduction.</w:t>
            </w:r>
          </w:p>
        </w:tc>
      </w:tr>
      <w:tr w:rsidR="00006445" w:rsidRPr="009D3015" w14:paraId="5222BC72" w14:textId="77777777" w:rsidTr="004C01C5">
        <w:trPr>
          <w:trHeight w:val="66"/>
        </w:trPr>
        <w:tc>
          <w:tcPr>
            <w:tcW w:w="777" w:type="pct"/>
          </w:tcPr>
          <w:p w14:paraId="2D81565B" w14:textId="77777777" w:rsidR="00006445" w:rsidRPr="009D3015" w:rsidRDefault="00006445" w:rsidP="004C01C5">
            <w:r>
              <w:t>CATT</w:t>
            </w:r>
          </w:p>
        </w:tc>
        <w:tc>
          <w:tcPr>
            <w:tcW w:w="4223" w:type="pct"/>
          </w:tcPr>
          <w:p w14:paraId="55DAA2EB" w14:textId="00AAB5B8" w:rsidR="00006445" w:rsidRDefault="00006445" w:rsidP="004C01C5">
            <w:pPr>
              <w:rPr>
                <w:lang w:eastAsia="zh-CN"/>
              </w:rPr>
            </w:pPr>
            <w:r>
              <w:rPr>
                <w:lang w:eastAsia="zh-CN"/>
              </w:rPr>
              <w:t xml:space="preserve">Question 1) In our view, the </w:t>
            </w:r>
            <w:r w:rsidRPr="00121A74">
              <w:rPr>
                <w:lang w:eastAsia="zh-CN"/>
              </w:rPr>
              <w:t xml:space="preserve">granularity </w:t>
            </w:r>
            <w:r>
              <w:rPr>
                <w:lang w:eastAsia="zh-CN"/>
              </w:rPr>
              <w:t>of 1 degree should be sufficient in AOD assistance</w:t>
            </w:r>
            <w:r w:rsidRPr="00121A74">
              <w:rPr>
                <w:lang w:eastAsia="zh-CN"/>
              </w:rPr>
              <w:t xml:space="preserve"> for beam information</w:t>
            </w:r>
            <w:r>
              <w:rPr>
                <w:lang w:eastAsia="zh-CN"/>
              </w:rPr>
              <w:t>, similar to the assistance.</w:t>
            </w:r>
          </w:p>
          <w:p w14:paraId="3FA9049C" w14:textId="77777777" w:rsidR="00006445" w:rsidRPr="009D3015" w:rsidRDefault="00006445" w:rsidP="004C01C5">
            <w:pPr>
              <w:rPr>
                <w:lang w:eastAsia="zh-CN"/>
              </w:rPr>
            </w:pPr>
            <w:r>
              <w:rPr>
                <w:lang w:eastAsia="zh-CN"/>
              </w:rPr>
              <w:t xml:space="preserve">Question 2) We do not expect gNB frequently change DL beam direction. The information needs to be sent only when there is changes in gNB configuration of DL beams. So, we don’t there is a need for periodic reporting, but can be event triggered. </w:t>
            </w:r>
          </w:p>
        </w:tc>
      </w:tr>
      <w:tr w:rsidR="003068C8" w:rsidRPr="009D3015" w14:paraId="468828F1" w14:textId="77777777" w:rsidTr="004C01C5">
        <w:trPr>
          <w:trHeight w:val="66"/>
        </w:trPr>
        <w:tc>
          <w:tcPr>
            <w:tcW w:w="777" w:type="pct"/>
          </w:tcPr>
          <w:p w14:paraId="4A799587" w14:textId="23CCE9B6" w:rsidR="003068C8" w:rsidRDefault="003068C8" w:rsidP="004C01C5">
            <w:r>
              <w:t>Nokia/NSB</w:t>
            </w:r>
          </w:p>
        </w:tc>
        <w:tc>
          <w:tcPr>
            <w:tcW w:w="4223" w:type="pct"/>
          </w:tcPr>
          <w:p w14:paraId="5ED201D2" w14:textId="77777777" w:rsidR="003068C8" w:rsidRDefault="003068C8" w:rsidP="004C01C5">
            <w:pPr>
              <w:rPr>
                <w:lang w:eastAsia="zh-CN"/>
              </w:rPr>
            </w:pPr>
            <w:r>
              <w:rPr>
                <w:lang w:eastAsia="zh-CN"/>
              </w:rPr>
              <w:t xml:space="preserve">The Action to RAN1 from the RAN3 LS is: </w:t>
            </w:r>
          </w:p>
          <w:p w14:paraId="733BFF42" w14:textId="77777777" w:rsidR="003068C8" w:rsidRDefault="003068C8" w:rsidP="003068C8">
            <w:pPr>
              <w:pStyle w:val="ListParagraph"/>
              <w:numPr>
                <w:ilvl w:val="0"/>
                <w:numId w:val="59"/>
              </w:numPr>
              <w:spacing w:beforeLines="50" w:before="120" w:after="120"/>
              <w:rPr>
                <w:rFonts w:eastAsia="MS Mincho"/>
                <w:kern w:val="0"/>
                <w:szCs w:val="24"/>
                <w:lang w:eastAsia="ja-JP"/>
              </w:rPr>
            </w:pPr>
            <w:r>
              <w:t xml:space="preserve">RAN3 respectfully asks RAN1/RAN2 to provide feedback, if any, on the issue of </w:t>
            </w:r>
            <w:proofErr w:type="spellStart"/>
            <w:r>
              <w:t>signalling</w:t>
            </w:r>
            <w:proofErr w:type="spellEnd"/>
            <w:r>
              <w:t xml:space="preserve"> load for DL-AoD information.</w:t>
            </w:r>
          </w:p>
          <w:p w14:paraId="356A3536" w14:textId="60BCBE8A" w:rsidR="003068C8" w:rsidRDefault="003068C8" w:rsidP="004C01C5">
            <w:pPr>
              <w:rPr>
                <w:lang w:eastAsia="zh-CN"/>
              </w:rPr>
            </w:pPr>
            <w:r>
              <w:rPr>
                <w:lang w:eastAsia="zh-CN"/>
              </w:rPr>
              <w:t xml:space="preserve">Our view is that a RAN1 reply is not strictly necessary on this topic. </w:t>
            </w:r>
          </w:p>
        </w:tc>
      </w:tr>
      <w:tr w:rsidR="00073445" w:rsidRPr="009D3015" w14:paraId="65D8150F" w14:textId="77777777" w:rsidTr="004C01C5">
        <w:trPr>
          <w:trHeight w:val="66"/>
        </w:trPr>
        <w:tc>
          <w:tcPr>
            <w:tcW w:w="777" w:type="pct"/>
          </w:tcPr>
          <w:p w14:paraId="597B39D5" w14:textId="5CAACC72" w:rsidR="00073445" w:rsidRPr="00073445" w:rsidRDefault="00073445" w:rsidP="00073445">
            <w:r>
              <w:rPr>
                <w:rFonts w:hint="eastAsia"/>
                <w:lang w:eastAsia="zh-CN"/>
              </w:rPr>
              <w:t>H</w:t>
            </w:r>
            <w:r>
              <w:rPr>
                <w:lang w:eastAsia="zh-CN"/>
              </w:rPr>
              <w:t>uawei, HiSilicon</w:t>
            </w:r>
          </w:p>
        </w:tc>
        <w:tc>
          <w:tcPr>
            <w:tcW w:w="4223" w:type="pct"/>
          </w:tcPr>
          <w:p w14:paraId="1F72276E" w14:textId="77777777" w:rsidR="00073445" w:rsidRDefault="00073445" w:rsidP="00073445">
            <w:pPr>
              <w:rPr>
                <w:lang w:eastAsia="zh-CN"/>
              </w:rPr>
            </w:pPr>
            <w:r>
              <w:rPr>
                <w:lang w:eastAsia="zh-CN"/>
              </w:rPr>
              <w:t xml:space="preserve">Question 1) Even though the angle resolution may be 0.1 degree, it does not mean that all values of angles needs to be present. The expected use of the </w:t>
            </w:r>
            <w:proofErr w:type="spellStart"/>
            <w:r>
              <w:rPr>
                <w:lang w:eastAsia="zh-CN"/>
              </w:rPr>
              <w:t>evailable</w:t>
            </w:r>
            <w:proofErr w:type="spellEnd"/>
            <w:r>
              <w:rPr>
                <w:lang w:eastAsia="zh-CN"/>
              </w:rPr>
              <w:t xml:space="preserve"> granularity is up to gNB implementation.</w:t>
            </w:r>
          </w:p>
          <w:p w14:paraId="676697BD" w14:textId="795F5DA8" w:rsidR="00073445" w:rsidRDefault="00073445" w:rsidP="00073445">
            <w:pPr>
              <w:rPr>
                <w:lang w:eastAsia="zh-CN"/>
              </w:rPr>
            </w:pPr>
            <w:r>
              <w:rPr>
                <w:lang w:eastAsia="zh-CN"/>
              </w:rPr>
              <w:t>Question 2) The beam information may be static, but it depends on whether LMF is required to store the information.</w:t>
            </w:r>
          </w:p>
        </w:tc>
      </w:tr>
      <w:tr w:rsidR="00F664AA" w:rsidRPr="009D3015" w14:paraId="07BE11D9" w14:textId="77777777" w:rsidTr="004C01C5">
        <w:trPr>
          <w:trHeight w:val="66"/>
        </w:trPr>
        <w:tc>
          <w:tcPr>
            <w:tcW w:w="777" w:type="pct"/>
          </w:tcPr>
          <w:p w14:paraId="655CE31D" w14:textId="46ACB8B9" w:rsidR="00F664AA" w:rsidRDefault="00F664AA" w:rsidP="00073445">
            <w:pPr>
              <w:rPr>
                <w:rFonts w:hint="eastAsia"/>
                <w:lang w:eastAsia="zh-CN"/>
              </w:rPr>
            </w:pPr>
            <w:r>
              <w:rPr>
                <w:lang w:eastAsia="zh-CN"/>
              </w:rPr>
              <w:t>FL</w:t>
            </w:r>
          </w:p>
        </w:tc>
        <w:tc>
          <w:tcPr>
            <w:tcW w:w="4223" w:type="pct"/>
          </w:tcPr>
          <w:p w14:paraId="4BCC31BB" w14:textId="77777777" w:rsidR="00F664AA" w:rsidRDefault="00F664AA" w:rsidP="00073445">
            <w:pPr>
              <w:rPr>
                <w:lang w:eastAsia="zh-CN"/>
              </w:rPr>
            </w:pPr>
            <w:r>
              <w:rPr>
                <w:lang w:eastAsia="zh-CN"/>
              </w:rPr>
              <w:t xml:space="preserve">Summary of the </w:t>
            </w:r>
            <w:proofErr w:type="spellStart"/>
            <w:r>
              <w:rPr>
                <w:lang w:eastAsia="zh-CN"/>
              </w:rPr>
              <w:t>receivd</w:t>
            </w:r>
            <w:proofErr w:type="spellEnd"/>
            <w:r>
              <w:rPr>
                <w:lang w:eastAsia="zh-CN"/>
              </w:rPr>
              <w:t xml:space="preserve"> comments so far:</w:t>
            </w:r>
          </w:p>
          <w:p w14:paraId="3DD11012" w14:textId="77777777" w:rsidR="00F664AA" w:rsidRDefault="004B5E15" w:rsidP="00073445">
            <w:pPr>
              <w:rPr>
                <w:lang w:eastAsia="zh-CN"/>
              </w:rPr>
            </w:pPr>
            <w:r>
              <w:rPr>
                <w:lang w:eastAsia="zh-CN"/>
              </w:rPr>
              <w:lastRenderedPageBreak/>
              <w:t>three</w:t>
            </w:r>
            <w:r w:rsidR="00C60B50">
              <w:rPr>
                <w:lang w:eastAsia="zh-CN"/>
              </w:rPr>
              <w:t xml:space="preserve"> </w:t>
            </w:r>
            <w:proofErr w:type="gramStart"/>
            <w:r w:rsidR="00C60B50">
              <w:rPr>
                <w:lang w:eastAsia="zh-CN"/>
              </w:rPr>
              <w:t xml:space="preserve">companies </w:t>
            </w:r>
            <w:r w:rsidR="00A0722A">
              <w:rPr>
                <w:lang w:eastAsia="zh-CN"/>
              </w:rPr>
              <w:t xml:space="preserve"> mention</w:t>
            </w:r>
            <w:proofErr w:type="gramEnd"/>
            <w:r w:rsidR="00A0722A">
              <w:rPr>
                <w:lang w:eastAsia="zh-CN"/>
              </w:rPr>
              <w:t xml:space="preserve"> that the use of the granularity is up to implementation of the </w:t>
            </w:r>
            <w:r>
              <w:rPr>
                <w:lang w:eastAsia="zh-CN"/>
              </w:rPr>
              <w:t xml:space="preserve">LMF/RAN.  Two companies </w:t>
            </w:r>
            <w:r w:rsidR="00E313AF">
              <w:rPr>
                <w:lang w:eastAsia="zh-CN"/>
              </w:rPr>
              <w:t>commented that 1degree resolution allowed to reduce overhead</w:t>
            </w:r>
            <w:r w:rsidR="005B3CAB">
              <w:rPr>
                <w:lang w:eastAsia="zh-CN"/>
              </w:rPr>
              <w:t xml:space="preserve">, and that static information need not be updated. </w:t>
            </w:r>
            <w:r w:rsidR="00514E1E">
              <w:rPr>
                <w:lang w:eastAsia="zh-CN"/>
              </w:rPr>
              <w:t xml:space="preserve"> 1 company does not see </w:t>
            </w:r>
            <w:r w:rsidR="00E83615">
              <w:rPr>
                <w:lang w:eastAsia="zh-CN"/>
              </w:rPr>
              <w:t xml:space="preserve">a RAN1 reply as necessary for this topic. </w:t>
            </w:r>
          </w:p>
          <w:p w14:paraId="118A1AE3" w14:textId="77777777" w:rsidR="00E83615" w:rsidRDefault="00E83615" w:rsidP="00073445">
            <w:pPr>
              <w:rPr>
                <w:lang w:eastAsia="zh-CN"/>
              </w:rPr>
            </w:pPr>
          </w:p>
          <w:p w14:paraId="3781C061" w14:textId="18626359" w:rsidR="00E83615" w:rsidRDefault="00E83615" w:rsidP="00073445">
            <w:pPr>
              <w:rPr>
                <w:lang w:eastAsia="zh-CN"/>
              </w:rPr>
            </w:pPr>
          </w:p>
        </w:tc>
      </w:tr>
    </w:tbl>
    <w:p w14:paraId="715D04FB" w14:textId="77777777" w:rsidR="00E72E86" w:rsidRPr="00006445" w:rsidRDefault="00E72E86" w:rsidP="00B0402F">
      <w:pPr>
        <w:rPr>
          <w:b/>
        </w:rPr>
      </w:pPr>
    </w:p>
    <w:p w14:paraId="54CD360F" w14:textId="7B48370A" w:rsidR="00540FB4" w:rsidRDefault="00540FB4" w:rsidP="00540FB4">
      <w:pPr>
        <w:pStyle w:val="Heading2"/>
        <w:numPr>
          <w:ilvl w:val="2"/>
          <w:numId w:val="39"/>
        </w:numPr>
      </w:pPr>
      <w:proofErr w:type="gramStart"/>
      <w:r>
        <w:t xml:space="preserve">Second </w:t>
      </w:r>
      <w:r>
        <w:t xml:space="preserve"> round</w:t>
      </w:r>
      <w:proofErr w:type="gramEnd"/>
      <w:r>
        <w:t xml:space="preserve"> of discussion  </w:t>
      </w:r>
    </w:p>
    <w:p w14:paraId="3854BB0C" w14:textId="3F07562F" w:rsidR="00540FB4" w:rsidRDefault="00540FB4" w:rsidP="00540FB4">
      <w:pPr>
        <w:rPr>
          <w:lang w:eastAsia="zh-CN"/>
        </w:rPr>
      </w:pPr>
      <w:r>
        <w:rPr>
          <w:lang w:eastAsia="zh-CN"/>
        </w:rPr>
        <w:t xml:space="preserve">Based on the received feedback, it seems difficult to give a better reply than saying the issue of </w:t>
      </w:r>
      <w:r w:rsidR="00C93ED0">
        <w:rPr>
          <w:lang w:eastAsia="zh-CN"/>
        </w:rPr>
        <w:t xml:space="preserve">the </w:t>
      </w:r>
      <w:proofErr w:type="spellStart"/>
      <w:r w:rsidR="00C93ED0">
        <w:rPr>
          <w:lang w:eastAsia="zh-CN"/>
        </w:rPr>
        <w:t>signalling</w:t>
      </w:r>
      <w:proofErr w:type="spellEnd"/>
      <w:r w:rsidR="00C93ED0">
        <w:rPr>
          <w:lang w:eastAsia="zh-CN"/>
        </w:rPr>
        <w:t xml:space="preserve"> load for DL AOD is up to the LMF and </w:t>
      </w:r>
      <w:proofErr w:type="gramStart"/>
      <w:r w:rsidR="00C93ED0">
        <w:rPr>
          <w:lang w:eastAsia="zh-CN"/>
        </w:rPr>
        <w:t>gNB  implementation</w:t>
      </w:r>
      <w:proofErr w:type="gramEnd"/>
      <w:r w:rsidR="00C93ED0">
        <w:rPr>
          <w:lang w:eastAsia="zh-CN"/>
        </w:rPr>
        <w:t xml:space="preserve">. </w:t>
      </w:r>
    </w:p>
    <w:p w14:paraId="782BA989" w14:textId="77777777" w:rsidR="00C93ED0" w:rsidRPr="00174E87" w:rsidRDefault="00C93ED0" w:rsidP="00540FB4">
      <w:pPr>
        <w:rPr>
          <w:b/>
          <w:bCs/>
          <w:lang w:eastAsia="zh-CN"/>
        </w:rPr>
      </w:pPr>
    </w:p>
    <w:p w14:paraId="56F60FE9" w14:textId="4ED2198D" w:rsidR="005D35FC" w:rsidRDefault="005D35FC" w:rsidP="00540FB4">
      <w:pPr>
        <w:rPr>
          <w:b/>
          <w:bCs/>
        </w:rPr>
      </w:pPr>
      <w:r w:rsidRPr="00174E87">
        <w:rPr>
          <w:b/>
          <w:bCs/>
          <w:lang w:eastAsia="zh-CN"/>
        </w:rPr>
        <w:t xml:space="preserve">Proposal 2.4.2: on the issue of </w:t>
      </w:r>
      <w:proofErr w:type="spellStart"/>
      <w:r w:rsidRPr="00174E87">
        <w:rPr>
          <w:b/>
          <w:bCs/>
        </w:rPr>
        <w:t>signalling</w:t>
      </w:r>
      <w:proofErr w:type="spellEnd"/>
      <w:r w:rsidRPr="00174E87">
        <w:rPr>
          <w:b/>
          <w:bCs/>
        </w:rPr>
        <w:t xml:space="preserve"> load for DL-AoD information.</w:t>
      </w:r>
      <w:r w:rsidRPr="00174E87">
        <w:rPr>
          <w:b/>
          <w:bCs/>
        </w:rPr>
        <w:t xml:space="preserve"> Is </w:t>
      </w:r>
      <w:proofErr w:type="spellStart"/>
      <w:proofErr w:type="gramStart"/>
      <w:r w:rsidRPr="00174E87">
        <w:rPr>
          <w:b/>
          <w:bCs/>
        </w:rPr>
        <w:t>is</w:t>
      </w:r>
      <w:proofErr w:type="spellEnd"/>
      <w:proofErr w:type="gramEnd"/>
      <w:r w:rsidRPr="00174E87">
        <w:rPr>
          <w:b/>
          <w:bCs/>
        </w:rPr>
        <w:t xml:space="preserve"> RAN1’s view that </w:t>
      </w:r>
      <w:r w:rsidR="00174E87" w:rsidRPr="00174E87">
        <w:rPr>
          <w:b/>
          <w:bCs/>
        </w:rPr>
        <w:t>it is up to the LMF and gNB implementation.</w:t>
      </w:r>
    </w:p>
    <w:p w14:paraId="337605EE" w14:textId="77777777" w:rsidR="00174E87" w:rsidRPr="00174E87" w:rsidRDefault="00174E87" w:rsidP="00540FB4">
      <w:pPr>
        <w:rPr>
          <w:b/>
          <w:bCs/>
          <w:lang w:eastAsia="zh-CN"/>
        </w:rPr>
      </w:pPr>
    </w:p>
    <w:tbl>
      <w:tblPr>
        <w:tblStyle w:val="TableGrid"/>
        <w:tblW w:w="5000" w:type="pct"/>
        <w:tblLook w:val="04A0" w:firstRow="1" w:lastRow="0" w:firstColumn="1" w:lastColumn="0" w:noHBand="0" w:noVBand="1"/>
      </w:tblPr>
      <w:tblGrid>
        <w:gridCol w:w="1543"/>
        <w:gridCol w:w="8383"/>
      </w:tblGrid>
      <w:tr w:rsidR="00174E87" w:rsidRPr="009D3015" w14:paraId="39FC3B40" w14:textId="77777777" w:rsidTr="00D32C57">
        <w:trPr>
          <w:trHeight w:val="53"/>
        </w:trPr>
        <w:tc>
          <w:tcPr>
            <w:tcW w:w="777" w:type="pct"/>
            <w:shd w:val="clear" w:color="auto" w:fill="BFBFBF" w:themeFill="background1" w:themeFillShade="BF"/>
          </w:tcPr>
          <w:p w14:paraId="2908F89D" w14:textId="77777777" w:rsidR="00174E87" w:rsidRPr="009D3015" w:rsidRDefault="00174E87" w:rsidP="00D32C57">
            <w:r>
              <w:t>company</w:t>
            </w:r>
          </w:p>
        </w:tc>
        <w:tc>
          <w:tcPr>
            <w:tcW w:w="4223" w:type="pct"/>
            <w:shd w:val="clear" w:color="auto" w:fill="BFBFBF" w:themeFill="background1" w:themeFillShade="BF"/>
          </w:tcPr>
          <w:p w14:paraId="58366637" w14:textId="77777777" w:rsidR="00174E87" w:rsidRPr="009D3015" w:rsidRDefault="00174E87" w:rsidP="00D32C57">
            <w:r>
              <w:t>comment</w:t>
            </w:r>
          </w:p>
        </w:tc>
      </w:tr>
      <w:tr w:rsidR="00174E87" w:rsidRPr="009D3015" w14:paraId="255748AE" w14:textId="77777777" w:rsidTr="00D32C57">
        <w:trPr>
          <w:trHeight w:val="66"/>
        </w:trPr>
        <w:tc>
          <w:tcPr>
            <w:tcW w:w="777" w:type="pct"/>
          </w:tcPr>
          <w:p w14:paraId="1C79D5FA" w14:textId="0CEA1972" w:rsidR="00174E87" w:rsidRPr="009D3015" w:rsidRDefault="00174E87" w:rsidP="00D32C57"/>
        </w:tc>
        <w:tc>
          <w:tcPr>
            <w:tcW w:w="4223" w:type="pct"/>
          </w:tcPr>
          <w:p w14:paraId="28FDA2B2" w14:textId="5B0293B9" w:rsidR="00174E87" w:rsidRPr="009D3015" w:rsidRDefault="00174E87" w:rsidP="00D32C57">
            <w:pPr>
              <w:rPr>
                <w:lang w:eastAsia="zh-CN"/>
              </w:rPr>
            </w:pPr>
          </w:p>
        </w:tc>
      </w:tr>
    </w:tbl>
    <w:p w14:paraId="75F422B1" w14:textId="77777777" w:rsidR="00B0402F" w:rsidRDefault="00B0402F" w:rsidP="007E3B1E"/>
    <w:p w14:paraId="3481273D" w14:textId="77777777" w:rsidR="001C5B3B" w:rsidRPr="000325D7" w:rsidRDefault="001F6DF2" w:rsidP="008F4881">
      <w:pPr>
        <w:pStyle w:val="Heading2"/>
        <w:numPr>
          <w:ilvl w:val="0"/>
          <w:numId w:val="39"/>
        </w:numPr>
      </w:pPr>
      <w:r w:rsidRPr="000325D7">
        <w:t>Conclusion</w:t>
      </w:r>
    </w:p>
    <w:p w14:paraId="698B9843" w14:textId="2A2D6335" w:rsidR="001F2EFF" w:rsidRDefault="00117C36" w:rsidP="007E3B1E">
      <w:r>
        <w:t>TBD</w:t>
      </w:r>
    </w:p>
    <w:p w14:paraId="0B464D15" w14:textId="77777777" w:rsidR="001F2EFF" w:rsidRPr="009E767F" w:rsidRDefault="001F2EFF" w:rsidP="007E3B1E"/>
    <w:p w14:paraId="3FE0234F" w14:textId="77777777" w:rsidR="00824275" w:rsidRPr="00117C36" w:rsidRDefault="00824275" w:rsidP="00117C36">
      <w:pPr>
        <w:pStyle w:val="Heading2"/>
        <w:numPr>
          <w:ilvl w:val="0"/>
          <w:numId w:val="39"/>
        </w:numPr>
      </w:pPr>
      <w:r w:rsidRPr="00117C36">
        <w:t>References</w:t>
      </w:r>
    </w:p>
    <w:p w14:paraId="14B771F5" w14:textId="4DA3D104" w:rsidR="00614E8D" w:rsidRPr="00373BE1" w:rsidRDefault="002C65BE"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5097</w:t>
      </w:r>
      <w:r w:rsidR="008F1FC3">
        <w:rPr>
          <w:rFonts w:ascii="Times New Roman" w:hAnsi="Times New Roman" w:cs="Times New Roman"/>
          <w:sz w:val="20"/>
          <w:szCs w:val="20"/>
        </w:rPr>
        <w:t xml:space="preserve">, </w:t>
      </w:r>
      <w:r w:rsidR="008F1FC3" w:rsidRPr="008F1FC3">
        <w:rPr>
          <w:rFonts w:ascii="Times New Roman" w:hAnsi="Times New Roman" w:cs="Times New Roman"/>
          <w:sz w:val="20"/>
          <w:szCs w:val="20"/>
        </w:rPr>
        <w:t>Moderator Summary for preparation phase on maintenance of Rel-17 WI on NR positioning enhancements</w:t>
      </w:r>
      <w:r w:rsidR="008F1FC3">
        <w:rPr>
          <w:rFonts w:ascii="Times New Roman" w:hAnsi="Times New Roman" w:cs="Times New Roman"/>
          <w:sz w:val="20"/>
          <w:szCs w:val="20"/>
        </w:rPr>
        <w:t xml:space="preserve">, </w:t>
      </w:r>
      <w:r w:rsidR="00AC1282" w:rsidRPr="00AC1282">
        <w:rPr>
          <w:rFonts w:ascii="Times New Roman" w:hAnsi="Times New Roman" w:cs="Times New Roman"/>
          <w:sz w:val="20"/>
          <w:szCs w:val="20"/>
        </w:rPr>
        <w:t>Moderator (CATT)</w:t>
      </w:r>
      <w:r w:rsidR="00AC1282">
        <w:rPr>
          <w:rFonts w:ascii="Times New Roman" w:hAnsi="Times New Roman" w:cs="Times New Roman"/>
          <w:sz w:val="20"/>
          <w:szCs w:val="20"/>
        </w:rPr>
        <w:t xml:space="preserve">, </w:t>
      </w:r>
      <w:r w:rsidR="00E979EF" w:rsidRPr="00373BE1">
        <w:rPr>
          <w:rFonts w:ascii="Times New Roman" w:hAnsi="Times New Roman" w:cs="Times New Roman"/>
          <w:sz w:val="20"/>
          <w:szCs w:val="20"/>
        </w:rPr>
        <w:t>RAN1#109e</w:t>
      </w:r>
    </w:p>
    <w:p w14:paraId="3BCC238C" w14:textId="4CF1E01F" w:rsidR="002C65BE" w:rsidRDefault="005604F4"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3040</w:t>
      </w:r>
      <w:r w:rsidR="0055113C" w:rsidRPr="00373BE1">
        <w:rPr>
          <w:rFonts w:ascii="Times New Roman" w:hAnsi="Times New Roman" w:cs="Times New Roman"/>
          <w:sz w:val="20"/>
          <w:szCs w:val="20"/>
        </w:rPr>
        <w:t xml:space="preserve">, Questions concerning the implementation of RAN1 agreements in NRPPa (RAN3 LS), </w:t>
      </w:r>
      <w:r w:rsidR="00373BE1" w:rsidRPr="00373BE1">
        <w:rPr>
          <w:rFonts w:ascii="Times New Roman" w:hAnsi="Times New Roman" w:cs="Times New Roman"/>
          <w:sz w:val="20"/>
          <w:szCs w:val="20"/>
        </w:rPr>
        <w:t>RAN3, RAN1#109e</w:t>
      </w:r>
    </w:p>
    <w:p w14:paraId="6A06790B" w14:textId="77777777" w:rsidR="00207343" w:rsidRPr="00AE4117" w:rsidRDefault="005C0B20" w:rsidP="00207343">
      <w:pPr>
        <w:pStyle w:val="ListParagraph"/>
        <w:numPr>
          <w:ilvl w:val="0"/>
          <w:numId w:val="40"/>
        </w:numPr>
        <w:rPr>
          <w:rFonts w:ascii="Times New Roman" w:hAnsi="Times New Roman" w:cs="Times New Roman"/>
          <w:sz w:val="20"/>
          <w:szCs w:val="20"/>
        </w:rPr>
      </w:pPr>
      <w:hyperlink r:id="rId16" w:history="1">
        <w:r w:rsidR="00207343" w:rsidRPr="00AE4117">
          <w:rPr>
            <w:rFonts w:ascii="Times New Roman" w:hAnsi="Times New Roman" w:cs="Times New Roman"/>
            <w:sz w:val="20"/>
            <w:szCs w:val="20"/>
          </w:rPr>
          <w:t>R1-2203864</w:t>
        </w:r>
      </w:hyperlink>
      <w:r w:rsidR="00207343" w:rsidRPr="00AE4117">
        <w:rPr>
          <w:rFonts w:ascii="Times New Roman" w:hAnsi="Times New Roman" w:cs="Times New Roman"/>
          <w:sz w:val="20"/>
          <w:szCs w:val="20"/>
        </w:rPr>
        <w:tab/>
        <w:t>Maintenance on accuracy improvement related enhancement</w:t>
      </w:r>
      <w:r w:rsidR="00207343" w:rsidRPr="00AE4117">
        <w:rPr>
          <w:rFonts w:ascii="Times New Roman" w:hAnsi="Times New Roman" w:cs="Times New Roman"/>
          <w:sz w:val="20"/>
          <w:szCs w:val="20"/>
        </w:rPr>
        <w:tab/>
        <w:t>Samsung</w:t>
      </w:r>
    </w:p>
    <w:p w14:paraId="76A23F7E" w14:textId="77777777" w:rsidR="00AE4117" w:rsidRPr="00AE4117" w:rsidRDefault="005C0B20" w:rsidP="00AE4117">
      <w:pPr>
        <w:pStyle w:val="ListParagraph"/>
        <w:numPr>
          <w:ilvl w:val="0"/>
          <w:numId w:val="40"/>
        </w:numPr>
        <w:rPr>
          <w:rFonts w:ascii="Times New Roman" w:hAnsi="Times New Roman" w:cs="Times New Roman"/>
          <w:sz w:val="20"/>
          <w:szCs w:val="20"/>
        </w:rPr>
      </w:pPr>
      <w:hyperlink r:id="rId17" w:history="1">
        <w:r w:rsidR="00AE4117" w:rsidRPr="00AE4117">
          <w:rPr>
            <w:rFonts w:ascii="Times New Roman" w:hAnsi="Times New Roman" w:cs="Times New Roman"/>
            <w:sz w:val="20"/>
            <w:szCs w:val="20"/>
          </w:rPr>
          <w:t>R1-2203516</w:t>
        </w:r>
      </w:hyperlink>
      <w:r w:rsidR="00AE4117" w:rsidRPr="00AE4117">
        <w:rPr>
          <w:rFonts w:ascii="Times New Roman" w:hAnsi="Times New Roman" w:cs="Times New Roman"/>
          <w:sz w:val="20"/>
          <w:szCs w:val="20"/>
        </w:rPr>
        <w:tab/>
        <w:t>Discussion on other maintenance issues on NR positioning enhancements</w:t>
      </w:r>
      <w:r w:rsidR="00AE4117" w:rsidRPr="00AE4117">
        <w:rPr>
          <w:rFonts w:ascii="Times New Roman" w:hAnsi="Times New Roman" w:cs="Times New Roman"/>
          <w:sz w:val="20"/>
          <w:szCs w:val="20"/>
        </w:rPr>
        <w:tab/>
        <w:t>vivo</w:t>
      </w:r>
    </w:p>
    <w:p w14:paraId="2A7F204A" w14:textId="77777777" w:rsidR="00207343" w:rsidRPr="00373BE1" w:rsidRDefault="00207343" w:rsidP="00691961">
      <w:pPr>
        <w:pStyle w:val="ListParagraph"/>
        <w:ind w:left="360"/>
        <w:rPr>
          <w:rFonts w:ascii="Times New Roman" w:hAnsi="Times New Roman" w:cs="Times New Roman"/>
          <w:sz w:val="20"/>
          <w:szCs w:val="20"/>
        </w:rPr>
      </w:pPr>
    </w:p>
    <w:p w14:paraId="50453B25" w14:textId="40A70B2D" w:rsidR="00285EAC" w:rsidRPr="00D00FE0" w:rsidRDefault="000C1693" w:rsidP="007E3B1E">
      <w:r>
        <w:t xml:space="preserve"> </w:t>
      </w:r>
    </w:p>
    <w:sectPr w:rsidR="00285EAC" w:rsidRPr="00D00FE0"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8228D" w14:textId="77777777" w:rsidR="00246585" w:rsidRDefault="00246585" w:rsidP="007E3B1E">
      <w:r>
        <w:separator/>
      </w:r>
    </w:p>
  </w:endnote>
  <w:endnote w:type="continuationSeparator" w:id="0">
    <w:p w14:paraId="1C47E064" w14:textId="77777777" w:rsidR="00246585" w:rsidRDefault="00246585" w:rsidP="007E3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G Times (WN)">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6FCD9" w14:textId="77777777" w:rsidR="00246585" w:rsidRDefault="00246585" w:rsidP="007E3B1E">
      <w:r>
        <w:separator/>
      </w:r>
    </w:p>
  </w:footnote>
  <w:footnote w:type="continuationSeparator" w:id="0">
    <w:p w14:paraId="7CD1262A" w14:textId="77777777" w:rsidR="00246585" w:rsidRDefault="00246585" w:rsidP="007E3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4F20B8"/>
    <w:multiLevelType w:val="hybridMultilevel"/>
    <w:tmpl w:val="52ACE7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1" w15:restartNumberingAfterBreak="0">
    <w:nsid w:val="0C4B4E2E"/>
    <w:multiLevelType w:val="hybridMultilevel"/>
    <w:tmpl w:val="0924E4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3D6F31"/>
    <w:multiLevelType w:val="hybridMultilevel"/>
    <w:tmpl w:val="711EFD16"/>
    <w:lvl w:ilvl="0" w:tplc="76FAE7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534EFA"/>
    <w:multiLevelType w:val="hybridMultilevel"/>
    <w:tmpl w:val="2E1C2EC6"/>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8F236EA"/>
    <w:multiLevelType w:val="hybridMultilevel"/>
    <w:tmpl w:val="812ACB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15:restartNumberingAfterBreak="0">
    <w:nsid w:val="27AC3343"/>
    <w:multiLevelType w:val="multilevel"/>
    <w:tmpl w:val="8D52F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2"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6" w15:restartNumberingAfterBreak="0">
    <w:nsid w:val="4ADE5A39"/>
    <w:multiLevelType w:val="hybridMultilevel"/>
    <w:tmpl w:val="F3280EBE"/>
    <w:lvl w:ilvl="0" w:tplc="73723D8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9" w15:restartNumberingAfterBreak="0">
    <w:nsid w:val="51306F75"/>
    <w:multiLevelType w:val="hybridMultilevel"/>
    <w:tmpl w:val="411AD51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3C27A9A"/>
    <w:multiLevelType w:val="hybridMultilevel"/>
    <w:tmpl w:val="5DF880D4"/>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43"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4"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6"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70792017"/>
    <w:multiLevelType w:val="hybridMultilevel"/>
    <w:tmpl w:val="115431CC"/>
    <w:lvl w:ilvl="0" w:tplc="25C0A764">
      <w:start w:val="3"/>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1645890"/>
    <w:multiLevelType w:val="hybridMultilevel"/>
    <w:tmpl w:val="12C8D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118185388">
    <w:abstractNumId w:val="53"/>
  </w:num>
  <w:num w:numId="2" w16cid:durableId="1029598512">
    <w:abstractNumId w:val="23"/>
  </w:num>
  <w:num w:numId="3" w16cid:durableId="2128347979">
    <w:abstractNumId w:val="1"/>
  </w:num>
  <w:num w:numId="4" w16cid:durableId="715786046">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1453860380">
    <w:abstractNumId w:val="3"/>
  </w:num>
  <w:num w:numId="6" w16cid:durableId="389766685">
    <w:abstractNumId w:val="46"/>
  </w:num>
  <w:num w:numId="7" w16cid:durableId="269626845">
    <w:abstractNumId w:val="31"/>
  </w:num>
  <w:num w:numId="8" w16cid:durableId="658845075">
    <w:abstractNumId w:val="18"/>
  </w:num>
  <w:num w:numId="9" w16cid:durableId="1997031474">
    <w:abstractNumId w:val="7"/>
  </w:num>
  <w:num w:numId="10" w16cid:durableId="1864787303">
    <w:abstractNumId w:val="35"/>
  </w:num>
  <w:num w:numId="11" w16cid:durableId="721514997">
    <w:abstractNumId w:val="33"/>
  </w:num>
  <w:num w:numId="12" w16cid:durableId="979265171">
    <w:abstractNumId w:val="10"/>
  </w:num>
  <w:num w:numId="13" w16cid:durableId="199516504">
    <w:abstractNumId w:val="54"/>
  </w:num>
  <w:num w:numId="14" w16cid:durableId="324673149">
    <w:abstractNumId w:val="37"/>
  </w:num>
  <w:num w:numId="15" w16cid:durableId="879364449">
    <w:abstractNumId w:val="6"/>
  </w:num>
  <w:num w:numId="16" w16cid:durableId="1877348047">
    <w:abstractNumId w:val="4"/>
  </w:num>
  <w:num w:numId="17" w16cid:durableId="720444793">
    <w:abstractNumId w:val="44"/>
  </w:num>
  <w:num w:numId="18" w16cid:durableId="121457883">
    <w:abstractNumId w:val="41"/>
  </w:num>
  <w:num w:numId="19" w16cid:durableId="895240494">
    <w:abstractNumId w:val="52"/>
  </w:num>
  <w:num w:numId="20" w16cid:durableId="1527594622">
    <w:abstractNumId w:val="22"/>
  </w:num>
  <w:num w:numId="21" w16cid:durableId="1409116904">
    <w:abstractNumId w:val="0"/>
  </w:num>
  <w:num w:numId="22" w16cid:durableId="1385565898">
    <w:abstractNumId w:val="38"/>
  </w:num>
  <w:num w:numId="23" w16cid:durableId="1403601255">
    <w:abstractNumId w:val="55"/>
  </w:num>
  <w:num w:numId="24" w16cid:durableId="438063245">
    <w:abstractNumId w:val="25"/>
  </w:num>
  <w:num w:numId="25" w16cid:durableId="577984598">
    <w:abstractNumId w:val="32"/>
  </w:num>
  <w:num w:numId="26" w16cid:durableId="714349142">
    <w:abstractNumId w:val="28"/>
  </w:num>
  <w:num w:numId="27" w16cid:durableId="1619531155">
    <w:abstractNumId w:val="27"/>
  </w:num>
  <w:num w:numId="28" w16cid:durableId="467675644">
    <w:abstractNumId w:val="21"/>
  </w:num>
  <w:num w:numId="29" w16cid:durableId="1509446870">
    <w:abstractNumId w:val="5"/>
  </w:num>
  <w:num w:numId="30" w16cid:durableId="1954094984">
    <w:abstractNumId w:val="56"/>
  </w:num>
  <w:num w:numId="31" w16cid:durableId="1654528710">
    <w:abstractNumId w:val="50"/>
  </w:num>
  <w:num w:numId="32" w16cid:durableId="2064137571">
    <w:abstractNumId w:val="14"/>
  </w:num>
  <w:num w:numId="33" w16cid:durableId="262421307">
    <w:abstractNumId w:val="57"/>
  </w:num>
  <w:num w:numId="34" w16cid:durableId="1529023965">
    <w:abstractNumId w:val="24"/>
  </w:num>
  <w:num w:numId="35" w16cid:durableId="2081630492">
    <w:abstractNumId w:val="51"/>
  </w:num>
  <w:num w:numId="36" w16cid:durableId="603655400">
    <w:abstractNumId w:val="19"/>
  </w:num>
  <w:num w:numId="37" w16cid:durableId="358357872">
    <w:abstractNumId w:val="45"/>
  </w:num>
  <w:num w:numId="38" w16cid:durableId="1125393725">
    <w:abstractNumId w:val="3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1649703005">
    <w:abstractNumId w:val="47"/>
  </w:num>
  <w:num w:numId="40" w16cid:durableId="18547913">
    <w:abstractNumId w:val="36"/>
  </w:num>
  <w:num w:numId="41" w16cid:durableId="778527208">
    <w:abstractNumId w:val="9"/>
  </w:num>
  <w:num w:numId="42" w16cid:durableId="376857413">
    <w:abstractNumId w:val="15"/>
  </w:num>
  <w:num w:numId="43" w16cid:durableId="2098284891">
    <w:abstractNumId w:val="12"/>
  </w:num>
  <w:num w:numId="44" w16cid:durableId="558980631">
    <w:abstractNumId w:val="48"/>
  </w:num>
  <w:num w:numId="45" w16cid:durableId="1257638387">
    <w:abstractNumId w:val="26"/>
  </w:num>
  <w:num w:numId="46" w16cid:durableId="161048669">
    <w:abstractNumId w:val="8"/>
  </w:num>
  <w:num w:numId="47" w16cid:durableId="1250385463">
    <w:abstractNumId w:val="42"/>
  </w:num>
  <w:num w:numId="48" w16cid:durableId="1908882686">
    <w:abstractNumId w:val="13"/>
  </w:num>
  <w:num w:numId="49" w16cid:durableId="2128307644">
    <w:abstractNumId w:val="43"/>
  </w:num>
  <w:num w:numId="50" w16cid:durableId="1038354931">
    <w:abstractNumId w:val="29"/>
  </w:num>
  <w:num w:numId="51" w16cid:durableId="1925794328">
    <w:abstractNumId w:val="20"/>
  </w:num>
  <w:num w:numId="52" w16cid:durableId="769589347">
    <w:abstractNumId w:val="11"/>
  </w:num>
  <w:num w:numId="53" w16cid:durableId="111756360">
    <w:abstractNumId w:val="34"/>
  </w:num>
  <w:num w:numId="54" w16cid:durableId="736324088">
    <w:abstractNumId w:val="30"/>
  </w:num>
  <w:num w:numId="55" w16cid:durableId="2000427047">
    <w:abstractNumId w:val="16"/>
  </w:num>
  <w:num w:numId="56" w16cid:durableId="1143889936">
    <w:abstractNumId w:val="40"/>
  </w:num>
  <w:num w:numId="57" w16cid:durableId="1105997749">
    <w:abstractNumId w:val="17"/>
  </w:num>
  <w:num w:numId="58" w16cid:durableId="767508604">
    <w:abstractNumId w:val="49"/>
  </w:num>
  <w:num w:numId="59" w16cid:durableId="586888007">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QUAmIqJsywAAAA="/>
  </w:docVars>
  <w:rsids>
    <w:rsidRoot w:val="005848D4"/>
    <w:rsid w:val="00000398"/>
    <w:rsid w:val="000019EC"/>
    <w:rsid w:val="00002251"/>
    <w:rsid w:val="000038C9"/>
    <w:rsid w:val="000039A0"/>
    <w:rsid w:val="00003CB2"/>
    <w:rsid w:val="000046D2"/>
    <w:rsid w:val="00004B7E"/>
    <w:rsid w:val="000051B6"/>
    <w:rsid w:val="00006445"/>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706"/>
    <w:rsid w:val="00030D2A"/>
    <w:rsid w:val="000310D1"/>
    <w:rsid w:val="0003189B"/>
    <w:rsid w:val="000324D1"/>
    <w:rsid w:val="000325D7"/>
    <w:rsid w:val="00033012"/>
    <w:rsid w:val="00033B1F"/>
    <w:rsid w:val="0003506A"/>
    <w:rsid w:val="00035947"/>
    <w:rsid w:val="00036E85"/>
    <w:rsid w:val="0003778A"/>
    <w:rsid w:val="0004030F"/>
    <w:rsid w:val="00044518"/>
    <w:rsid w:val="0004622E"/>
    <w:rsid w:val="00046FB5"/>
    <w:rsid w:val="0004724D"/>
    <w:rsid w:val="000504EF"/>
    <w:rsid w:val="0005094E"/>
    <w:rsid w:val="000520D2"/>
    <w:rsid w:val="000521E1"/>
    <w:rsid w:val="000536FB"/>
    <w:rsid w:val="00053C89"/>
    <w:rsid w:val="0005611B"/>
    <w:rsid w:val="00057540"/>
    <w:rsid w:val="00057794"/>
    <w:rsid w:val="000579FF"/>
    <w:rsid w:val="00057E72"/>
    <w:rsid w:val="000601C7"/>
    <w:rsid w:val="000616B2"/>
    <w:rsid w:val="00061C56"/>
    <w:rsid w:val="00061DFD"/>
    <w:rsid w:val="00063F07"/>
    <w:rsid w:val="0006422D"/>
    <w:rsid w:val="00066ABA"/>
    <w:rsid w:val="000675D3"/>
    <w:rsid w:val="0007079F"/>
    <w:rsid w:val="0007101B"/>
    <w:rsid w:val="00071C78"/>
    <w:rsid w:val="00071CF9"/>
    <w:rsid w:val="00073445"/>
    <w:rsid w:val="000734DF"/>
    <w:rsid w:val="00074F5D"/>
    <w:rsid w:val="00077E64"/>
    <w:rsid w:val="00080C0E"/>
    <w:rsid w:val="00080FBB"/>
    <w:rsid w:val="0008179D"/>
    <w:rsid w:val="000829E3"/>
    <w:rsid w:val="00082A90"/>
    <w:rsid w:val="00083D1C"/>
    <w:rsid w:val="000842CA"/>
    <w:rsid w:val="00084798"/>
    <w:rsid w:val="00086151"/>
    <w:rsid w:val="00086A7A"/>
    <w:rsid w:val="00087B46"/>
    <w:rsid w:val="0009045E"/>
    <w:rsid w:val="00090C35"/>
    <w:rsid w:val="00090FF2"/>
    <w:rsid w:val="00093811"/>
    <w:rsid w:val="0009417C"/>
    <w:rsid w:val="000941A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6BDE"/>
    <w:rsid w:val="000B700D"/>
    <w:rsid w:val="000B7908"/>
    <w:rsid w:val="000B7BAC"/>
    <w:rsid w:val="000C038B"/>
    <w:rsid w:val="000C1693"/>
    <w:rsid w:val="000C2CF4"/>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08A5"/>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17C36"/>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4180"/>
    <w:rsid w:val="00135883"/>
    <w:rsid w:val="001376F5"/>
    <w:rsid w:val="00137738"/>
    <w:rsid w:val="00141910"/>
    <w:rsid w:val="00141E52"/>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45FB"/>
    <w:rsid w:val="00155536"/>
    <w:rsid w:val="001557FB"/>
    <w:rsid w:val="001561BE"/>
    <w:rsid w:val="0015655A"/>
    <w:rsid w:val="00156988"/>
    <w:rsid w:val="00156D5D"/>
    <w:rsid w:val="00157409"/>
    <w:rsid w:val="00160D43"/>
    <w:rsid w:val="00161C32"/>
    <w:rsid w:val="00162325"/>
    <w:rsid w:val="00162508"/>
    <w:rsid w:val="00162B09"/>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4E87"/>
    <w:rsid w:val="00176316"/>
    <w:rsid w:val="0017734C"/>
    <w:rsid w:val="00177D64"/>
    <w:rsid w:val="00180D7F"/>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CC8"/>
    <w:rsid w:val="001B6EB3"/>
    <w:rsid w:val="001B7E47"/>
    <w:rsid w:val="001B7E85"/>
    <w:rsid w:val="001C04F6"/>
    <w:rsid w:val="001C075F"/>
    <w:rsid w:val="001C0973"/>
    <w:rsid w:val="001C0FB1"/>
    <w:rsid w:val="001C210B"/>
    <w:rsid w:val="001C2975"/>
    <w:rsid w:val="001C3383"/>
    <w:rsid w:val="001C4895"/>
    <w:rsid w:val="001C5B3B"/>
    <w:rsid w:val="001C75AB"/>
    <w:rsid w:val="001D03B5"/>
    <w:rsid w:val="001D255C"/>
    <w:rsid w:val="001D31F2"/>
    <w:rsid w:val="001D36FB"/>
    <w:rsid w:val="001D461E"/>
    <w:rsid w:val="001D4ACA"/>
    <w:rsid w:val="001D52CA"/>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0E"/>
    <w:rsid w:val="001F6DF2"/>
    <w:rsid w:val="001F7247"/>
    <w:rsid w:val="001F7375"/>
    <w:rsid w:val="00201164"/>
    <w:rsid w:val="002014EE"/>
    <w:rsid w:val="002015D1"/>
    <w:rsid w:val="00203E25"/>
    <w:rsid w:val="00204B19"/>
    <w:rsid w:val="00207343"/>
    <w:rsid w:val="002075AE"/>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AA4"/>
    <w:rsid w:val="00237D84"/>
    <w:rsid w:val="00237D93"/>
    <w:rsid w:val="00237F85"/>
    <w:rsid w:val="00240009"/>
    <w:rsid w:val="00240686"/>
    <w:rsid w:val="00241626"/>
    <w:rsid w:val="00241AE3"/>
    <w:rsid w:val="00242486"/>
    <w:rsid w:val="0024408B"/>
    <w:rsid w:val="002443C5"/>
    <w:rsid w:val="0024453E"/>
    <w:rsid w:val="002459D8"/>
    <w:rsid w:val="00246585"/>
    <w:rsid w:val="00246713"/>
    <w:rsid w:val="00250E11"/>
    <w:rsid w:val="0025216F"/>
    <w:rsid w:val="00252BB0"/>
    <w:rsid w:val="002534FF"/>
    <w:rsid w:val="00253C25"/>
    <w:rsid w:val="00253E49"/>
    <w:rsid w:val="00255E9A"/>
    <w:rsid w:val="00256642"/>
    <w:rsid w:val="00257ECA"/>
    <w:rsid w:val="00260385"/>
    <w:rsid w:val="0026054C"/>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822"/>
    <w:rsid w:val="002A5B40"/>
    <w:rsid w:val="002B0BAD"/>
    <w:rsid w:val="002B2805"/>
    <w:rsid w:val="002B32AB"/>
    <w:rsid w:val="002B3597"/>
    <w:rsid w:val="002B5964"/>
    <w:rsid w:val="002B7FF1"/>
    <w:rsid w:val="002C0540"/>
    <w:rsid w:val="002C06F9"/>
    <w:rsid w:val="002C1579"/>
    <w:rsid w:val="002C28EE"/>
    <w:rsid w:val="002C2F10"/>
    <w:rsid w:val="002C32F3"/>
    <w:rsid w:val="002C65BE"/>
    <w:rsid w:val="002C6C6B"/>
    <w:rsid w:val="002C7EA7"/>
    <w:rsid w:val="002D1D08"/>
    <w:rsid w:val="002D385B"/>
    <w:rsid w:val="002D388E"/>
    <w:rsid w:val="002D3B3B"/>
    <w:rsid w:val="002D5625"/>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79D2"/>
    <w:rsid w:val="002F00EA"/>
    <w:rsid w:val="002F185C"/>
    <w:rsid w:val="002F1A3D"/>
    <w:rsid w:val="002F1E21"/>
    <w:rsid w:val="002F3399"/>
    <w:rsid w:val="002F37E3"/>
    <w:rsid w:val="002F5773"/>
    <w:rsid w:val="002F5777"/>
    <w:rsid w:val="002F5C32"/>
    <w:rsid w:val="002F6B6E"/>
    <w:rsid w:val="002F742E"/>
    <w:rsid w:val="002F790F"/>
    <w:rsid w:val="003004D2"/>
    <w:rsid w:val="00302ADB"/>
    <w:rsid w:val="003047F3"/>
    <w:rsid w:val="00304B81"/>
    <w:rsid w:val="00305225"/>
    <w:rsid w:val="00305247"/>
    <w:rsid w:val="003068C8"/>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57CD1"/>
    <w:rsid w:val="003613DE"/>
    <w:rsid w:val="00361DDE"/>
    <w:rsid w:val="00362666"/>
    <w:rsid w:val="003626AA"/>
    <w:rsid w:val="003634F0"/>
    <w:rsid w:val="0036408B"/>
    <w:rsid w:val="00364998"/>
    <w:rsid w:val="0036572A"/>
    <w:rsid w:val="0036675A"/>
    <w:rsid w:val="0036762F"/>
    <w:rsid w:val="003708E7"/>
    <w:rsid w:val="00370BF1"/>
    <w:rsid w:val="00373142"/>
    <w:rsid w:val="00373BE1"/>
    <w:rsid w:val="003752EF"/>
    <w:rsid w:val="00375653"/>
    <w:rsid w:val="00380096"/>
    <w:rsid w:val="00383198"/>
    <w:rsid w:val="003855E4"/>
    <w:rsid w:val="00386144"/>
    <w:rsid w:val="00386AEA"/>
    <w:rsid w:val="00386C46"/>
    <w:rsid w:val="00386CA3"/>
    <w:rsid w:val="00387D19"/>
    <w:rsid w:val="00391200"/>
    <w:rsid w:val="00391F65"/>
    <w:rsid w:val="00393CD2"/>
    <w:rsid w:val="00394B53"/>
    <w:rsid w:val="00396953"/>
    <w:rsid w:val="00397CD6"/>
    <w:rsid w:val="003A0008"/>
    <w:rsid w:val="003A1078"/>
    <w:rsid w:val="003A2093"/>
    <w:rsid w:val="003A3194"/>
    <w:rsid w:val="003A34A6"/>
    <w:rsid w:val="003A5744"/>
    <w:rsid w:val="003A5C88"/>
    <w:rsid w:val="003A633D"/>
    <w:rsid w:val="003A6D3E"/>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721"/>
    <w:rsid w:val="00406906"/>
    <w:rsid w:val="0040699D"/>
    <w:rsid w:val="00406BBC"/>
    <w:rsid w:val="004075C8"/>
    <w:rsid w:val="0041141B"/>
    <w:rsid w:val="00412805"/>
    <w:rsid w:val="00412996"/>
    <w:rsid w:val="00412F27"/>
    <w:rsid w:val="00413385"/>
    <w:rsid w:val="00413806"/>
    <w:rsid w:val="004139FA"/>
    <w:rsid w:val="00415E63"/>
    <w:rsid w:val="00416B7A"/>
    <w:rsid w:val="00420E42"/>
    <w:rsid w:val="0042132E"/>
    <w:rsid w:val="0042207B"/>
    <w:rsid w:val="0042502A"/>
    <w:rsid w:val="00425D5C"/>
    <w:rsid w:val="004275C3"/>
    <w:rsid w:val="004309F3"/>
    <w:rsid w:val="00431D45"/>
    <w:rsid w:val="00431DF4"/>
    <w:rsid w:val="004331A0"/>
    <w:rsid w:val="00433D4E"/>
    <w:rsid w:val="00433DD0"/>
    <w:rsid w:val="00433F66"/>
    <w:rsid w:val="00437E8A"/>
    <w:rsid w:val="00440471"/>
    <w:rsid w:val="004407C1"/>
    <w:rsid w:val="00440A50"/>
    <w:rsid w:val="00440DAD"/>
    <w:rsid w:val="00441FCD"/>
    <w:rsid w:val="004420AC"/>
    <w:rsid w:val="004422ED"/>
    <w:rsid w:val="0044371D"/>
    <w:rsid w:val="00443A87"/>
    <w:rsid w:val="004448C4"/>
    <w:rsid w:val="00444D35"/>
    <w:rsid w:val="00444DEE"/>
    <w:rsid w:val="0044546A"/>
    <w:rsid w:val="0044599C"/>
    <w:rsid w:val="004460D4"/>
    <w:rsid w:val="00446936"/>
    <w:rsid w:val="00446CEE"/>
    <w:rsid w:val="00446F02"/>
    <w:rsid w:val="004470D2"/>
    <w:rsid w:val="004471FF"/>
    <w:rsid w:val="0044792D"/>
    <w:rsid w:val="00450715"/>
    <w:rsid w:val="00450A21"/>
    <w:rsid w:val="004515DA"/>
    <w:rsid w:val="004518F4"/>
    <w:rsid w:val="00451B79"/>
    <w:rsid w:val="00451F20"/>
    <w:rsid w:val="00452246"/>
    <w:rsid w:val="0045278C"/>
    <w:rsid w:val="00452A32"/>
    <w:rsid w:val="004532E1"/>
    <w:rsid w:val="00453319"/>
    <w:rsid w:val="00454697"/>
    <w:rsid w:val="0045574A"/>
    <w:rsid w:val="00461002"/>
    <w:rsid w:val="00461B31"/>
    <w:rsid w:val="004656F7"/>
    <w:rsid w:val="004663E3"/>
    <w:rsid w:val="00466B5F"/>
    <w:rsid w:val="00466BCC"/>
    <w:rsid w:val="00471532"/>
    <w:rsid w:val="004752A0"/>
    <w:rsid w:val="00476167"/>
    <w:rsid w:val="00476226"/>
    <w:rsid w:val="00476ADE"/>
    <w:rsid w:val="00476FE6"/>
    <w:rsid w:val="0047709D"/>
    <w:rsid w:val="00477298"/>
    <w:rsid w:val="00477E0B"/>
    <w:rsid w:val="0048007B"/>
    <w:rsid w:val="0048099E"/>
    <w:rsid w:val="00481D03"/>
    <w:rsid w:val="0048433A"/>
    <w:rsid w:val="00485C0C"/>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E15"/>
    <w:rsid w:val="004B62FA"/>
    <w:rsid w:val="004B6AB7"/>
    <w:rsid w:val="004C09CB"/>
    <w:rsid w:val="004C1778"/>
    <w:rsid w:val="004C189D"/>
    <w:rsid w:val="004C1E46"/>
    <w:rsid w:val="004C39BF"/>
    <w:rsid w:val="004C7048"/>
    <w:rsid w:val="004D0281"/>
    <w:rsid w:val="004D04DF"/>
    <w:rsid w:val="004D3431"/>
    <w:rsid w:val="004D3C94"/>
    <w:rsid w:val="004D3E32"/>
    <w:rsid w:val="004D7D46"/>
    <w:rsid w:val="004E0288"/>
    <w:rsid w:val="004E170B"/>
    <w:rsid w:val="004E20DE"/>
    <w:rsid w:val="004E242F"/>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4E1E"/>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FB4"/>
    <w:rsid w:val="005429D1"/>
    <w:rsid w:val="00543804"/>
    <w:rsid w:val="00543C60"/>
    <w:rsid w:val="005443C5"/>
    <w:rsid w:val="00544C74"/>
    <w:rsid w:val="00544C75"/>
    <w:rsid w:val="00545014"/>
    <w:rsid w:val="0054506B"/>
    <w:rsid w:val="005452A4"/>
    <w:rsid w:val="00545595"/>
    <w:rsid w:val="005470DB"/>
    <w:rsid w:val="00547CB3"/>
    <w:rsid w:val="0055113C"/>
    <w:rsid w:val="00551EB8"/>
    <w:rsid w:val="00552150"/>
    <w:rsid w:val="00552572"/>
    <w:rsid w:val="00552BD0"/>
    <w:rsid w:val="0055376C"/>
    <w:rsid w:val="0055477D"/>
    <w:rsid w:val="005555CA"/>
    <w:rsid w:val="00556601"/>
    <w:rsid w:val="0055682C"/>
    <w:rsid w:val="00556CEB"/>
    <w:rsid w:val="00557CD2"/>
    <w:rsid w:val="00557FAB"/>
    <w:rsid w:val="00560262"/>
    <w:rsid w:val="00560450"/>
    <w:rsid w:val="005604F4"/>
    <w:rsid w:val="00561599"/>
    <w:rsid w:val="00561CE2"/>
    <w:rsid w:val="005630A0"/>
    <w:rsid w:val="00563169"/>
    <w:rsid w:val="00563292"/>
    <w:rsid w:val="00564B0B"/>
    <w:rsid w:val="00565F84"/>
    <w:rsid w:val="00566B1A"/>
    <w:rsid w:val="00566E41"/>
    <w:rsid w:val="0056703D"/>
    <w:rsid w:val="005670BF"/>
    <w:rsid w:val="005670D2"/>
    <w:rsid w:val="0057259D"/>
    <w:rsid w:val="005747A5"/>
    <w:rsid w:val="00577D9D"/>
    <w:rsid w:val="005804FE"/>
    <w:rsid w:val="005824AC"/>
    <w:rsid w:val="00583C64"/>
    <w:rsid w:val="005848D4"/>
    <w:rsid w:val="00584FEF"/>
    <w:rsid w:val="00585800"/>
    <w:rsid w:val="00586E97"/>
    <w:rsid w:val="00590AB3"/>
    <w:rsid w:val="00590D09"/>
    <w:rsid w:val="00590D4A"/>
    <w:rsid w:val="00591519"/>
    <w:rsid w:val="00591B38"/>
    <w:rsid w:val="00593A9C"/>
    <w:rsid w:val="00594BD6"/>
    <w:rsid w:val="00594BD7"/>
    <w:rsid w:val="00594FCD"/>
    <w:rsid w:val="0059585C"/>
    <w:rsid w:val="00596184"/>
    <w:rsid w:val="0059634F"/>
    <w:rsid w:val="00596E1C"/>
    <w:rsid w:val="0059714F"/>
    <w:rsid w:val="005974F0"/>
    <w:rsid w:val="005A0F64"/>
    <w:rsid w:val="005A1074"/>
    <w:rsid w:val="005A3BB3"/>
    <w:rsid w:val="005A4E5C"/>
    <w:rsid w:val="005A515B"/>
    <w:rsid w:val="005A670E"/>
    <w:rsid w:val="005B03DA"/>
    <w:rsid w:val="005B0652"/>
    <w:rsid w:val="005B38E1"/>
    <w:rsid w:val="005B3CAB"/>
    <w:rsid w:val="005B446D"/>
    <w:rsid w:val="005B6A2D"/>
    <w:rsid w:val="005B6ADD"/>
    <w:rsid w:val="005B74D1"/>
    <w:rsid w:val="005B76D2"/>
    <w:rsid w:val="005B7C95"/>
    <w:rsid w:val="005C0B20"/>
    <w:rsid w:val="005C2320"/>
    <w:rsid w:val="005C2932"/>
    <w:rsid w:val="005C334E"/>
    <w:rsid w:val="005C34C8"/>
    <w:rsid w:val="005C3F1F"/>
    <w:rsid w:val="005C4396"/>
    <w:rsid w:val="005C4566"/>
    <w:rsid w:val="005C4AAB"/>
    <w:rsid w:val="005C5C09"/>
    <w:rsid w:val="005D11A8"/>
    <w:rsid w:val="005D1285"/>
    <w:rsid w:val="005D2DC4"/>
    <w:rsid w:val="005D35FC"/>
    <w:rsid w:val="005D6865"/>
    <w:rsid w:val="005D710A"/>
    <w:rsid w:val="005D78FC"/>
    <w:rsid w:val="005E0023"/>
    <w:rsid w:val="005E0203"/>
    <w:rsid w:val="005E2000"/>
    <w:rsid w:val="005E3784"/>
    <w:rsid w:val="005E3E7F"/>
    <w:rsid w:val="005E44E0"/>
    <w:rsid w:val="005E48C9"/>
    <w:rsid w:val="005E5B5C"/>
    <w:rsid w:val="005E7C4B"/>
    <w:rsid w:val="005F0150"/>
    <w:rsid w:val="005F015B"/>
    <w:rsid w:val="005F0FA6"/>
    <w:rsid w:val="005F142C"/>
    <w:rsid w:val="005F1D5E"/>
    <w:rsid w:val="005F2051"/>
    <w:rsid w:val="005F2F4C"/>
    <w:rsid w:val="005F42E0"/>
    <w:rsid w:val="005F6353"/>
    <w:rsid w:val="005F69EB"/>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21B3"/>
    <w:rsid w:val="0061372A"/>
    <w:rsid w:val="00613AB2"/>
    <w:rsid w:val="006146C6"/>
    <w:rsid w:val="00614B83"/>
    <w:rsid w:val="00614E8D"/>
    <w:rsid w:val="00615559"/>
    <w:rsid w:val="00615B79"/>
    <w:rsid w:val="00617428"/>
    <w:rsid w:val="00617D83"/>
    <w:rsid w:val="0062076B"/>
    <w:rsid w:val="00620CA9"/>
    <w:rsid w:val="00621040"/>
    <w:rsid w:val="00621AB7"/>
    <w:rsid w:val="00621AC2"/>
    <w:rsid w:val="00621DBF"/>
    <w:rsid w:val="0062270D"/>
    <w:rsid w:val="006227D3"/>
    <w:rsid w:val="0062320D"/>
    <w:rsid w:val="0062341A"/>
    <w:rsid w:val="006249CB"/>
    <w:rsid w:val="00630F4F"/>
    <w:rsid w:val="006316F0"/>
    <w:rsid w:val="0063186C"/>
    <w:rsid w:val="00631DD1"/>
    <w:rsid w:val="006321D3"/>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083"/>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4E5"/>
    <w:rsid w:val="00684F16"/>
    <w:rsid w:val="00685E67"/>
    <w:rsid w:val="00686253"/>
    <w:rsid w:val="006869D5"/>
    <w:rsid w:val="00686B96"/>
    <w:rsid w:val="0069057E"/>
    <w:rsid w:val="006906EF"/>
    <w:rsid w:val="00690969"/>
    <w:rsid w:val="00691297"/>
    <w:rsid w:val="00691961"/>
    <w:rsid w:val="00692B18"/>
    <w:rsid w:val="00692C3C"/>
    <w:rsid w:val="00692D70"/>
    <w:rsid w:val="00692E3D"/>
    <w:rsid w:val="00693147"/>
    <w:rsid w:val="006932DD"/>
    <w:rsid w:val="00693C89"/>
    <w:rsid w:val="00694C38"/>
    <w:rsid w:val="00695150"/>
    <w:rsid w:val="0069517D"/>
    <w:rsid w:val="00695482"/>
    <w:rsid w:val="006966DC"/>
    <w:rsid w:val="00697084"/>
    <w:rsid w:val="00697267"/>
    <w:rsid w:val="006979FA"/>
    <w:rsid w:val="006A03FD"/>
    <w:rsid w:val="006A0A91"/>
    <w:rsid w:val="006A0D75"/>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1A98"/>
    <w:rsid w:val="006C1AAA"/>
    <w:rsid w:val="006C206A"/>
    <w:rsid w:val="006C2145"/>
    <w:rsid w:val="006C2308"/>
    <w:rsid w:val="006C3D6A"/>
    <w:rsid w:val="006C3DF9"/>
    <w:rsid w:val="006C40C7"/>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D701D"/>
    <w:rsid w:val="006E0455"/>
    <w:rsid w:val="006E2646"/>
    <w:rsid w:val="006E5031"/>
    <w:rsid w:val="006E5963"/>
    <w:rsid w:val="006F0323"/>
    <w:rsid w:val="006F0340"/>
    <w:rsid w:val="006F09CB"/>
    <w:rsid w:val="006F11E3"/>
    <w:rsid w:val="006F1E6B"/>
    <w:rsid w:val="006F37B6"/>
    <w:rsid w:val="006F4C40"/>
    <w:rsid w:val="006F6612"/>
    <w:rsid w:val="006F6DB6"/>
    <w:rsid w:val="006F756D"/>
    <w:rsid w:val="006F77FC"/>
    <w:rsid w:val="00701055"/>
    <w:rsid w:val="00702007"/>
    <w:rsid w:val="007026AC"/>
    <w:rsid w:val="00703652"/>
    <w:rsid w:val="00703C0F"/>
    <w:rsid w:val="00703FF4"/>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3EDB"/>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24D5"/>
    <w:rsid w:val="00772C73"/>
    <w:rsid w:val="0077312E"/>
    <w:rsid w:val="00773291"/>
    <w:rsid w:val="0077397B"/>
    <w:rsid w:val="007748C4"/>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3468"/>
    <w:rsid w:val="00794328"/>
    <w:rsid w:val="007949F1"/>
    <w:rsid w:val="00794A06"/>
    <w:rsid w:val="00795BAC"/>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483B"/>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3ABE"/>
    <w:rsid w:val="007D3DA9"/>
    <w:rsid w:val="007D5742"/>
    <w:rsid w:val="007D6EC7"/>
    <w:rsid w:val="007D756C"/>
    <w:rsid w:val="007D7DB5"/>
    <w:rsid w:val="007E00D8"/>
    <w:rsid w:val="007E03B4"/>
    <w:rsid w:val="007E19FD"/>
    <w:rsid w:val="007E1E4C"/>
    <w:rsid w:val="007E2FC0"/>
    <w:rsid w:val="007E3B1E"/>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0D94"/>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3E"/>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A1A"/>
    <w:rsid w:val="0086164B"/>
    <w:rsid w:val="00861898"/>
    <w:rsid w:val="00862BBF"/>
    <w:rsid w:val="00863129"/>
    <w:rsid w:val="00863454"/>
    <w:rsid w:val="008635E3"/>
    <w:rsid w:val="0086375D"/>
    <w:rsid w:val="00865394"/>
    <w:rsid w:val="008670CF"/>
    <w:rsid w:val="00867744"/>
    <w:rsid w:val="00867EAF"/>
    <w:rsid w:val="008708F6"/>
    <w:rsid w:val="00870C96"/>
    <w:rsid w:val="008715AD"/>
    <w:rsid w:val="008719BA"/>
    <w:rsid w:val="008724C5"/>
    <w:rsid w:val="00872857"/>
    <w:rsid w:val="0087488D"/>
    <w:rsid w:val="00875005"/>
    <w:rsid w:val="008760C7"/>
    <w:rsid w:val="00876F2A"/>
    <w:rsid w:val="0087704C"/>
    <w:rsid w:val="00877D87"/>
    <w:rsid w:val="008801E8"/>
    <w:rsid w:val="00880DC8"/>
    <w:rsid w:val="0088112F"/>
    <w:rsid w:val="00881D4D"/>
    <w:rsid w:val="00882184"/>
    <w:rsid w:val="008822B0"/>
    <w:rsid w:val="00882DAF"/>
    <w:rsid w:val="00882F31"/>
    <w:rsid w:val="00883348"/>
    <w:rsid w:val="008844A8"/>
    <w:rsid w:val="0088489F"/>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5F7A"/>
    <w:rsid w:val="008A6B3D"/>
    <w:rsid w:val="008A772F"/>
    <w:rsid w:val="008B07CD"/>
    <w:rsid w:val="008B0A17"/>
    <w:rsid w:val="008B0B1A"/>
    <w:rsid w:val="008B14DE"/>
    <w:rsid w:val="008B240D"/>
    <w:rsid w:val="008B2948"/>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0C9D"/>
    <w:rsid w:val="008D35D8"/>
    <w:rsid w:val="008D3838"/>
    <w:rsid w:val="008D3D0B"/>
    <w:rsid w:val="008D4BF4"/>
    <w:rsid w:val="008D5395"/>
    <w:rsid w:val="008D5AED"/>
    <w:rsid w:val="008D77E8"/>
    <w:rsid w:val="008E1ED8"/>
    <w:rsid w:val="008E205D"/>
    <w:rsid w:val="008E3801"/>
    <w:rsid w:val="008E6837"/>
    <w:rsid w:val="008E6BA7"/>
    <w:rsid w:val="008F0614"/>
    <w:rsid w:val="008F0647"/>
    <w:rsid w:val="008F086A"/>
    <w:rsid w:val="008F1AA4"/>
    <w:rsid w:val="008F1FC3"/>
    <w:rsid w:val="008F2C77"/>
    <w:rsid w:val="008F3DA0"/>
    <w:rsid w:val="008F4833"/>
    <w:rsid w:val="008F4881"/>
    <w:rsid w:val="008F4DAB"/>
    <w:rsid w:val="008F50CE"/>
    <w:rsid w:val="008F687A"/>
    <w:rsid w:val="00900C02"/>
    <w:rsid w:val="00901DD6"/>
    <w:rsid w:val="009029F8"/>
    <w:rsid w:val="0090427F"/>
    <w:rsid w:val="00904F6E"/>
    <w:rsid w:val="0090516F"/>
    <w:rsid w:val="0090568B"/>
    <w:rsid w:val="009056B3"/>
    <w:rsid w:val="00905E85"/>
    <w:rsid w:val="009062FD"/>
    <w:rsid w:val="009063B5"/>
    <w:rsid w:val="00906993"/>
    <w:rsid w:val="0091070F"/>
    <w:rsid w:val="00910786"/>
    <w:rsid w:val="00911130"/>
    <w:rsid w:val="0091332F"/>
    <w:rsid w:val="00913C09"/>
    <w:rsid w:val="009143DD"/>
    <w:rsid w:val="0091517E"/>
    <w:rsid w:val="00915A53"/>
    <w:rsid w:val="00915BAB"/>
    <w:rsid w:val="00915D01"/>
    <w:rsid w:val="00915D8F"/>
    <w:rsid w:val="00915F0C"/>
    <w:rsid w:val="009171E9"/>
    <w:rsid w:val="0092028D"/>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3AB6"/>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51F4"/>
    <w:rsid w:val="00970170"/>
    <w:rsid w:val="009705F3"/>
    <w:rsid w:val="00970ABD"/>
    <w:rsid w:val="00970D31"/>
    <w:rsid w:val="00970F79"/>
    <w:rsid w:val="009721B7"/>
    <w:rsid w:val="009723A5"/>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180F"/>
    <w:rsid w:val="009A29B9"/>
    <w:rsid w:val="009A314E"/>
    <w:rsid w:val="009A472A"/>
    <w:rsid w:val="009A4C5E"/>
    <w:rsid w:val="009A558A"/>
    <w:rsid w:val="009A6FF7"/>
    <w:rsid w:val="009A70C4"/>
    <w:rsid w:val="009A7117"/>
    <w:rsid w:val="009A7803"/>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18C"/>
    <w:rsid w:val="009C7AA8"/>
    <w:rsid w:val="009D285E"/>
    <w:rsid w:val="009D2EF0"/>
    <w:rsid w:val="009D3015"/>
    <w:rsid w:val="009D382E"/>
    <w:rsid w:val="009D3E4D"/>
    <w:rsid w:val="009D4B82"/>
    <w:rsid w:val="009D4E91"/>
    <w:rsid w:val="009D6C3F"/>
    <w:rsid w:val="009D78A5"/>
    <w:rsid w:val="009E0A56"/>
    <w:rsid w:val="009E0C9F"/>
    <w:rsid w:val="009E42E6"/>
    <w:rsid w:val="009E45F1"/>
    <w:rsid w:val="009E4A3A"/>
    <w:rsid w:val="009E4D01"/>
    <w:rsid w:val="009E5754"/>
    <w:rsid w:val="009E589E"/>
    <w:rsid w:val="009E5910"/>
    <w:rsid w:val="009E767F"/>
    <w:rsid w:val="009F0225"/>
    <w:rsid w:val="009F1769"/>
    <w:rsid w:val="009F180B"/>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0722A"/>
    <w:rsid w:val="00A10698"/>
    <w:rsid w:val="00A109A7"/>
    <w:rsid w:val="00A12AFA"/>
    <w:rsid w:val="00A138B1"/>
    <w:rsid w:val="00A13A6A"/>
    <w:rsid w:val="00A146EC"/>
    <w:rsid w:val="00A14B75"/>
    <w:rsid w:val="00A14CF2"/>
    <w:rsid w:val="00A15494"/>
    <w:rsid w:val="00A15B45"/>
    <w:rsid w:val="00A15EFE"/>
    <w:rsid w:val="00A16F43"/>
    <w:rsid w:val="00A17755"/>
    <w:rsid w:val="00A17BCF"/>
    <w:rsid w:val="00A2029E"/>
    <w:rsid w:val="00A20FBF"/>
    <w:rsid w:val="00A20FD7"/>
    <w:rsid w:val="00A224BA"/>
    <w:rsid w:val="00A249F0"/>
    <w:rsid w:val="00A24C9F"/>
    <w:rsid w:val="00A25954"/>
    <w:rsid w:val="00A25C1F"/>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0E8"/>
    <w:rsid w:val="00A44CFC"/>
    <w:rsid w:val="00A44E63"/>
    <w:rsid w:val="00A46E19"/>
    <w:rsid w:val="00A47CDF"/>
    <w:rsid w:val="00A47F4C"/>
    <w:rsid w:val="00A51680"/>
    <w:rsid w:val="00A51756"/>
    <w:rsid w:val="00A52A8F"/>
    <w:rsid w:val="00A5333F"/>
    <w:rsid w:val="00A54160"/>
    <w:rsid w:val="00A55656"/>
    <w:rsid w:val="00A5617D"/>
    <w:rsid w:val="00A569CF"/>
    <w:rsid w:val="00A5793A"/>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5C71"/>
    <w:rsid w:val="00A86B9D"/>
    <w:rsid w:val="00A877A9"/>
    <w:rsid w:val="00A87DEE"/>
    <w:rsid w:val="00A87EE3"/>
    <w:rsid w:val="00A92B14"/>
    <w:rsid w:val="00A939F8"/>
    <w:rsid w:val="00A94186"/>
    <w:rsid w:val="00A941CF"/>
    <w:rsid w:val="00A9535A"/>
    <w:rsid w:val="00A95571"/>
    <w:rsid w:val="00A9567D"/>
    <w:rsid w:val="00A96A73"/>
    <w:rsid w:val="00A97E66"/>
    <w:rsid w:val="00AA033F"/>
    <w:rsid w:val="00AA201E"/>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1282"/>
    <w:rsid w:val="00AC2520"/>
    <w:rsid w:val="00AC4B7D"/>
    <w:rsid w:val="00AC5BD2"/>
    <w:rsid w:val="00AC5D8B"/>
    <w:rsid w:val="00AC6048"/>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117"/>
    <w:rsid w:val="00AE47B0"/>
    <w:rsid w:val="00AE4BE5"/>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8D6"/>
    <w:rsid w:val="00B0402F"/>
    <w:rsid w:val="00B04257"/>
    <w:rsid w:val="00B114E6"/>
    <w:rsid w:val="00B12798"/>
    <w:rsid w:val="00B129D0"/>
    <w:rsid w:val="00B1324E"/>
    <w:rsid w:val="00B14AE9"/>
    <w:rsid w:val="00B15466"/>
    <w:rsid w:val="00B16AFA"/>
    <w:rsid w:val="00B17FF5"/>
    <w:rsid w:val="00B20CCA"/>
    <w:rsid w:val="00B22A5A"/>
    <w:rsid w:val="00B23727"/>
    <w:rsid w:val="00B23B1E"/>
    <w:rsid w:val="00B24B24"/>
    <w:rsid w:val="00B25FC5"/>
    <w:rsid w:val="00B25FE9"/>
    <w:rsid w:val="00B26C7D"/>
    <w:rsid w:val="00B300DF"/>
    <w:rsid w:val="00B30156"/>
    <w:rsid w:val="00B30A0F"/>
    <w:rsid w:val="00B31D70"/>
    <w:rsid w:val="00B32B62"/>
    <w:rsid w:val="00B32F55"/>
    <w:rsid w:val="00B34B2A"/>
    <w:rsid w:val="00B34C45"/>
    <w:rsid w:val="00B353F3"/>
    <w:rsid w:val="00B35E9E"/>
    <w:rsid w:val="00B368F6"/>
    <w:rsid w:val="00B37C04"/>
    <w:rsid w:val="00B40463"/>
    <w:rsid w:val="00B40DCF"/>
    <w:rsid w:val="00B41798"/>
    <w:rsid w:val="00B41D46"/>
    <w:rsid w:val="00B42A28"/>
    <w:rsid w:val="00B42BAA"/>
    <w:rsid w:val="00B4412D"/>
    <w:rsid w:val="00B44EAB"/>
    <w:rsid w:val="00B45A37"/>
    <w:rsid w:val="00B45B4E"/>
    <w:rsid w:val="00B47FE9"/>
    <w:rsid w:val="00B509FD"/>
    <w:rsid w:val="00B5160D"/>
    <w:rsid w:val="00B51780"/>
    <w:rsid w:val="00B53FCC"/>
    <w:rsid w:val="00B54867"/>
    <w:rsid w:val="00B54CB0"/>
    <w:rsid w:val="00B557E2"/>
    <w:rsid w:val="00B55875"/>
    <w:rsid w:val="00B55A4B"/>
    <w:rsid w:val="00B55F29"/>
    <w:rsid w:val="00B6042C"/>
    <w:rsid w:val="00B60777"/>
    <w:rsid w:val="00B6292A"/>
    <w:rsid w:val="00B62B99"/>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76322"/>
    <w:rsid w:val="00B80B78"/>
    <w:rsid w:val="00B80E54"/>
    <w:rsid w:val="00B80E93"/>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6C37"/>
    <w:rsid w:val="00B9763B"/>
    <w:rsid w:val="00B978C7"/>
    <w:rsid w:val="00BA004A"/>
    <w:rsid w:val="00BA12CC"/>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5B3C"/>
    <w:rsid w:val="00BC614C"/>
    <w:rsid w:val="00BC656B"/>
    <w:rsid w:val="00BC6B12"/>
    <w:rsid w:val="00BC6CD0"/>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313"/>
    <w:rsid w:val="00C00DF3"/>
    <w:rsid w:val="00C011A3"/>
    <w:rsid w:val="00C0167F"/>
    <w:rsid w:val="00C02171"/>
    <w:rsid w:val="00C02D20"/>
    <w:rsid w:val="00C02F20"/>
    <w:rsid w:val="00C0358C"/>
    <w:rsid w:val="00C03E6E"/>
    <w:rsid w:val="00C0440E"/>
    <w:rsid w:val="00C06199"/>
    <w:rsid w:val="00C0732C"/>
    <w:rsid w:val="00C07A6A"/>
    <w:rsid w:val="00C07F19"/>
    <w:rsid w:val="00C108FB"/>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349C"/>
    <w:rsid w:val="00C53E45"/>
    <w:rsid w:val="00C54222"/>
    <w:rsid w:val="00C54786"/>
    <w:rsid w:val="00C54B70"/>
    <w:rsid w:val="00C54E65"/>
    <w:rsid w:val="00C558F7"/>
    <w:rsid w:val="00C55CC2"/>
    <w:rsid w:val="00C56093"/>
    <w:rsid w:val="00C56FE6"/>
    <w:rsid w:val="00C60B50"/>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3369"/>
    <w:rsid w:val="00C73B97"/>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5467"/>
    <w:rsid w:val="00C85E43"/>
    <w:rsid w:val="00C86460"/>
    <w:rsid w:val="00C86B69"/>
    <w:rsid w:val="00C90A22"/>
    <w:rsid w:val="00C91266"/>
    <w:rsid w:val="00C912AB"/>
    <w:rsid w:val="00C9277A"/>
    <w:rsid w:val="00C93449"/>
    <w:rsid w:val="00C93ED0"/>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BF1"/>
    <w:rsid w:val="00CA7C34"/>
    <w:rsid w:val="00CB03EA"/>
    <w:rsid w:val="00CB05EF"/>
    <w:rsid w:val="00CB1529"/>
    <w:rsid w:val="00CB20F5"/>
    <w:rsid w:val="00CB2364"/>
    <w:rsid w:val="00CB612C"/>
    <w:rsid w:val="00CB6522"/>
    <w:rsid w:val="00CB7DCD"/>
    <w:rsid w:val="00CB7F23"/>
    <w:rsid w:val="00CC0C94"/>
    <w:rsid w:val="00CC1277"/>
    <w:rsid w:val="00CC208B"/>
    <w:rsid w:val="00CC2B63"/>
    <w:rsid w:val="00CC329B"/>
    <w:rsid w:val="00CC395F"/>
    <w:rsid w:val="00CC5EE3"/>
    <w:rsid w:val="00CC686B"/>
    <w:rsid w:val="00CC6F51"/>
    <w:rsid w:val="00CD0907"/>
    <w:rsid w:val="00CD0E3B"/>
    <w:rsid w:val="00CD12CC"/>
    <w:rsid w:val="00CD1A55"/>
    <w:rsid w:val="00CD352D"/>
    <w:rsid w:val="00CD39B0"/>
    <w:rsid w:val="00CD516A"/>
    <w:rsid w:val="00CD588C"/>
    <w:rsid w:val="00CD5901"/>
    <w:rsid w:val="00CE1B6E"/>
    <w:rsid w:val="00CE26A3"/>
    <w:rsid w:val="00CE57EA"/>
    <w:rsid w:val="00CE6165"/>
    <w:rsid w:val="00CE66AD"/>
    <w:rsid w:val="00CF0FB1"/>
    <w:rsid w:val="00CF1090"/>
    <w:rsid w:val="00CF560A"/>
    <w:rsid w:val="00CF58F5"/>
    <w:rsid w:val="00CF6000"/>
    <w:rsid w:val="00CF6193"/>
    <w:rsid w:val="00CF71B1"/>
    <w:rsid w:val="00D007B5"/>
    <w:rsid w:val="00D00FE0"/>
    <w:rsid w:val="00D01353"/>
    <w:rsid w:val="00D01438"/>
    <w:rsid w:val="00D014C1"/>
    <w:rsid w:val="00D02D94"/>
    <w:rsid w:val="00D0320A"/>
    <w:rsid w:val="00D037D3"/>
    <w:rsid w:val="00D03F87"/>
    <w:rsid w:val="00D04185"/>
    <w:rsid w:val="00D04A6A"/>
    <w:rsid w:val="00D050E5"/>
    <w:rsid w:val="00D054DC"/>
    <w:rsid w:val="00D06AF9"/>
    <w:rsid w:val="00D10763"/>
    <w:rsid w:val="00D12256"/>
    <w:rsid w:val="00D123D7"/>
    <w:rsid w:val="00D12ADF"/>
    <w:rsid w:val="00D150AF"/>
    <w:rsid w:val="00D16438"/>
    <w:rsid w:val="00D16889"/>
    <w:rsid w:val="00D17CC3"/>
    <w:rsid w:val="00D2056F"/>
    <w:rsid w:val="00D20697"/>
    <w:rsid w:val="00D22E23"/>
    <w:rsid w:val="00D23A09"/>
    <w:rsid w:val="00D24041"/>
    <w:rsid w:val="00D244A9"/>
    <w:rsid w:val="00D2495B"/>
    <w:rsid w:val="00D263FD"/>
    <w:rsid w:val="00D27AF3"/>
    <w:rsid w:val="00D310B1"/>
    <w:rsid w:val="00D32BF4"/>
    <w:rsid w:val="00D33099"/>
    <w:rsid w:val="00D33FA0"/>
    <w:rsid w:val="00D34F47"/>
    <w:rsid w:val="00D354C0"/>
    <w:rsid w:val="00D35BD1"/>
    <w:rsid w:val="00D3689A"/>
    <w:rsid w:val="00D40A56"/>
    <w:rsid w:val="00D41971"/>
    <w:rsid w:val="00D42CE3"/>
    <w:rsid w:val="00D43A60"/>
    <w:rsid w:val="00D43EF1"/>
    <w:rsid w:val="00D44058"/>
    <w:rsid w:val="00D44F52"/>
    <w:rsid w:val="00D45D8B"/>
    <w:rsid w:val="00D466C6"/>
    <w:rsid w:val="00D473C8"/>
    <w:rsid w:val="00D47B5F"/>
    <w:rsid w:val="00D503AA"/>
    <w:rsid w:val="00D5187C"/>
    <w:rsid w:val="00D521E0"/>
    <w:rsid w:val="00D522BC"/>
    <w:rsid w:val="00D543EA"/>
    <w:rsid w:val="00D5478E"/>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2953"/>
    <w:rsid w:val="00DA3538"/>
    <w:rsid w:val="00DA4167"/>
    <w:rsid w:val="00DA418C"/>
    <w:rsid w:val="00DA46CC"/>
    <w:rsid w:val="00DA4707"/>
    <w:rsid w:val="00DA4B97"/>
    <w:rsid w:val="00DA5889"/>
    <w:rsid w:val="00DB0EF6"/>
    <w:rsid w:val="00DB1626"/>
    <w:rsid w:val="00DB225C"/>
    <w:rsid w:val="00DB292C"/>
    <w:rsid w:val="00DB3CDA"/>
    <w:rsid w:val="00DB4114"/>
    <w:rsid w:val="00DB56C4"/>
    <w:rsid w:val="00DB5DD5"/>
    <w:rsid w:val="00DB6219"/>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439"/>
    <w:rsid w:val="00DE16C9"/>
    <w:rsid w:val="00DE42FC"/>
    <w:rsid w:val="00DE5197"/>
    <w:rsid w:val="00DE51CC"/>
    <w:rsid w:val="00DE5A2A"/>
    <w:rsid w:val="00DE6B50"/>
    <w:rsid w:val="00DF01FC"/>
    <w:rsid w:val="00DF12E5"/>
    <w:rsid w:val="00DF18F0"/>
    <w:rsid w:val="00DF204F"/>
    <w:rsid w:val="00DF21D0"/>
    <w:rsid w:val="00DF3774"/>
    <w:rsid w:val="00DF442F"/>
    <w:rsid w:val="00DF4F95"/>
    <w:rsid w:val="00DF51CC"/>
    <w:rsid w:val="00DF5E21"/>
    <w:rsid w:val="00DF5FCB"/>
    <w:rsid w:val="00DF6256"/>
    <w:rsid w:val="00E00B0E"/>
    <w:rsid w:val="00E01812"/>
    <w:rsid w:val="00E02AA9"/>
    <w:rsid w:val="00E03275"/>
    <w:rsid w:val="00E03DAF"/>
    <w:rsid w:val="00E044C7"/>
    <w:rsid w:val="00E04814"/>
    <w:rsid w:val="00E04B73"/>
    <w:rsid w:val="00E04D43"/>
    <w:rsid w:val="00E06DC2"/>
    <w:rsid w:val="00E0712F"/>
    <w:rsid w:val="00E0738C"/>
    <w:rsid w:val="00E10937"/>
    <w:rsid w:val="00E10DA1"/>
    <w:rsid w:val="00E119BD"/>
    <w:rsid w:val="00E1245F"/>
    <w:rsid w:val="00E13119"/>
    <w:rsid w:val="00E1407A"/>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27841"/>
    <w:rsid w:val="00E30157"/>
    <w:rsid w:val="00E313AF"/>
    <w:rsid w:val="00E31F60"/>
    <w:rsid w:val="00E32AA3"/>
    <w:rsid w:val="00E32FC8"/>
    <w:rsid w:val="00E3694C"/>
    <w:rsid w:val="00E3774F"/>
    <w:rsid w:val="00E4059B"/>
    <w:rsid w:val="00E416BA"/>
    <w:rsid w:val="00E41BF4"/>
    <w:rsid w:val="00E4225E"/>
    <w:rsid w:val="00E44A5F"/>
    <w:rsid w:val="00E44FD1"/>
    <w:rsid w:val="00E4574F"/>
    <w:rsid w:val="00E45AD9"/>
    <w:rsid w:val="00E4743A"/>
    <w:rsid w:val="00E475B9"/>
    <w:rsid w:val="00E4784A"/>
    <w:rsid w:val="00E478B2"/>
    <w:rsid w:val="00E5103B"/>
    <w:rsid w:val="00E521A0"/>
    <w:rsid w:val="00E522D5"/>
    <w:rsid w:val="00E5246D"/>
    <w:rsid w:val="00E526AF"/>
    <w:rsid w:val="00E5281E"/>
    <w:rsid w:val="00E52BFB"/>
    <w:rsid w:val="00E52C56"/>
    <w:rsid w:val="00E53426"/>
    <w:rsid w:val="00E53670"/>
    <w:rsid w:val="00E5486E"/>
    <w:rsid w:val="00E548CF"/>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2130"/>
    <w:rsid w:val="00E72E86"/>
    <w:rsid w:val="00E73761"/>
    <w:rsid w:val="00E7522D"/>
    <w:rsid w:val="00E75AB4"/>
    <w:rsid w:val="00E80213"/>
    <w:rsid w:val="00E81C3C"/>
    <w:rsid w:val="00E81C97"/>
    <w:rsid w:val="00E828B1"/>
    <w:rsid w:val="00E83615"/>
    <w:rsid w:val="00E8379A"/>
    <w:rsid w:val="00E83BA2"/>
    <w:rsid w:val="00E83CD9"/>
    <w:rsid w:val="00E842F1"/>
    <w:rsid w:val="00E84463"/>
    <w:rsid w:val="00E845BE"/>
    <w:rsid w:val="00E86420"/>
    <w:rsid w:val="00E8781A"/>
    <w:rsid w:val="00E90553"/>
    <w:rsid w:val="00E90A32"/>
    <w:rsid w:val="00E9277D"/>
    <w:rsid w:val="00E931A9"/>
    <w:rsid w:val="00E94915"/>
    <w:rsid w:val="00E94AD5"/>
    <w:rsid w:val="00E94E3A"/>
    <w:rsid w:val="00E95437"/>
    <w:rsid w:val="00E95C1B"/>
    <w:rsid w:val="00E96702"/>
    <w:rsid w:val="00E967A4"/>
    <w:rsid w:val="00E96CB8"/>
    <w:rsid w:val="00E96D87"/>
    <w:rsid w:val="00E979EF"/>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5EED"/>
    <w:rsid w:val="00EC6387"/>
    <w:rsid w:val="00EC74F8"/>
    <w:rsid w:val="00ED46E3"/>
    <w:rsid w:val="00ED54AE"/>
    <w:rsid w:val="00ED5BB4"/>
    <w:rsid w:val="00ED633A"/>
    <w:rsid w:val="00ED70B4"/>
    <w:rsid w:val="00ED721E"/>
    <w:rsid w:val="00EE02F9"/>
    <w:rsid w:val="00EE08F7"/>
    <w:rsid w:val="00EE1221"/>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21014"/>
    <w:rsid w:val="00F214D5"/>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1265"/>
    <w:rsid w:val="00F617FE"/>
    <w:rsid w:val="00F63FCD"/>
    <w:rsid w:val="00F643BF"/>
    <w:rsid w:val="00F64CD2"/>
    <w:rsid w:val="00F664AA"/>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5A5F"/>
    <w:rsid w:val="00F86330"/>
    <w:rsid w:val="00F865B5"/>
    <w:rsid w:val="00F87E0B"/>
    <w:rsid w:val="00F87FDF"/>
    <w:rsid w:val="00F903B2"/>
    <w:rsid w:val="00F90404"/>
    <w:rsid w:val="00F905D6"/>
    <w:rsid w:val="00F90CF7"/>
    <w:rsid w:val="00F90DD5"/>
    <w:rsid w:val="00F92591"/>
    <w:rsid w:val="00F926BD"/>
    <w:rsid w:val="00F92AF4"/>
    <w:rsid w:val="00F92F01"/>
    <w:rsid w:val="00F95289"/>
    <w:rsid w:val="00F95528"/>
    <w:rsid w:val="00F96461"/>
    <w:rsid w:val="00F96D84"/>
    <w:rsid w:val="00F96D91"/>
    <w:rsid w:val="00F97A77"/>
    <w:rsid w:val="00FA037C"/>
    <w:rsid w:val="00FA04D7"/>
    <w:rsid w:val="00FA0D99"/>
    <w:rsid w:val="00FA3B28"/>
    <w:rsid w:val="00FA3F34"/>
    <w:rsid w:val="00FA42E7"/>
    <w:rsid w:val="00FA58F7"/>
    <w:rsid w:val="00FA5B94"/>
    <w:rsid w:val="00FA67C1"/>
    <w:rsid w:val="00FA7B0D"/>
    <w:rsid w:val="00FB19A1"/>
    <w:rsid w:val="00FB1CF6"/>
    <w:rsid w:val="00FB4521"/>
    <w:rsid w:val="00FB4FB5"/>
    <w:rsid w:val="00FB5A11"/>
    <w:rsid w:val="00FB6ECF"/>
    <w:rsid w:val="00FB75AE"/>
    <w:rsid w:val="00FC021C"/>
    <w:rsid w:val="00FC0F32"/>
    <w:rsid w:val="00FC19B4"/>
    <w:rsid w:val="00FC1BCE"/>
    <w:rsid w:val="00FC1ED0"/>
    <w:rsid w:val="00FC278E"/>
    <w:rsid w:val="00FC30EF"/>
    <w:rsid w:val="00FC4AE3"/>
    <w:rsid w:val="00FC4AFC"/>
    <w:rsid w:val="00FC4F40"/>
    <w:rsid w:val="00FC4F59"/>
    <w:rsid w:val="00FC7A94"/>
    <w:rsid w:val="00FC7FDD"/>
    <w:rsid w:val="00FD0932"/>
    <w:rsid w:val="00FD0D00"/>
    <w:rsid w:val="00FD156D"/>
    <w:rsid w:val="00FD1CD2"/>
    <w:rsid w:val="00FD3884"/>
    <w:rsid w:val="00FD4138"/>
    <w:rsid w:val="00FD4572"/>
    <w:rsid w:val="00FD624C"/>
    <w:rsid w:val="00FD7885"/>
    <w:rsid w:val="00FE07C3"/>
    <w:rsid w:val="00FE0B74"/>
    <w:rsid w:val="00FE14BA"/>
    <w:rsid w:val="00FE1B56"/>
    <w:rsid w:val="00FE40A8"/>
    <w:rsid w:val="00FE429F"/>
    <w:rsid w:val="00FE5F29"/>
    <w:rsid w:val="00FE7016"/>
    <w:rsid w:val="00FE716B"/>
    <w:rsid w:val="00FE7DBF"/>
    <w:rsid w:val="00FF02F9"/>
    <w:rsid w:val="00FF2289"/>
    <w:rsid w:val="00FF2D19"/>
    <w:rsid w:val="00FF3E83"/>
    <w:rsid w:val="00FF6C4C"/>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6A5B3CDF"/>
  <w15:docId w15:val="{665BCDCB-1F7A-477D-B8A0-CB4A6C99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5FB"/>
    <w:rPr>
      <w:rFonts w:ascii="Times New Roman" w:eastAsiaTheme="minorEastAsia" w:hAnsi="Times New Roman" w:cs="Times New Roman"/>
      <w:kern w:val="2"/>
      <w:sz w:val="20"/>
      <w:szCs w:val="21"/>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rPr>
      <w:rFonts w:asciiTheme="minorHAnsi" w:eastAsia="SimSun" w:hAnsiTheme="minorHAnsi" w:cstheme="minorBidi"/>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jc w:val="both"/>
    </w:pPr>
    <w:rPr>
      <w:rFonts w:asciiTheme="minorHAnsi" w:hAnsiTheme="minorHAnsi" w:cstheme="minorBidi"/>
      <w:b/>
      <w:bCs/>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Cs w:val="20"/>
      <w:lang w:val="en-GB" w:eastAsia="en-US"/>
    </w:rPr>
  </w:style>
  <w:style w:type="paragraph" w:customStyle="1" w:styleId="FP">
    <w:name w:val="FP"/>
    <w:basedOn w:val="Normal"/>
    <w:rsid w:val="00061DFD"/>
    <w:rPr>
      <w:rFonts w:eastAsia="SimSun"/>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Cs w:val="20"/>
      <w:lang w:eastAsia="en-US"/>
    </w:rPr>
  </w:style>
  <w:style w:type="paragraph" w:customStyle="1" w:styleId="B4">
    <w:name w:val="B4"/>
    <w:basedOn w:val="Normal"/>
    <w:link w:val="B4Char"/>
    <w:qFormat/>
    <w:rsid w:val="00061DFD"/>
    <w:pPr>
      <w:spacing w:after="180"/>
      <w:ind w:left="1418" w:hanging="284"/>
    </w:pPr>
    <w:rPr>
      <w:rFonts w:eastAsia="SimSun"/>
      <w:szCs w:val="20"/>
      <w:lang w:val="en-GB" w:eastAsia="en-US"/>
    </w:rPr>
  </w:style>
  <w:style w:type="paragraph" w:customStyle="1" w:styleId="B5">
    <w:name w:val="B5"/>
    <w:basedOn w:val="Normal"/>
    <w:rsid w:val="00061DFD"/>
    <w:pPr>
      <w:spacing w:after="180"/>
      <w:ind w:left="1702" w:hanging="284"/>
    </w:pPr>
    <w:rPr>
      <w:rFonts w:eastAsia="SimSun"/>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5"/>
      </w:numPr>
    </w:pPr>
    <w:rPr>
      <w:rFonts w:ascii="Times" w:eastAsia="Batang" w:hAnsi="Times"/>
    </w:rPr>
  </w:style>
  <w:style w:type="character" w:customStyle="1" w:styleId="RAN1bullet1Char">
    <w:name w:val="RAN1 bullet1 Char"/>
    <w:link w:val="RAN1bullet1"/>
    <w:rsid w:val="00061DFD"/>
    <w:rPr>
      <w:rFonts w:ascii="Times" w:eastAsia="Batang" w:hAnsi="Times" w:cs="Times New Roman"/>
      <w:sz w:val="20"/>
      <w:szCs w:val="24"/>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szCs w:val="24"/>
      <w:lang w:eastAsia="zh-CN"/>
    </w:rPr>
  </w:style>
  <w:style w:type="character" w:customStyle="1" w:styleId="bullet1Char">
    <w:name w:val="bullet1 Char"/>
    <w:link w:val="bullet1"/>
    <w:rsid w:val="00061DFD"/>
    <w:rPr>
      <w:rFonts w:ascii="Calibri" w:hAnsi="Calibri" w:cs="Times New Roman"/>
      <w:kern w:val="2"/>
      <w:sz w:val="24"/>
      <w:szCs w:val="24"/>
      <w:lang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Cs w:val="24"/>
      <w:lang w:eastAsia="en-US"/>
    </w:rPr>
  </w:style>
  <w:style w:type="character" w:customStyle="1" w:styleId="bullet2Char">
    <w:name w:val="bullet2 Char"/>
    <w:link w:val="bullet2"/>
    <w:qFormat/>
    <w:rsid w:val="00061DFD"/>
    <w:rPr>
      <w:rFonts w:ascii="Times" w:hAnsi="Times" w:cs="Times New Roman"/>
      <w:kern w:val="2"/>
      <w:sz w:val="24"/>
      <w:szCs w:val="24"/>
      <w:lang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Cs w:val="24"/>
      <w:lang w:eastAsia="en-US"/>
    </w:rPr>
  </w:style>
  <w:style w:type="paragraph" w:customStyle="1" w:styleId="tdoc">
    <w:name w:val="tdoc"/>
    <w:basedOn w:val="Normal"/>
    <w:link w:val="tdocChar"/>
    <w:qFormat/>
    <w:rsid w:val="00061DFD"/>
    <w:pPr>
      <w:ind w:left="1440" w:hanging="1440"/>
    </w:pPr>
    <w:rPr>
      <w:rFonts w:ascii="Times" w:eastAsia="Batang" w:hAnsi="Times"/>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rPr>
  </w:style>
  <w:style w:type="character" w:customStyle="1" w:styleId="bullet4Char">
    <w:name w:val="bullet4 Char"/>
    <w:link w:val="bullet4"/>
    <w:rsid w:val="00061DFD"/>
    <w:rPr>
      <w:rFonts w:ascii="Times" w:eastAsia="Batang" w:hAnsi="Times" w:cs="Times New Roman"/>
      <w:sz w:val="20"/>
      <w:szCs w:val="24"/>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Cs w:val="20"/>
      <w:lang w:eastAsia="ja-JP"/>
    </w:rPr>
  </w:style>
  <w:style w:type="paragraph" w:styleId="ListContinue2">
    <w:name w:val="List Continue 2"/>
    <w:basedOn w:val="Normal"/>
    <w:rsid w:val="00061DFD"/>
    <w:pPr>
      <w:spacing w:after="180"/>
      <w:ind w:leftChars="400" w:left="850"/>
    </w:pPr>
    <w:rPr>
      <w:rFonts w:eastAsia="MS Mincho"/>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061DFD"/>
    <w:pPr>
      <w:spacing w:after="180"/>
      <w:jc w:val="center"/>
    </w:pPr>
    <w:rPr>
      <w:rFonts w:eastAsia="MS Mincho"/>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061DFD"/>
    <w:pPr>
      <w:keepNext/>
      <w:keepLines/>
      <w:spacing w:before="180"/>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lang w:eastAsia="en-US"/>
    </w:rPr>
  </w:style>
  <w:style w:type="paragraph" w:customStyle="1" w:styleId="Statement">
    <w:name w:val="Statement"/>
    <w:basedOn w:val="Normal"/>
    <w:rsid w:val="00061DFD"/>
    <w:pPr>
      <w:keepNext/>
      <w:ind w:left="601" w:hanging="601"/>
    </w:pPr>
    <w:rPr>
      <w:rFonts w:eastAsia="Batang"/>
      <w:b/>
      <w:i/>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Cs w:val="20"/>
      <w:lang w:eastAsia="ja-JP"/>
    </w:rPr>
  </w:style>
  <w:style w:type="paragraph" w:customStyle="1" w:styleId="72">
    <w:name w:val="标题 72"/>
    <w:basedOn w:val="Normal"/>
    <w:rsid w:val="00061DFD"/>
    <w:pPr>
      <w:tabs>
        <w:tab w:val="num" w:pos="1296"/>
      </w:tabs>
    </w:pPr>
    <w:rPr>
      <w:rFonts w:ascii="Times" w:eastAsia="MS PGothic" w:hAnsi="Times" w:cs="Times"/>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urfulListAccent1"/>
    <w:uiPriority w:val="34"/>
    <w:locked/>
    <w:rsid w:val="00061DFD"/>
    <w:rPr>
      <w:rFonts w:eastAsia="MS Gothic"/>
      <w:sz w:val="24"/>
      <w:lang w:val="en-GB" w:eastAsia="en-US"/>
    </w:rPr>
  </w:style>
  <w:style w:type="table" w:styleId="Colou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4717">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60769410">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44557928">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9-e/Docs/R1-220304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9-e/Docs/R1-220351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86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1_RL1/TSGR1_109-e/Docs/R1-2203864.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9-e/Docs/R1-220343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9296</_dlc_DocId>
    <_dlc_DocIdUrl xmlns="f166a696-7b5b-4ccd-9f0c-ffde0cceec81">
      <Url>https://ericsson.sharepoint.com/sites/star/_layouts/15/DocIdRedir.aspx?ID=5NUHHDQN7SK2-1476151046-519296</Url>
      <Description>5NUHHDQN7SK2-1476151046-519296</Description>
    </_dlc_DocIdUrl>
  </documentManagement>
</p:properties>
</file>

<file path=customXml/itemProps1.xml><?xml version="1.0" encoding="utf-8"?>
<ds:datastoreItem xmlns:ds="http://schemas.openxmlformats.org/officeDocument/2006/customXml" ds:itemID="{064A43E7-3ABE-41D4-83BE-6AE03C242AAE}">
  <ds:schemaRefs>
    <ds:schemaRef ds:uri="http://schemas.microsoft.com/sharepoint/events"/>
  </ds:schemaRefs>
</ds:datastoreItem>
</file>

<file path=customXml/itemProps2.xml><?xml version="1.0" encoding="utf-8"?>
<ds:datastoreItem xmlns:ds="http://schemas.openxmlformats.org/officeDocument/2006/customXml" ds:itemID="{58DE694F-09AB-4978-B76B-BCE1EED4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EBEEFF-00D8-4128-9F51-5CCD2A1958B6}">
  <ds:schemaRefs>
    <ds:schemaRef ds:uri="http://schemas.openxmlformats.org/officeDocument/2006/bibliography"/>
  </ds:schemaRefs>
</ds:datastoreItem>
</file>

<file path=customXml/itemProps4.xml><?xml version="1.0" encoding="utf-8"?>
<ds:datastoreItem xmlns:ds="http://schemas.openxmlformats.org/officeDocument/2006/customXml" ds:itemID="{46A30893-8DF1-4536-BAC4-1A408D876DF5}">
  <ds:schemaRefs>
    <ds:schemaRef ds:uri="Microsoft.SharePoint.Taxonomy.ContentTypeSync"/>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6.xml><?xml version="1.0" encoding="utf-8"?>
<ds:datastoreItem xmlns:ds="http://schemas.openxmlformats.org/officeDocument/2006/customXml" ds:itemID="{EFE437CE-AFED-48B0-9CC9-69E1D8EBCCFD}">
  <ds:schemaRefs>
    <ds:schemaRef ds:uri="http://purl.org/dc/terms/"/>
    <ds:schemaRef ds:uri="f166a696-7b5b-4ccd-9f0c-ffde0cceec81"/>
    <ds:schemaRef ds:uri="http://purl.org/dc/dcmitype/"/>
    <ds:schemaRef ds:uri="d8762117-8292-4133-b1c7-eab5c6487cfd"/>
    <ds:schemaRef ds:uri="http://schemas.microsoft.com/office/infopath/2007/PartnerControls"/>
    <ds:schemaRef ds:uri="http://schemas.microsoft.com/office/2006/documentManagement/types"/>
    <ds:schemaRef ds:uri="611109f9-ed58-4498-a270-1fb2086a5321"/>
    <ds:schemaRef ds:uri="http://schemas.openxmlformats.org/package/2006/metadata/core-properties"/>
    <ds:schemaRef ds:uri="http://schemas.microsoft.com/office/2006/metadata/properties"/>
    <ds:schemaRef ds:uri="http://schemas.microsoft.com/sharepoint/v4"/>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258</Words>
  <Characters>12876</Characters>
  <Application>Microsoft Office Word</Application>
  <DocSecurity>0</DocSecurity>
  <Lines>107</Lines>
  <Paragraphs>3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ricsson</cp:lastModifiedBy>
  <cp:revision>2</cp:revision>
  <dcterms:created xsi:type="dcterms:W3CDTF">2022-05-18T20:32:00Z</dcterms:created>
  <dcterms:modified xsi:type="dcterms:W3CDTF">2022-05-1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972a808d-29c9-4e82-a2d0-40116cf703a0</vt:lpwstr>
  </property>
  <property fmtid="{D5CDD505-2E9C-101B-9397-08002B2CF9AE}" pid="9" name="CTPClassification">
    <vt:lpwstr>CTP_NT</vt:lpwstr>
  </property>
  <property fmtid="{D5CDD505-2E9C-101B-9397-08002B2CF9AE}" pid="10" name="TaxKeyword">
    <vt:lpwstr>1020;#CTPClassification=CTP_NT|ce1f0795-e420-4dce-82ef-804ad4347e3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51775845</vt:lpwstr>
  </property>
</Properties>
</file>